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F2C37" w14:textId="1126A77D" w:rsidR="004D227C" w:rsidRPr="0097026C" w:rsidRDefault="00FB6D3D">
      <w:pPr>
        <w:pStyle w:val="BodyText"/>
        <w:rPr>
          <w:b w:val="0"/>
          <w:sz w:val="20"/>
        </w:rPr>
      </w:pPr>
      <w:bookmarkStart w:id="0" w:name="_Hlk158396957"/>
      <w:r>
        <w:rPr>
          <w:b w:val="0"/>
          <w:sz w:val="20"/>
        </w:rPr>
        <w:t xml:space="preserve"> </w:t>
      </w:r>
    </w:p>
    <w:p w14:paraId="2F74252D" w14:textId="77777777" w:rsidR="0097026C" w:rsidRPr="0097026C" w:rsidRDefault="0097026C">
      <w:pPr>
        <w:pStyle w:val="BodyText"/>
        <w:rPr>
          <w:b w:val="0"/>
          <w:sz w:val="20"/>
        </w:rPr>
      </w:pPr>
    </w:p>
    <w:p w14:paraId="72DD4F4B" w14:textId="77777777" w:rsidR="0097026C" w:rsidRPr="0097026C" w:rsidRDefault="0097026C">
      <w:pPr>
        <w:pStyle w:val="BodyText"/>
        <w:rPr>
          <w:b w:val="0"/>
          <w:sz w:val="20"/>
        </w:rPr>
      </w:pPr>
    </w:p>
    <w:p w14:paraId="0D66FC41" w14:textId="77777777" w:rsidR="0097026C" w:rsidRPr="0097026C" w:rsidRDefault="0097026C">
      <w:pPr>
        <w:pStyle w:val="BodyText"/>
        <w:rPr>
          <w:b w:val="0"/>
          <w:sz w:val="20"/>
        </w:rPr>
      </w:pPr>
    </w:p>
    <w:p w14:paraId="57CE5992" w14:textId="77777777" w:rsidR="0097026C" w:rsidRPr="0097026C" w:rsidRDefault="0097026C">
      <w:pPr>
        <w:pStyle w:val="BodyText"/>
        <w:rPr>
          <w:b w:val="0"/>
          <w:sz w:val="20"/>
        </w:rPr>
      </w:pPr>
    </w:p>
    <w:p w14:paraId="5079C161" w14:textId="77777777" w:rsidR="0097026C" w:rsidRPr="0097026C" w:rsidRDefault="0097026C">
      <w:pPr>
        <w:pStyle w:val="BodyText"/>
        <w:rPr>
          <w:b w:val="0"/>
          <w:sz w:val="32"/>
          <w:szCs w:val="44"/>
        </w:rPr>
      </w:pPr>
    </w:p>
    <w:p w14:paraId="7B602FC4" w14:textId="19D48858" w:rsidR="004D227C" w:rsidRPr="00905674" w:rsidRDefault="0097026C">
      <w:pPr>
        <w:pStyle w:val="BodyText"/>
        <w:rPr>
          <w:b w:val="0"/>
          <w:sz w:val="18"/>
          <w:szCs w:val="24"/>
        </w:rPr>
      </w:pPr>
      <w:r w:rsidRPr="00905674">
        <w:rPr>
          <w:bCs w:val="0"/>
          <w:szCs w:val="40"/>
        </w:rPr>
        <w:t>Supplement 1</w:t>
      </w:r>
      <w:r w:rsidR="00640850" w:rsidRPr="00905674">
        <w:rPr>
          <w:b w:val="0"/>
          <w:szCs w:val="40"/>
        </w:rPr>
        <w:t>:</w:t>
      </w:r>
      <w:r w:rsidRPr="00905674">
        <w:rPr>
          <w:b w:val="0"/>
          <w:szCs w:val="40"/>
        </w:rPr>
        <w:t xml:space="preserve"> Plan, do, study, and act cycle for the intervention period</w:t>
      </w:r>
    </w:p>
    <w:p w14:paraId="341560B9" w14:textId="47D99CFD" w:rsidR="004D227C" w:rsidRPr="0097026C" w:rsidRDefault="004D227C">
      <w:pPr>
        <w:pStyle w:val="BodyText"/>
        <w:rPr>
          <w:b w:val="0"/>
          <w:sz w:val="20"/>
        </w:rPr>
      </w:pPr>
    </w:p>
    <w:p w14:paraId="332C700D" w14:textId="381D3BBE" w:rsidR="004D227C" w:rsidRPr="0097026C" w:rsidRDefault="004D227C">
      <w:pPr>
        <w:pStyle w:val="BodyText"/>
        <w:rPr>
          <w:b w:val="0"/>
          <w:sz w:val="20"/>
        </w:rPr>
      </w:pPr>
    </w:p>
    <w:p w14:paraId="4AD36A34" w14:textId="77777777" w:rsidR="004D227C" w:rsidRPr="0097026C" w:rsidRDefault="004D227C">
      <w:pPr>
        <w:rPr>
          <w:bCs/>
          <w:sz w:val="20"/>
        </w:rPr>
        <w:sectPr w:rsidR="004D227C" w:rsidRPr="0097026C">
          <w:footerReference w:type="even" r:id="rId8"/>
          <w:footerReference w:type="default" r:id="rId9"/>
          <w:footerReference w:type="first" r:id="rId10"/>
          <w:type w:val="continuous"/>
          <w:pgSz w:w="19200" w:h="10800" w:orient="landscape"/>
          <w:pgMar w:top="260" w:right="300" w:bottom="280" w:left="980" w:header="720" w:footer="720" w:gutter="0"/>
          <w:cols w:space="720"/>
        </w:sectPr>
      </w:pPr>
    </w:p>
    <w:p w14:paraId="2B9E31AC" w14:textId="0153E934" w:rsidR="004D227C" w:rsidRPr="0097026C" w:rsidRDefault="004D227C">
      <w:pPr>
        <w:pStyle w:val="BodyText"/>
        <w:rPr>
          <w:b w:val="0"/>
          <w:sz w:val="30"/>
        </w:rPr>
      </w:pPr>
    </w:p>
    <w:p w14:paraId="0771E065" w14:textId="36BA3DA9" w:rsidR="00D1590A" w:rsidRPr="0097026C" w:rsidRDefault="00D1590A">
      <w:pPr>
        <w:pStyle w:val="BodyText"/>
        <w:spacing w:before="2"/>
        <w:rPr>
          <w:b w:val="0"/>
          <w:sz w:val="35"/>
        </w:rPr>
      </w:pPr>
    </w:p>
    <w:p w14:paraId="21DC545D" w14:textId="1C9D30B4" w:rsidR="00D1590A" w:rsidRPr="0097026C" w:rsidRDefault="00D1590A">
      <w:pPr>
        <w:pStyle w:val="BodyText"/>
        <w:spacing w:before="2"/>
        <w:rPr>
          <w:b w:val="0"/>
          <w:sz w:val="35"/>
        </w:rPr>
      </w:pPr>
    </w:p>
    <w:p w14:paraId="556236B7" w14:textId="33D9F5B4" w:rsidR="00D1590A" w:rsidRPr="0097026C" w:rsidRDefault="00D1590A">
      <w:pPr>
        <w:pStyle w:val="BodyText"/>
        <w:spacing w:before="2"/>
        <w:rPr>
          <w:b w:val="0"/>
          <w:sz w:val="35"/>
        </w:rPr>
      </w:pPr>
    </w:p>
    <w:p w14:paraId="4BB3D175" w14:textId="4C7751E4" w:rsidR="00D1590A" w:rsidRPr="0097026C" w:rsidRDefault="00D1590A">
      <w:pPr>
        <w:pStyle w:val="BodyText"/>
        <w:spacing w:before="2"/>
        <w:rPr>
          <w:b w:val="0"/>
          <w:sz w:val="35"/>
        </w:rPr>
      </w:pPr>
    </w:p>
    <w:p w14:paraId="188D703F" w14:textId="0517E141" w:rsidR="00D1590A" w:rsidRPr="0097026C" w:rsidRDefault="00D1590A">
      <w:pPr>
        <w:pStyle w:val="BodyText"/>
        <w:spacing w:before="2"/>
        <w:rPr>
          <w:b w:val="0"/>
          <w:sz w:val="35"/>
        </w:rPr>
      </w:pPr>
    </w:p>
    <w:p w14:paraId="484668BC" w14:textId="636D652D" w:rsidR="004D227C" w:rsidRPr="0097026C" w:rsidRDefault="0097026C" w:rsidP="0097026C">
      <w:pPr>
        <w:pStyle w:val="BodyText"/>
        <w:spacing w:before="1"/>
        <w:rPr>
          <w:b w:val="0"/>
        </w:rPr>
      </w:pPr>
      <w:r w:rsidRPr="0097026C">
        <w:rPr>
          <w:b w:val="0"/>
          <w:sz w:val="35"/>
        </w:rPr>
        <w:t xml:space="preserve">  </w:t>
      </w:r>
      <w:r w:rsidR="001B5D48" w:rsidRPr="0097026C">
        <w:rPr>
          <w:b w:val="0"/>
        </w:rPr>
        <w:t>Plan</w:t>
      </w:r>
    </w:p>
    <w:p w14:paraId="502CD2EE" w14:textId="407E25C5" w:rsidR="004D227C" w:rsidRPr="0097026C" w:rsidRDefault="001B5D48">
      <w:pPr>
        <w:pStyle w:val="BodyText"/>
        <w:spacing w:before="195" w:line="225" w:lineRule="auto"/>
        <w:ind w:left="102" w:right="20"/>
        <w:rPr>
          <w:b w:val="0"/>
        </w:rPr>
      </w:pPr>
      <w:r w:rsidRPr="0097026C">
        <w:rPr>
          <w:b w:val="0"/>
        </w:rPr>
        <w:t>Improve the medical</w:t>
      </w:r>
      <w:r w:rsidRPr="0097026C">
        <w:rPr>
          <w:b w:val="0"/>
          <w:spacing w:val="-68"/>
        </w:rPr>
        <w:t xml:space="preserve"> </w:t>
      </w:r>
      <w:r w:rsidRPr="0097026C">
        <w:rPr>
          <w:b w:val="0"/>
        </w:rPr>
        <w:t>documentation</w:t>
      </w:r>
    </w:p>
    <w:p w14:paraId="62A4DE1C" w14:textId="7A27AB85" w:rsidR="004D227C" w:rsidRPr="0097026C" w:rsidRDefault="00D1590A">
      <w:pPr>
        <w:pStyle w:val="BodyText"/>
        <w:rPr>
          <w:b w:val="0"/>
          <w:sz w:val="30"/>
        </w:rPr>
      </w:pPr>
      <w:r w:rsidRPr="0097026C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36511C2" wp14:editId="5EEC122A">
                <wp:simplePos x="0" y="0"/>
                <wp:positionH relativeFrom="page">
                  <wp:align>center</wp:align>
                </wp:positionH>
                <wp:positionV relativeFrom="margin">
                  <wp:posOffset>1927860</wp:posOffset>
                </wp:positionV>
                <wp:extent cx="11760835" cy="4443095"/>
                <wp:effectExtent l="0" t="0" r="12065" b="3365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760835" cy="4443095"/>
                          <a:chOff x="285" y="254"/>
                          <a:chExt cx="18521" cy="6997"/>
                        </a:xfrm>
                      </wpg:grpSpPr>
                      <pic:pic xmlns:pic="http://schemas.openxmlformats.org/drawingml/2006/picture">
                        <pic:nvPicPr>
                          <pic:cNvPr id="2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0" y="330"/>
                            <a:ext cx="6596" cy="6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Freeform 26"/>
                        <wps:cNvSpPr>
                          <a:spLocks/>
                        </wps:cNvSpPr>
                        <wps:spPr bwMode="auto">
                          <a:xfrm>
                            <a:off x="300" y="330"/>
                            <a:ext cx="6595" cy="6905"/>
                          </a:xfrm>
                          <a:custGeom>
                            <a:avLst/>
                            <a:gdLst>
                              <a:gd name="T0" fmla="+- 0 313 300"/>
                              <a:gd name="T1" fmla="*/ T0 w 6595"/>
                              <a:gd name="T2" fmla="+- 0 3472 330"/>
                              <a:gd name="T3" fmla="*/ 3472 h 6905"/>
                              <a:gd name="T4" fmla="+- 0 365 300"/>
                              <a:gd name="T5" fmla="*/ T4 w 6595"/>
                              <a:gd name="T6" fmla="+- 0 3096 330"/>
                              <a:gd name="T7" fmla="*/ 3096 h 6905"/>
                              <a:gd name="T8" fmla="+- 0 455 300"/>
                              <a:gd name="T9" fmla="*/ T8 w 6595"/>
                              <a:gd name="T10" fmla="+- 0 2734 330"/>
                              <a:gd name="T11" fmla="*/ 2734 h 6905"/>
                              <a:gd name="T12" fmla="+- 0 580 300"/>
                              <a:gd name="T13" fmla="*/ T12 w 6595"/>
                              <a:gd name="T14" fmla="+- 0 2388 330"/>
                              <a:gd name="T15" fmla="*/ 2388 h 6905"/>
                              <a:gd name="T16" fmla="+- 0 739 300"/>
                              <a:gd name="T17" fmla="*/ T16 w 6595"/>
                              <a:gd name="T18" fmla="+- 0 2061 330"/>
                              <a:gd name="T19" fmla="*/ 2061 h 6905"/>
                              <a:gd name="T20" fmla="+- 0 928 300"/>
                              <a:gd name="T21" fmla="*/ T20 w 6595"/>
                              <a:gd name="T22" fmla="+- 0 1755 330"/>
                              <a:gd name="T23" fmla="*/ 1755 h 6905"/>
                              <a:gd name="T24" fmla="+- 0 1146 300"/>
                              <a:gd name="T25" fmla="*/ T24 w 6595"/>
                              <a:gd name="T26" fmla="+- 0 1473 330"/>
                              <a:gd name="T27" fmla="*/ 1473 h 6905"/>
                              <a:gd name="T28" fmla="+- 0 1392 300"/>
                              <a:gd name="T29" fmla="*/ T28 w 6595"/>
                              <a:gd name="T30" fmla="+- 0 1216 330"/>
                              <a:gd name="T31" fmla="*/ 1216 h 6905"/>
                              <a:gd name="T32" fmla="+- 0 1661 300"/>
                              <a:gd name="T33" fmla="*/ T32 w 6595"/>
                              <a:gd name="T34" fmla="+- 0 988 330"/>
                              <a:gd name="T35" fmla="*/ 988 h 6905"/>
                              <a:gd name="T36" fmla="+- 0 1953 300"/>
                              <a:gd name="T37" fmla="*/ T36 w 6595"/>
                              <a:gd name="T38" fmla="+- 0 789 330"/>
                              <a:gd name="T39" fmla="*/ 789 h 6905"/>
                              <a:gd name="T40" fmla="+- 0 2266 300"/>
                              <a:gd name="T41" fmla="*/ T40 w 6595"/>
                              <a:gd name="T42" fmla="+- 0 623 330"/>
                              <a:gd name="T43" fmla="*/ 623 h 6905"/>
                              <a:gd name="T44" fmla="+- 0 2596 300"/>
                              <a:gd name="T45" fmla="*/ T44 w 6595"/>
                              <a:gd name="T46" fmla="+- 0 492 330"/>
                              <a:gd name="T47" fmla="*/ 492 h 6905"/>
                              <a:gd name="T48" fmla="+- 0 2942 300"/>
                              <a:gd name="T49" fmla="*/ T48 w 6595"/>
                              <a:gd name="T50" fmla="+- 0 398 330"/>
                              <a:gd name="T51" fmla="*/ 398 h 6905"/>
                              <a:gd name="T52" fmla="+- 0 3302 300"/>
                              <a:gd name="T53" fmla="*/ T52 w 6595"/>
                              <a:gd name="T54" fmla="+- 0 344 330"/>
                              <a:gd name="T55" fmla="*/ 344 h 6905"/>
                              <a:gd name="T56" fmla="+- 0 3672 300"/>
                              <a:gd name="T57" fmla="*/ T56 w 6595"/>
                              <a:gd name="T58" fmla="+- 0 331 330"/>
                              <a:gd name="T59" fmla="*/ 331 h 6905"/>
                              <a:gd name="T60" fmla="+- 0 4039 300"/>
                              <a:gd name="T61" fmla="*/ T60 w 6595"/>
                              <a:gd name="T62" fmla="+- 0 361 330"/>
                              <a:gd name="T63" fmla="*/ 361 h 6905"/>
                              <a:gd name="T64" fmla="+- 0 4394 300"/>
                              <a:gd name="T65" fmla="*/ T64 w 6595"/>
                              <a:gd name="T66" fmla="+- 0 431 330"/>
                              <a:gd name="T67" fmla="*/ 431 h 6905"/>
                              <a:gd name="T68" fmla="+- 0 4733 300"/>
                              <a:gd name="T69" fmla="*/ T68 w 6595"/>
                              <a:gd name="T70" fmla="+- 0 540 330"/>
                              <a:gd name="T71" fmla="*/ 540 h 6905"/>
                              <a:gd name="T72" fmla="+- 0 5057 300"/>
                              <a:gd name="T73" fmla="*/ T72 w 6595"/>
                              <a:gd name="T74" fmla="+- 0 686 330"/>
                              <a:gd name="T75" fmla="*/ 686 h 6905"/>
                              <a:gd name="T76" fmla="+- 0 5361 300"/>
                              <a:gd name="T77" fmla="*/ T76 w 6595"/>
                              <a:gd name="T78" fmla="+- 0 865 330"/>
                              <a:gd name="T79" fmla="*/ 865 h 6905"/>
                              <a:gd name="T80" fmla="+- 0 5645 300"/>
                              <a:gd name="T81" fmla="*/ T80 w 6595"/>
                              <a:gd name="T82" fmla="+- 0 1075 330"/>
                              <a:gd name="T83" fmla="*/ 1075 h 6905"/>
                              <a:gd name="T84" fmla="+- 0 5905 300"/>
                              <a:gd name="T85" fmla="*/ T84 w 6595"/>
                              <a:gd name="T86" fmla="+- 0 1316 330"/>
                              <a:gd name="T87" fmla="*/ 1316 h 6905"/>
                              <a:gd name="T88" fmla="+- 0 6139 300"/>
                              <a:gd name="T89" fmla="*/ T88 w 6595"/>
                              <a:gd name="T90" fmla="+- 0 1583 330"/>
                              <a:gd name="T91" fmla="*/ 1583 h 6905"/>
                              <a:gd name="T92" fmla="+- 0 6347 300"/>
                              <a:gd name="T93" fmla="*/ T92 w 6595"/>
                              <a:gd name="T94" fmla="+- 0 1875 330"/>
                              <a:gd name="T95" fmla="*/ 1875 h 6905"/>
                              <a:gd name="T96" fmla="+- 0 6524 300"/>
                              <a:gd name="T97" fmla="*/ T96 w 6595"/>
                              <a:gd name="T98" fmla="+- 0 2189 330"/>
                              <a:gd name="T99" fmla="*/ 2189 h 6905"/>
                              <a:gd name="T100" fmla="+- 0 6669 300"/>
                              <a:gd name="T101" fmla="*/ T100 w 6595"/>
                              <a:gd name="T102" fmla="+- 0 2524 330"/>
                              <a:gd name="T103" fmla="*/ 2524 h 6905"/>
                              <a:gd name="T104" fmla="+- 0 6781 300"/>
                              <a:gd name="T105" fmla="*/ T104 w 6595"/>
                              <a:gd name="T106" fmla="+- 0 2877 330"/>
                              <a:gd name="T107" fmla="*/ 2877 h 6905"/>
                              <a:gd name="T108" fmla="+- 0 6855 300"/>
                              <a:gd name="T109" fmla="*/ T108 w 6595"/>
                              <a:gd name="T110" fmla="+- 0 3245 330"/>
                              <a:gd name="T111" fmla="*/ 3245 h 6905"/>
                              <a:gd name="T112" fmla="+- 0 6892 300"/>
                              <a:gd name="T113" fmla="*/ T112 w 6595"/>
                              <a:gd name="T114" fmla="+- 0 3627 330"/>
                              <a:gd name="T115" fmla="*/ 3627 h 6905"/>
                              <a:gd name="T116" fmla="+- 0 6888 300"/>
                              <a:gd name="T117" fmla="*/ T116 w 6595"/>
                              <a:gd name="T118" fmla="+- 0 4016 330"/>
                              <a:gd name="T119" fmla="*/ 4016 h 6905"/>
                              <a:gd name="T120" fmla="+- 0 6843 300"/>
                              <a:gd name="T121" fmla="*/ T120 w 6595"/>
                              <a:gd name="T122" fmla="+- 0 4395 330"/>
                              <a:gd name="T123" fmla="*/ 4395 h 6905"/>
                              <a:gd name="T124" fmla="+- 0 6761 300"/>
                              <a:gd name="T125" fmla="*/ T124 w 6595"/>
                              <a:gd name="T126" fmla="+- 0 4760 330"/>
                              <a:gd name="T127" fmla="*/ 4760 h 6905"/>
                              <a:gd name="T128" fmla="+- 0 6643 300"/>
                              <a:gd name="T129" fmla="*/ T128 w 6595"/>
                              <a:gd name="T130" fmla="+- 0 5109 330"/>
                              <a:gd name="T131" fmla="*/ 5109 h 6905"/>
                              <a:gd name="T132" fmla="+- 0 6491 300"/>
                              <a:gd name="T133" fmla="*/ T132 w 6595"/>
                              <a:gd name="T134" fmla="+- 0 5440 330"/>
                              <a:gd name="T135" fmla="*/ 5440 h 6905"/>
                              <a:gd name="T136" fmla="+- 0 6307 300"/>
                              <a:gd name="T137" fmla="*/ T136 w 6595"/>
                              <a:gd name="T138" fmla="+- 0 5750 330"/>
                              <a:gd name="T139" fmla="*/ 5750 h 6905"/>
                              <a:gd name="T140" fmla="+- 0 6095 300"/>
                              <a:gd name="T141" fmla="*/ T140 w 6595"/>
                              <a:gd name="T142" fmla="+- 0 6037 330"/>
                              <a:gd name="T143" fmla="*/ 6037 h 6905"/>
                              <a:gd name="T144" fmla="+- 0 5855 300"/>
                              <a:gd name="T145" fmla="*/ T144 w 6595"/>
                              <a:gd name="T146" fmla="+- 0 6299 330"/>
                              <a:gd name="T147" fmla="*/ 6299 h 6905"/>
                              <a:gd name="T148" fmla="+- 0 5590 300"/>
                              <a:gd name="T149" fmla="*/ T148 w 6595"/>
                              <a:gd name="T150" fmla="+- 0 6534 330"/>
                              <a:gd name="T151" fmla="*/ 6534 h 6905"/>
                              <a:gd name="T152" fmla="+- 0 5302 300"/>
                              <a:gd name="T153" fmla="*/ T152 w 6595"/>
                              <a:gd name="T154" fmla="+- 0 6739 330"/>
                              <a:gd name="T155" fmla="*/ 6739 h 6905"/>
                              <a:gd name="T156" fmla="+- 0 4994 300"/>
                              <a:gd name="T157" fmla="*/ T156 w 6595"/>
                              <a:gd name="T158" fmla="+- 0 6911 330"/>
                              <a:gd name="T159" fmla="*/ 6911 h 6905"/>
                              <a:gd name="T160" fmla="+- 0 4667 300"/>
                              <a:gd name="T161" fmla="*/ T160 w 6595"/>
                              <a:gd name="T162" fmla="+- 0 7049 330"/>
                              <a:gd name="T163" fmla="*/ 7049 h 6905"/>
                              <a:gd name="T164" fmla="+- 0 4324 300"/>
                              <a:gd name="T165" fmla="*/ T164 w 6595"/>
                              <a:gd name="T166" fmla="+- 0 7151 330"/>
                              <a:gd name="T167" fmla="*/ 7151 h 6905"/>
                              <a:gd name="T168" fmla="+- 0 3967 300"/>
                              <a:gd name="T169" fmla="*/ T168 w 6595"/>
                              <a:gd name="T170" fmla="+- 0 7213 330"/>
                              <a:gd name="T171" fmla="*/ 7213 h 6905"/>
                              <a:gd name="T172" fmla="+- 0 3598 300"/>
                              <a:gd name="T173" fmla="*/ T172 w 6595"/>
                              <a:gd name="T174" fmla="+- 0 7235 330"/>
                              <a:gd name="T175" fmla="*/ 7235 h 6905"/>
                              <a:gd name="T176" fmla="+- 0 3229 300"/>
                              <a:gd name="T177" fmla="*/ T176 w 6595"/>
                              <a:gd name="T178" fmla="+- 0 7213 330"/>
                              <a:gd name="T179" fmla="*/ 7213 h 6905"/>
                              <a:gd name="T180" fmla="+- 0 2871 300"/>
                              <a:gd name="T181" fmla="*/ T180 w 6595"/>
                              <a:gd name="T182" fmla="+- 0 7151 330"/>
                              <a:gd name="T183" fmla="*/ 7151 h 6905"/>
                              <a:gd name="T184" fmla="+- 0 2528 300"/>
                              <a:gd name="T185" fmla="*/ T184 w 6595"/>
                              <a:gd name="T186" fmla="+- 0 7049 330"/>
                              <a:gd name="T187" fmla="*/ 7049 h 6905"/>
                              <a:gd name="T188" fmla="+- 0 2202 300"/>
                              <a:gd name="T189" fmla="*/ T188 w 6595"/>
                              <a:gd name="T190" fmla="+- 0 6911 330"/>
                              <a:gd name="T191" fmla="*/ 6911 h 6905"/>
                              <a:gd name="T192" fmla="+- 0 1893 300"/>
                              <a:gd name="T193" fmla="*/ T192 w 6595"/>
                              <a:gd name="T194" fmla="+- 0 6739 330"/>
                              <a:gd name="T195" fmla="*/ 6739 h 6905"/>
                              <a:gd name="T196" fmla="+- 0 1606 300"/>
                              <a:gd name="T197" fmla="*/ T196 w 6595"/>
                              <a:gd name="T198" fmla="+- 0 6534 330"/>
                              <a:gd name="T199" fmla="*/ 6534 h 6905"/>
                              <a:gd name="T200" fmla="+- 0 1341 300"/>
                              <a:gd name="T201" fmla="*/ T200 w 6595"/>
                              <a:gd name="T202" fmla="+- 0 6299 330"/>
                              <a:gd name="T203" fmla="*/ 6299 h 6905"/>
                              <a:gd name="T204" fmla="+- 0 1101 300"/>
                              <a:gd name="T205" fmla="*/ T204 w 6595"/>
                              <a:gd name="T206" fmla="+- 0 6037 330"/>
                              <a:gd name="T207" fmla="*/ 6037 h 6905"/>
                              <a:gd name="T208" fmla="+- 0 888 300"/>
                              <a:gd name="T209" fmla="*/ T208 w 6595"/>
                              <a:gd name="T210" fmla="+- 0 5750 330"/>
                              <a:gd name="T211" fmla="*/ 5750 h 6905"/>
                              <a:gd name="T212" fmla="+- 0 704 300"/>
                              <a:gd name="T213" fmla="*/ T212 w 6595"/>
                              <a:gd name="T214" fmla="+- 0 5440 330"/>
                              <a:gd name="T215" fmla="*/ 5440 h 6905"/>
                              <a:gd name="T216" fmla="+- 0 552 300"/>
                              <a:gd name="T217" fmla="*/ T216 w 6595"/>
                              <a:gd name="T218" fmla="+- 0 5109 330"/>
                              <a:gd name="T219" fmla="*/ 5109 h 6905"/>
                              <a:gd name="T220" fmla="+- 0 434 300"/>
                              <a:gd name="T221" fmla="*/ T220 w 6595"/>
                              <a:gd name="T222" fmla="+- 0 4760 330"/>
                              <a:gd name="T223" fmla="*/ 4760 h 6905"/>
                              <a:gd name="T224" fmla="+- 0 352 300"/>
                              <a:gd name="T225" fmla="*/ T224 w 6595"/>
                              <a:gd name="T226" fmla="+- 0 4395 330"/>
                              <a:gd name="T227" fmla="*/ 4395 h 6905"/>
                              <a:gd name="T228" fmla="+- 0 307 300"/>
                              <a:gd name="T229" fmla="*/ T228 w 6595"/>
                              <a:gd name="T230" fmla="+- 0 4016 330"/>
                              <a:gd name="T231" fmla="*/ 4016 h 69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6595" h="6905">
                                <a:moveTo>
                                  <a:pt x="0" y="3452"/>
                                </a:moveTo>
                                <a:lnTo>
                                  <a:pt x="1" y="3374"/>
                                </a:lnTo>
                                <a:lnTo>
                                  <a:pt x="3" y="3297"/>
                                </a:lnTo>
                                <a:lnTo>
                                  <a:pt x="7" y="3219"/>
                                </a:lnTo>
                                <a:lnTo>
                                  <a:pt x="13" y="3142"/>
                                </a:lnTo>
                                <a:lnTo>
                                  <a:pt x="20" y="3066"/>
                                </a:lnTo>
                                <a:lnTo>
                                  <a:pt x="29" y="2990"/>
                                </a:lnTo>
                                <a:lnTo>
                                  <a:pt x="40" y="2915"/>
                                </a:lnTo>
                                <a:lnTo>
                                  <a:pt x="52" y="2840"/>
                                </a:lnTo>
                                <a:lnTo>
                                  <a:pt x="65" y="2766"/>
                                </a:lnTo>
                                <a:lnTo>
                                  <a:pt x="80" y="2692"/>
                                </a:lnTo>
                                <a:lnTo>
                                  <a:pt x="97" y="2619"/>
                                </a:lnTo>
                                <a:lnTo>
                                  <a:pt x="115" y="2547"/>
                                </a:lnTo>
                                <a:lnTo>
                                  <a:pt x="134" y="2475"/>
                                </a:lnTo>
                                <a:lnTo>
                                  <a:pt x="155" y="2404"/>
                                </a:lnTo>
                                <a:lnTo>
                                  <a:pt x="177" y="2333"/>
                                </a:lnTo>
                                <a:lnTo>
                                  <a:pt x="201" y="2263"/>
                                </a:lnTo>
                                <a:lnTo>
                                  <a:pt x="226" y="2194"/>
                                </a:lnTo>
                                <a:lnTo>
                                  <a:pt x="252" y="2126"/>
                                </a:lnTo>
                                <a:lnTo>
                                  <a:pt x="280" y="2058"/>
                                </a:lnTo>
                                <a:lnTo>
                                  <a:pt x="309" y="1991"/>
                                </a:lnTo>
                                <a:lnTo>
                                  <a:pt x="340" y="1925"/>
                                </a:lnTo>
                                <a:lnTo>
                                  <a:pt x="371" y="1859"/>
                                </a:lnTo>
                                <a:lnTo>
                                  <a:pt x="404" y="1795"/>
                                </a:lnTo>
                                <a:lnTo>
                                  <a:pt x="439" y="1731"/>
                                </a:lnTo>
                                <a:lnTo>
                                  <a:pt x="474" y="1668"/>
                                </a:lnTo>
                                <a:lnTo>
                                  <a:pt x="511" y="1606"/>
                                </a:lnTo>
                                <a:lnTo>
                                  <a:pt x="549" y="1545"/>
                                </a:lnTo>
                                <a:lnTo>
                                  <a:pt x="588" y="1485"/>
                                </a:lnTo>
                                <a:lnTo>
                                  <a:pt x="628" y="1425"/>
                                </a:lnTo>
                                <a:lnTo>
                                  <a:pt x="669" y="1367"/>
                                </a:lnTo>
                                <a:lnTo>
                                  <a:pt x="712" y="1309"/>
                                </a:lnTo>
                                <a:lnTo>
                                  <a:pt x="756" y="1253"/>
                                </a:lnTo>
                                <a:lnTo>
                                  <a:pt x="801" y="1197"/>
                                </a:lnTo>
                                <a:lnTo>
                                  <a:pt x="846" y="1143"/>
                                </a:lnTo>
                                <a:lnTo>
                                  <a:pt x="893" y="1089"/>
                                </a:lnTo>
                                <a:lnTo>
                                  <a:pt x="941" y="1037"/>
                                </a:lnTo>
                                <a:lnTo>
                                  <a:pt x="990" y="986"/>
                                </a:lnTo>
                                <a:lnTo>
                                  <a:pt x="1041" y="935"/>
                                </a:lnTo>
                                <a:lnTo>
                                  <a:pt x="1092" y="886"/>
                                </a:lnTo>
                                <a:lnTo>
                                  <a:pt x="1144" y="838"/>
                                </a:lnTo>
                                <a:lnTo>
                                  <a:pt x="1197" y="791"/>
                                </a:lnTo>
                                <a:lnTo>
                                  <a:pt x="1251" y="745"/>
                                </a:lnTo>
                                <a:lnTo>
                                  <a:pt x="1306" y="701"/>
                                </a:lnTo>
                                <a:lnTo>
                                  <a:pt x="1361" y="658"/>
                                </a:lnTo>
                                <a:lnTo>
                                  <a:pt x="1418" y="615"/>
                                </a:lnTo>
                                <a:lnTo>
                                  <a:pt x="1476" y="574"/>
                                </a:lnTo>
                                <a:lnTo>
                                  <a:pt x="1534" y="535"/>
                                </a:lnTo>
                                <a:lnTo>
                                  <a:pt x="1593" y="496"/>
                                </a:lnTo>
                                <a:lnTo>
                                  <a:pt x="1653" y="459"/>
                                </a:lnTo>
                                <a:lnTo>
                                  <a:pt x="1714" y="423"/>
                                </a:lnTo>
                                <a:lnTo>
                                  <a:pt x="1776" y="389"/>
                                </a:lnTo>
                                <a:lnTo>
                                  <a:pt x="1838" y="356"/>
                                </a:lnTo>
                                <a:lnTo>
                                  <a:pt x="1902" y="324"/>
                                </a:lnTo>
                                <a:lnTo>
                                  <a:pt x="1966" y="293"/>
                                </a:lnTo>
                                <a:lnTo>
                                  <a:pt x="2030" y="264"/>
                                </a:lnTo>
                                <a:lnTo>
                                  <a:pt x="2096" y="237"/>
                                </a:lnTo>
                                <a:lnTo>
                                  <a:pt x="2162" y="210"/>
                                </a:lnTo>
                                <a:lnTo>
                                  <a:pt x="2228" y="185"/>
                                </a:lnTo>
                                <a:lnTo>
                                  <a:pt x="2296" y="162"/>
                                </a:lnTo>
                                <a:lnTo>
                                  <a:pt x="2364" y="140"/>
                                </a:lnTo>
                                <a:lnTo>
                                  <a:pt x="2432" y="120"/>
                                </a:lnTo>
                                <a:lnTo>
                                  <a:pt x="2502" y="101"/>
                                </a:lnTo>
                                <a:lnTo>
                                  <a:pt x="2571" y="84"/>
                                </a:lnTo>
                                <a:lnTo>
                                  <a:pt x="2642" y="68"/>
                                </a:lnTo>
                                <a:lnTo>
                                  <a:pt x="2713" y="54"/>
                                </a:lnTo>
                                <a:lnTo>
                                  <a:pt x="2784" y="42"/>
                                </a:lnTo>
                                <a:lnTo>
                                  <a:pt x="2856" y="31"/>
                                </a:lnTo>
                                <a:lnTo>
                                  <a:pt x="2929" y="21"/>
                                </a:lnTo>
                                <a:lnTo>
                                  <a:pt x="3002" y="14"/>
                                </a:lnTo>
                                <a:lnTo>
                                  <a:pt x="3075" y="8"/>
                                </a:lnTo>
                                <a:lnTo>
                                  <a:pt x="3149" y="3"/>
                                </a:lnTo>
                                <a:lnTo>
                                  <a:pt x="3223" y="1"/>
                                </a:lnTo>
                                <a:lnTo>
                                  <a:pt x="3298" y="0"/>
                                </a:lnTo>
                                <a:lnTo>
                                  <a:pt x="3372" y="1"/>
                                </a:lnTo>
                                <a:lnTo>
                                  <a:pt x="3446" y="3"/>
                                </a:lnTo>
                                <a:lnTo>
                                  <a:pt x="3520" y="8"/>
                                </a:lnTo>
                                <a:lnTo>
                                  <a:pt x="3594" y="14"/>
                                </a:lnTo>
                                <a:lnTo>
                                  <a:pt x="3667" y="21"/>
                                </a:lnTo>
                                <a:lnTo>
                                  <a:pt x="3739" y="31"/>
                                </a:lnTo>
                                <a:lnTo>
                                  <a:pt x="3811" y="42"/>
                                </a:lnTo>
                                <a:lnTo>
                                  <a:pt x="3882" y="54"/>
                                </a:lnTo>
                                <a:lnTo>
                                  <a:pt x="3953" y="68"/>
                                </a:lnTo>
                                <a:lnTo>
                                  <a:pt x="4024" y="84"/>
                                </a:lnTo>
                                <a:lnTo>
                                  <a:pt x="4094" y="101"/>
                                </a:lnTo>
                                <a:lnTo>
                                  <a:pt x="4163" y="120"/>
                                </a:lnTo>
                                <a:lnTo>
                                  <a:pt x="4231" y="140"/>
                                </a:lnTo>
                                <a:lnTo>
                                  <a:pt x="4299" y="162"/>
                                </a:lnTo>
                                <a:lnTo>
                                  <a:pt x="4367" y="185"/>
                                </a:lnTo>
                                <a:lnTo>
                                  <a:pt x="4433" y="210"/>
                                </a:lnTo>
                                <a:lnTo>
                                  <a:pt x="4500" y="237"/>
                                </a:lnTo>
                                <a:lnTo>
                                  <a:pt x="4565" y="264"/>
                                </a:lnTo>
                                <a:lnTo>
                                  <a:pt x="4630" y="293"/>
                                </a:lnTo>
                                <a:lnTo>
                                  <a:pt x="4694" y="324"/>
                                </a:lnTo>
                                <a:lnTo>
                                  <a:pt x="4757" y="356"/>
                                </a:lnTo>
                                <a:lnTo>
                                  <a:pt x="4819" y="389"/>
                                </a:lnTo>
                                <a:lnTo>
                                  <a:pt x="4881" y="423"/>
                                </a:lnTo>
                                <a:lnTo>
                                  <a:pt x="4942" y="459"/>
                                </a:lnTo>
                                <a:lnTo>
                                  <a:pt x="5002" y="496"/>
                                </a:lnTo>
                                <a:lnTo>
                                  <a:pt x="5061" y="535"/>
                                </a:lnTo>
                                <a:lnTo>
                                  <a:pt x="5120" y="574"/>
                                </a:lnTo>
                                <a:lnTo>
                                  <a:pt x="5177" y="615"/>
                                </a:lnTo>
                                <a:lnTo>
                                  <a:pt x="5234" y="658"/>
                                </a:lnTo>
                                <a:lnTo>
                                  <a:pt x="5290" y="701"/>
                                </a:lnTo>
                                <a:lnTo>
                                  <a:pt x="5345" y="745"/>
                                </a:lnTo>
                                <a:lnTo>
                                  <a:pt x="5399" y="791"/>
                                </a:lnTo>
                                <a:lnTo>
                                  <a:pt x="5452" y="838"/>
                                </a:lnTo>
                                <a:lnTo>
                                  <a:pt x="5504" y="886"/>
                                </a:lnTo>
                                <a:lnTo>
                                  <a:pt x="5555" y="935"/>
                                </a:lnTo>
                                <a:lnTo>
                                  <a:pt x="5605" y="986"/>
                                </a:lnTo>
                                <a:lnTo>
                                  <a:pt x="5654" y="1037"/>
                                </a:lnTo>
                                <a:lnTo>
                                  <a:pt x="5702" y="1089"/>
                                </a:lnTo>
                                <a:lnTo>
                                  <a:pt x="5749" y="1143"/>
                                </a:lnTo>
                                <a:lnTo>
                                  <a:pt x="5795" y="1197"/>
                                </a:lnTo>
                                <a:lnTo>
                                  <a:pt x="5839" y="1253"/>
                                </a:lnTo>
                                <a:lnTo>
                                  <a:pt x="5883" y="1309"/>
                                </a:lnTo>
                                <a:lnTo>
                                  <a:pt x="5926" y="1367"/>
                                </a:lnTo>
                                <a:lnTo>
                                  <a:pt x="5967" y="1425"/>
                                </a:lnTo>
                                <a:lnTo>
                                  <a:pt x="6007" y="1485"/>
                                </a:lnTo>
                                <a:lnTo>
                                  <a:pt x="6047" y="1545"/>
                                </a:lnTo>
                                <a:lnTo>
                                  <a:pt x="6084" y="1606"/>
                                </a:lnTo>
                                <a:lnTo>
                                  <a:pt x="6121" y="1668"/>
                                </a:lnTo>
                                <a:lnTo>
                                  <a:pt x="6157" y="1731"/>
                                </a:lnTo>
                                <a:lnTo>
                                  <a:pt x="6191" y="1795"/>
                                </a:lnTo>
                                <a:lnTo>
                                  <a:pt x="6224" y="1859"/>
                                </a:lnTo>
                                <a:lnTo>
                                  <a:pt x="6256" y="1925"/>
                                </a:lnTo>
                                <a:lnTo>
                                  <a:pt x="6286" y="1991"/>
                                </a:lnTo>
                                <a:lnTo>
                                  <a:pt x="6315" y="2058"/>
                                </a:lnTo>
                                <a:lnTo>
                                  <a:pt x="6343" y="2126"/>
                                </a:lnTo>
                                <a:lnTo>
                                  <a:pt x="6369" y="2194"/>
                                </a:lnTo>
                                <a:lnTo>
                                  <a:pt x="6394" y="2263"/>
                                </a:lnTo>
                                <a:lnTo>
                                  <a:pt x="6418" y="2333"/>
                                </a:lnTo>
                                <a:lnTo>
                                  <a:pt x="6440" y="2404"/>
                                </a:lnTo>
                                <a:lnTo>
                                  <a:pt x="6461" y="2475"/>
                                </a:lnTo>
                                <a:lnTo>
                                  <a:pt x="6481" y="2547"/>
                                </a:lnTo>
                                <a:lnTo>
                                  <a:pt x="6499" y="2619"/>
                                </a:lnTo>
                                <a:lnTo>
                                  <a:pt x="6515" y="2692"/>
                                </a:lnTo>
                                <a:lnTo>
                                  <a:pt x="6530" y="2766"/>
                                </a:lnTo>
                                <a:lnTo>
                                  <a:pt x="6543" y="2840"/>
                                </a:lnTo>
                                <a:lnTo>
                                  <a:pt x="6555" y="2915"/>
                                </a:lnTo>
                                <a:lnTo>
                                  <a:pt x="6566" y="2990"/>
                                </a:lnTo>
                                <a:lnTo>
                                  <a:pt x="6575" y="3066"/>
                                </a:lnTo>
                                <a:lnTo>
                                  <a:pt x="6582" y="3142"/>
                                </a:lnTo>
                                <a:lnTo>
                                  <a:pt x="6588" y="3219"/>
                                </a:lnTo>
                                <a:lnTo>
                                  <a:pt x="6592" y="3297"/>
                                </a:lnTo>
                                <a:lnTo>
                                  <a:pt x="6594" y="3374"/>
                                </a:lnTo>
                                <a:lnTo>
                                  <a:pt x="6595" y="3452"/>
                                </a:lnTo>
                                <a:lnTo>
                                  <a:pt x="6594" y="3531"/>
                                </a:lnTo>
                                <a:lnTo>
                                  <a:pt x="6592" y="3608"/>
                                </a:lnTo>
                                <a:lnTo>
                                  <a:pt x="6588" y="3686"/>
                                </a:lnTo>
                                <a:lnTo>
                                  <a:pt x="6582" y="3762"/>
                                </a:lnTo>
                                <a:lnTo>
                                  <a:pt x="6575" y="3839"/>
                                </a:lnTo>
                                <a:lnTo>
                                  <a:pt x="6566" y="3915"/>
                                </a:lnTo>
                                <a:lnTo>
                                  <a:pt x="6555" y="3990"/>
                                </a:lnTo>
                                <a:lnTo>
                                  <a:pt x="6543" y="4065"/>
                                </a:lnTo>
                                <a:lnTo>
                                  <a:pt x="6530" y="4139"/>
                                </a:lnTo>
                                <a:lnTo>
                                  <a:pt x="6515" y="4213"/>
                                </a:lnTo>
                                <a:lnTo>
                                  <a:pt x="6499" y="4286"/>
                                </a:lnTo>
                                <a:lnTo>
                                  <a:pt x="6481" y="4358"/>
                                </a:lnTo>
                                <a:lnTo>
                                  <a:pt x="6461" y="4430"/>
                                </a:lnTo>
                                <a:lnTo>
                                  <a:pt x="6440" y="4501"/>
                                </a:lnTo>
                                <a:lnTo>
                                  <a:pt x="6418" y="4572"/>
                                </a:lnTo>
                                <a:lnTo>
                                  <a:pt x="6394" y="4642"/>
                                </a:lnTo>
                                <a:lnTo>
                                  <a:pt x="6369" y="4711"/>
                                </a:lnTo>
                                <a:lnTo>
                                  <a:pt x="6343" y="4779"/>
                                </a:lnTo>
                                <a:lnTo>
                                  <a:pt x="6315" y="4847"/>
                                </a:lnTo>
                                <a:lnTo>
                                  <a:pt x="6286" y="4914"/>
                                </a:lnTo>
                                <a:lnTo>
                                  <a:pt x="6256" y="4980"/>
                                </a:lnTo>
                                <a:lnTo>
                                  <a:pt x="6224" y="5046"/>
                                </a:lnTo>
                                <a:lnTo>
                                  <a:pt x="6191" y="5110"/>
                                </a:lnTo>
                                <a:lnTo>
                                  <a:pt x="6157" y="5174"/>
                                </a:lnTo>
                                <a:lnTo>
                                  <a:pt x="6121" y="5237"/>
                                </a:lnTo>
                                <a:lnTo>
                                  <a:pt x="6084" y="5299"/>
                                </a:lnTo>
                                <a:lnTo>
                                  <a:pt x="6047" y="5360"/>
                                </a:lnTo>
                                <a:lnTo>
                                  <a:pt x="6007" y="5420"/>
                                </a:lnTo>
                                <a:lnTo>
                                  <a:pt x="5967" y="5480"/>
                                </a:lnTo>
                                <a:lnTo>
                                  <a:pt x="5926" y="5538"/>
                                </a:lnTo>
                                <a:lnTo>
                                  <a:pt x="5883" y="5595"/>
                                </a:lnTo>
                                <a:lnTo>
                                  <a:pt x="5839" y="5652"/>
                                </a:lnTo>
                                <a:lnTo>
                                  <a:pt x="5795" y="5707"/>
                                </a:lnTo>
                                <a:lnTo>
                                  <a:pt x="5749" y="5762"/>
                                </a:lnTo>
                                <a:lnTo>
                                  <a:pt x="5702" y="5815"/>
                                </a:lnTo>
                                <a:lnTo>
                                  <a:pt x="5654" y="5868"/>
                                </a:lnTo>
                                <a:lnTo>
                                  <a:pt x="5605" y="5919"/>
                                </a:lnTo>
                                <a:lnTo>
                                  <a:pt x="5555" y="5969"/>
                                </a:lnTo>
                                <a:lnTo>
                                  <a:pt x="5504" y="6019"/>
                                </a:lnTo>
                                <a:lnTo>
                                  <a:pt x="5452" y="6067"/>
                                </a:lnTo>
                                <a:lnTo>
                                  <a:pt x="5399" y="6114"/>
                                </a:lnTo>
                                <a:lnTo>
                                  <a:pt x="5345" y="6159"/>
                                </a:lnTo>
                                <a:lnTo>
                                  <a:pt x="5290" y="6204"/>
                                </a:lnTo>
                                <a:lnTo>
                                  <a:pt x="5234" y="6247"/>
                                </a:lnTo>
                                <a:lnTo>
                                  <a:pt x="5177" y="6289"/>
                                </a:lnTo>
                                <a:lnTo>
                                  <a:pt x="5120" y="6330"/>
                                </a:lnTo>
                                <a:lnTo>
                                  <a:pt x="5061" y="6370"/>
                                </a:lnTo>
                                <a:lnTo>
                                  <a:pt x="5002" y="6409"/>
                                </a:lnTo>
                                <a:lnTo>
                                  <a:pt x="4942" y="6446"/>
                                </a:lnTo>
                                <a:lnTo>
                                  <a:pt x="4881" y="6482"/>
                                </a:lnTo>
                                <a:lnTo>
                                  <a:pt x="4819" y="6516"/>
                                </a:lnTo>
                                <a:lnTo>
                                  <a:pt x="4757" y="6549"/>
                                </a:lnTo>
                                <a:lnTo>
                                  <a:pt x="4694" y="6581"/>
                                </a:lnTo>
                                <a:lnTo>
                                  <a:pt x="4630" y="6612"/>
                                </a:lnTo>
                                <a:lnTo>
                                  <a:pt x="4565" y="6641"/>
                                </a:lnTo>
                                <a:lnTo>
                                  <a:pt x="4500" y="6668"/>
                                </a:lnTo>
                                <a:lnTo>
                                  <a:pt x="4433" y="6695"/>
                                </a:lnTo>
                                <a:lnTo>
                                  <a:pt x="4367" y="6719"/>
                                </a:lnTo>
                                <a:lnTo>
                                  <a:pt x="4299" y="6743"/>
                                </a:lnTo>
                                <a:lnTo>
                                  <a:pt x="4231" y="6764"/>
                                </a:lnTo>
                                <a:lnTo>
                                  <a:pt x="4163" y="6785"/>
                                </a:lnTo>
                                <a:lnTo>
                                  <a:pt x="4094" y="6804"/>
                                </a:lnTo>
                                <a:lnTo>
                                  <a:pt x="4024" y="6821"/>
                                </a:lnTo>
                                <a:lnTo>
                                  <a:pt x="3953" y="6837"/>
                                </a:lnTo>
                                <a:lnTo>
                                  <a:pt x="3882" y="6851"/>
                                </a:lnTo>
                                <a:lnTo>
                                  <a:pt x="3811" y="6863"/>
                                </a:lnTo>
                                <a:lnTo>
                                  <a:pt x="3739" y="6874"/>
                                </a:lnTo>
                                <a:lnTo>
                                  <a:pt x="3667" y="6883"/>
                                </a:lnTo>
                                <a:lnTo>
                                  <a:pt x="3594" y="6891"/>
                                </a:lnTo>
                                <a:lnTo>
                                  <a:pt x="3520" y="6897"/>
                                </a:lnTo>
                                <a:lnTo>
                                  <a:pt x="3446" y="6901"/>
                                </a:lnTo>
                                <a:lnTo>
                                  <a:pt x="3372" y="6904"/>
                                </a:lnTo>
                                <a:lnTo>
                                  <a:pt x="3298" y="6905"/>
                                </a:lnTo>
                                <a:lnTo>
                                  <a:pt x="3223" y="6904"/>
                                </a:lnTo>
                                <a:lnTo>
                                  <a:pt x="3149" y="6901"/>
                                </a:lnTo>
                                <a:lnTo>
                                  <a:pt x="3075" y="6897"/>
                                </a:lnTo>
                                <a:lnTo>
                                  <a:pt x="3002" y="6891"/>
                                </a:lnTo>
                                <a:lnTo>
                                  <a:pt x="2929" y="6883"/>
                                </a:lnTo>
                                <a:lnTo>
                                  <a:pt x="2856" y="6874"/>
                                </a:lnTo>
                                <a:lnTo>
                                  <a:pt x="2784" y="6863"/>
                                </a:lnTo>
                                <a:lnTo>
                                  <a:pt x="2713" y="6851"/>
                                </a:lnTo>
                                <a:lnTo>
                                  <a:pt x="2642" y="6837"/>
                                </a:lnTo>
                                <a:lnTo>
                                  <a:pt x="2571" y="6821"/>
                                </a:lnTo>
                                <a:lnTo>
                                  <a:pt x="2502" y="6804"/>
                                </a:lnTo>
                                <a:lnTo>
                                  <a:pt x="2432" y="6785"/>
                                </a:lnTo>
                                <a:lnTo>
                                  <a:pt x="2364" y="6764"/>
                                </a:lnTo>
                                <a:lnTo>
                                  <a:pt x="2296" y="6743"/>
                                </a:lnTo>
                                <a:lnTo>
                                  <a:pt x="2228" y="6719"/>
                                </a:lnTo>
                                <a:lnTo>
                                  <a:pt x="2162" y="6695"/>
                                </a:lnTo>
                                <a:lnTo>
                                  <a:pt x="2096" y="6668"/>
                                </a:lnTo>
                                <a:lnTo>
                                  <a:pt x="2030" y="6641"/>
                                </a:lnTo>
                                <a:lnTo>
                                  <a:pt x="1966" y="6612"/>
                                </a:lnTo>
                                <a:lnTo>
                                  <a:pt x="1902" y="6581"/>
                                </a:lnTo>
                                <a:lnTo>
                                  <a:pt x="1838" y="6549"/>
                                </a:lnTo>
                                <a:lnTo>
                                  <a:pt x="1776" y="6516"/>
                                </a:lnTo>
                                <a:lnTo>
                                  <a:pt x="1714" y="6482"/>
                                </a:lnTo>
                                <a:lnTo>
                                  <a:pt x="1653" y="6446"/>
                                </a:lnTo>
                                <a:lnTo>
                                  <a:pt x="1593" y="6409"/>
                                </a:lnTo>
                                <a:lnTo>
                                  <a:pt x="1534" y="6370"/>
                                </a:lnTo>
                                <a:lnTo>
                                  <a:pt x="1476" y="6330"/>
                                </a:lnTo>
                                <a:lnTo>
                                  <a:pt x="1418" y="6289"/>
                                </a:lnTo>
                                <a:lnTo>
                                  <a:pt x="1361" y="6247"/>
                                </a:lnTo>
                                <a:lnTo>
                                  <a:pt x="1306" y="6204"/>
                                </a:lnTo>
                                <a:lnTo>
                                  <a:pt x="1251" y="6159"/>
                                </a:lnTo>
                                <a:lnTo>
                                  <a:pt x="1197" y="6114"/>
                                </a:lnTo>
                                <a:lnTo>
                                  <a:pt x="1144" y="6067"/>
                                </a:lnTo>
                                <a:lnTo>
                                  <a:pt x="1092" y="6019"/>
                                </a:lnTo>
                                <a:lnTo>
                                  <a:pt x="1041" y="5969"/>
                                </a:lnTo>
                                <a:lnTo>
                                  <a:pt x="990" y="5919"/>
                                </a:lnTo>
                                <a:lnTo>
                                  <a:pt x="941" y="5868"/>
                                </a:lnTo>
                                <a:lnTo>
                                  <a:pt x="893" y="5815"/>
                                </a:lnTo>
                                <a:lnTo>
                                  <a:pt x="846" y="5762"/>
                                </a:lnTo>
                                <a:lnTo>
                                  <a:pt x="801" y="5707"/>
                                </a:lnTo>
                                <a:lnTo>
                                  <a:pt x="756" y="5652"/>
                                </a:lnTo>
                                <a:lnTo>
                                  <a:pt x="712" y="5595"/>
                                </a:lnTo>
                                <a:lnTo>
                                  <a:pt x="669" y="5538"/>
                                </a:lnTo>
                                <a:lnTo>
                                  <a:pt x="628" y="5480"/>
                                </a:lnTo>
                                <a:lnTo>
                                  <a:pt x="588" y="5420"/>
                                </a:lnTo>
                                <a:lnTo>
                                  <a:pt x="549" y="5360"/>
                                </a:lnTo>
                                <a:lnTo>
                                  <a:pt x="511" y="5299"/>
                                </a:lnTo>
                                <a:lnTo>
                                  <a:pt x="474" y="5237"/>
                                </a:lnTo>
                                <a:lnTo>
                                  <a:pt x="439" y="5174"/>
                                </a:lnTo>
                                <a:lnTo>
                                  <a:pt x="404" y="5110"/>
                                </a:lnTo>
                                <a:lnTo>
                                  <a:pt x="371" y="5046"/>
                                </a:lnTo>
                                <a:lnTo>
                                  <a:pt x="340" y="4980"/>
                                </a:lnTo>
                                <a:lnTo>
                                  <a:pt x="309" y="4914"/>
                                </a:lnTo>
                                <a:lnTo>
                                  <a:pt x="280" y="4847"/>
                                </a:lnTo>
                                <a:lnTo>
                                  <a:pt x="252" y="4779"/>
                                </a:lnTo>
                                <a:lnTo>
                                  <a:pt x="226" y="4711"/>
                                </a:lnTo>
                                <a:lnTo>
                                  <a:pt x="201" y="4642"/>
                                </a:lnTo>
                                <a:lnTo>
                                  <a:pt x="177" y="4572"/>
                                </a:lnTo>
                                <a:lnTo>
                                  <a:pt x="155" y="4501"/>
                                </a:lnTo>
                                <a:lnTo>
                                  <a:pt x="134" y="4430"/>
                                </a:lnTo>
                                <a:lnTo>
                                  <a:pt x="115" y="4358"/>
                                </a:lnTo>
                                <a:lnTo>
                                  <a:pt x="97" y="4286"/>
                                </a:lnTo>
                                <a:lnTo>
                                  <a:pt x="80" y="4213"/>
                                </a:lnTo>
                                <a:lnTo>
                                  <a:pt x="65" y="4139"/>
                                </a:lnTo>
                                <a:lnTo>
                                  <a:pt x="52" y="4065"/>
                                </a:lnTo>
                                <a:lnTo>
                                  <a:pt x="40" y="3990"/>
                                </a:lnTo>
                                <a:lnTo>
                                  <a:pt x="29" y="3915"/>
                                </a:lnTo>
                                <a:lnTo>
                                  <a:pt x="20" y="3839"/>
                                </a:lnTo>
                                <a:lnTo>
                                  <a:pt x="13" y="3762"/>
                                </a:lnTo>
                                <a:lnTo>
                                  <a:pt x="7" y="3686"/>
                                </a:lnTo>
                                <a:lnTo>
                                  <a:pt x="3" y="3608"/>
                                </a:lnTo>
                                <a:lnTo>
                                  <a:pt x="1" y="3531"/>
                                </a:lnTo>
                                <a:lnTo>
                                  <a:pt x="0" y="34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001F5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25"/>
                        <wps:cNvSpPr>
                          <a:spLocks/>
                        </wps:cNvSpPr>
                        <wps:spPr bwMode="auto">
                          <a:xfrm>
                            <a:off x="298" y="328"/>
                            <a:ext cx="6595" cy="6905"/>
                          </a:xfrm>
                          <a:custGeom>
                            <a:avLst/>
                            <a:gdLst>
                              <a:gd name="T0" fmla="+- 0 3595 298"/>
                              <a:gd name="T1" fmla="*/ T0 w 6595"/>
                              <a:gd name="T2" fmla="+- 0 328 328"/>
                              <a:gd name="T3" fmla="*/ 328 h 6905"/>
                              <a:gd name="T4" fmla="+- 0 3595 298"/>
                              <a:gd name="T5" fmla="*/ T4 w 6595"/>
                              <a:gd name="T6" fmla="+- 0 7233 328"/>
                              <a:gd name="T7" fmla="*/ 7233 h 6905"/>
                              <a:gd name="T8" fmla="+- 0 298 298"/>
                              <a:gd name="T9" fmla="*/ T8 w 6595"/>
                              <a:gd name="T10" fmla="+- 0 3779 328"/>
                              <a:gd name="T11" fmla="*/ 3779 h 6905"/>
                              <a:gd name="T12" fmla="+- 0 6893 298"/>
                              <a:gd name="T13" fmla="*/ T12 w 6595"/>
                              <a:gd name="T14" fmla="+- 0 3779 328"/>
                              <a:gd name="T15" fmla="*/ 3779 h 69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6595" h="6905">
                                <a:moveTo>
                                  <a:pt x="3297" y="0"/>
                                </a:moveTo>
                                <a:lnTo>
                                  <a:pt x="3297" y="6905"/>
                                </a:lnTo>
                                <a:moveTo>
                                  <a:pt x="0" y="3451"/>
                                </a:moveTo>
                                <a:lnTo>
                                  <a:pt x="6595" y="3451"/>
                                </a:lnTo>
                              </a:path>
                            </a:pathLst>
                          </a:custGeom>
                          <a:noFill/>
                          <a:ln w="762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24"/>
                        <wps:cNvSpPr>
                          <a:spLocks/>
                        </wps:cNvSpPr>
                        <wps:spPr bwMode="auto">
                          <a:xfrm>
                            <a:off x="5342" y="819"/>
                            <a:ext cx="470" cy="480"/>
                          </a:xfrm>
                          <a:custGeom>
                            <a:avLst/>
                            <a:gdLst>
                              <a:gd name="T0" fmla="+- 0 5468 5342"/>
                              <a:gd name="T1" fmla="*/ T0 w 470"/>
                              <a:gd name="T2" fmla="+- 0 819 819"/>
                              <a:gd name="T3" fmla="*/ 819 h 480"/>
                              <a:gd name="T4" fmla="+- 0 5342 5342"/>
                              <a:gd name="T5" fmla="*/ T4 w 470"/>
                              <a:gd name="T6" fmla="+- 0 939 819"/>
                              <a:gd name="T7" fmla="*/ 939 h 480"/>
                              <a:gd name="T8" fmla="+- 0 5623 5342"/>
                              <a:gd name="T9" fmla="*/ T8 w 470"/>
                              <a:gd name="T10" fmla="+- 0 1234 819"/>
                              <a:gd name="T11" fmla="*/ 1234 h 480"/>
                              <a:gd name="T12" fmla="+- 0 5560 5342"/>
                              <a:gd name="T13" fmla="*/ T12 w 470"/>
                              <a:gd name="T14" fmla="+- 0 1294 819"/>
                              <a:gd name="T15" fmla="*/ 1294 h 480"/>
                              <a:gd name="T16" fmla="+- 0 5806 5342"/>
                              <a:gd name="T17" fmla="*/ T16 w 470"/>
                              <a:gd name="T18" fmla="+- 0 1299 819"/>
                              <a:gd name="T19" fmla="*/ 1299 h 480"/>
                              <a:gd name="T20" fmla="+- 0 5812 5342"/>
                              <a:gd name="T21" fmla="*/ T20 w 470"/>
                              <a:gd name="T22" fmla="+- 0 1053 819"/>
                              <a:gd name="T23" fmla="*/ 1053 h 480"/>
                              <a:gd name="T24" fmla="+- 0 5749 5342"/>
                              <a:gd name="T25" fmla="*/ T24 w 470"/>
                              <a:gd name="T26" fmla="+- 0 1113 819"/>
                              <a:gd name="T27" fmla="*/ 1113 h 480"/>
                              <a:gd name="T28" fmla="+- 0 5468 5342"/>
                              <a:gd name="T29" fmla="*/ T28 w 470"/>
                              <a:gd name="T30" fmla="+- 0 819 819"/>
                              <a:gd name="T31" fmla="*/ 819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0" h="480">
                                <a:moveTo>
                                  <a:pt x="126" y="0"/>
                                </a:moveTo>
                                <a:lnTo>
                                  <a:pt x="0" y="120"/>
                                </a:lnTo>
                                <a:lnTo>
                                  <a:pt x="281" y="415"/>
                                </a:lnTo>
                                <a:lnTo>
                                  <a:pt x="218" y="475"/>
                                </a:lnTo>
                                <a:lnTo>
                                  <a:pt x="464" y="480"/>
                                </a:lnTo>
                                <a:lnTo>
                                  <a:pt x="470" y="234"/>
                                </a:lnTo>
                                <a:lnTo>
                                  <a:pt x="407" y="294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0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23"/>
                        <wps:cNvSpPr>
                          <a:spLocks/>
                        </wps:cNvSpPr>
                        <wps:spPr bwMode="auto">
                          <a:xfrm>
                            <a:off x="5342" y="819"/>
                            <a:ext cx="470" cy="480"/>
                          </a:xfrm>
                          <a:custGeom>
                            <a:avLst/>
                            <a:gdLst>
                              <a:gd name="T0" fmla="+- 0 5468 5342"/>
                              <a:gd name="T1" fmla="*/ T0 w 470"/>
                              <a:gd name="T2" fmla="+- 0 819 819"/>
                              <a:gd name="T3" fmla="*/ 819 h 480"/>
                              <a:gd name="T4" fmla="+- 0 5749 5342"/>
                              <a:gd name="T5" fmla="*/ T4 w 470"/>
                              <a:gd name="T6" fmla="+- 0 1113 819"/>
                              <a:gd name="T7" fmla="*/ 1113 h 480"/>
                              <a:gd name="T8" fmla="+- 0 5812 5342"/>
                              <a:gd name="T9" fmla="*/ T8 w 470"/>
                              <a:gd name="T10" fmla="+- 0 1053 819"/>
                              <a:gd name="T11" fmla="*/ 1053 h 480"/>
                              <a:gd name="T12" fmla="+- 0 5806 5342"/>
                              <a:gd name="T13" fmla="*/ T12 w 470"/>
                              <a:gd name="T14" fmla="+- 0 1299 819"/>
                              <a:gd name="T15" fmla="*/ 1299 h 480"/>
                              <a:gd name="T16" fmla="+- 0 5560 5342"/>
                              <a:gd name="T17" fmla="*/ T16 w 470"/>
                              <a:gd name="T18" fmla="+- 0 1294 819"/>
                              <a:gd name="T19" fmla="*/ 1294 h 480"/>
                              <a:gd name="T20" fmla="+- 0 5623 5342"/>
                              <a:gd name="T21" fmla="*/ T20 w 470"/>
                              <a:gd name="T22" fmla="+- 0 1234 819"/>
                              <a:gd name="T23" fmla="*/ 1234 h 480"/>
                              <a:gd name="T24" fmla="+- 0 5342 5342"/>
                              <a:gd name="T25" fmla="*/ T24 w 470"/>
                              <a:gd name="T26" fmla="+- 0 939 819"/>
                              <a:gd name="T27" fmla="*/ 939 h 480"/>
                              <a:gd name="T28" fmla="+- 0 5468 5342"/>
                              <a:gd name="T29" fmla="*/ T28 w 470"/>
                              <a:gd name="T30" fmla="+- 0 819 819"/>
                              <a:gd name="T31" fmla="*/ 819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0" h="480">
                                <a:moveTo>
                                  <a:pt x="126" y="0"/>
                                </a:moveTo>
                                <a:lnTo>
                                  <a:pt x="407" y="294"/>
                                </a:lnTo>
                                <a:lnTo>
                                  <a:pt x="470" y="234"/>
                                </a:lnTo>
                                <a:lnTo>
                                  <a:pt x="464" y="480"/>
                                </a:lnTo>
                                <a:lnTo>
                                  <a:pt x="218" y="475"/>
                                </a:lnTo>
                                <a:lnTo>
                                  <a:pt x="281" y="415"/>
                                </a:lnTo>
                                <a:lnTo>
                                  <a:pt x="0" y="120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D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22"/>
                        <wps:cNvSpPr>
                          <a:spLocks/>
                        </wps:cNvSpPr>
                        <wps:spPr bwMode="auto">
                          <a:xfrm>
                            <a:off x="5976" y="5656"/>
                            <a:ext cx="459" cy="508"/>
                          </a:xfrm>
                          <a:custGeom>
                            <a:avLst/>
                            <a:gdLst>
                              <a:gd name="T0" fmla="+- 0 6299 5976"/>
                              <a:gd name="T1" fmla="*/ T0 w 459"/>
                              <a:gd name="T2" fmla="+- 0 5656 5656"/>
                              <a:gd name="T3" fmla="*/ 5656 h 508"/>
                              <a:gd name="T4" fmla="+- 0 6044 5976"/>
                              <a:gd name="T5" fmla="*/ T4 w 459"/>
                              <a:gd name="T6" fmla="+- 0 5974 5656"/>
                              <a:gd name="T7" fmla="*/ 5974 h 508"/>
                              <a:gd name="T8" fmla="+- 0 5976 5976"/>
                              <a:gd name="T9" fmla="*/ T8 w 459"/>
                              <a:gd name="T10" fmla="+- 0 5919 5656"/>
                              <a:gd name="T11" fmla="*/ 5919 h 508"/>
                              <a:gd name="T12" fmla="+- 0 6003 5976"/>
                              <a:gd name="T13" fmla="*/ T12 w 459"/>
                              <a:gd name="T14" fmla="+- 0 6164 5656"/>
                              <a:gd name="T15" fmla="*/ 6164 h 508"/>
                              <a:gd name="T16" fmla="+- 0 6248 5976"/>
                              <a:gd name="T17" fmla="*/ T16 w 459"/>
                              <a:gd name="T18" fmla="+- 0 6137 5656"/>
                              <a:gd name="T19" fmla="*/ 6137 h 508"/>
                              <a:gd name="T20" fmla="+- 0 6180 5976"/>
                              <a:gd name="T21" fmla="*/ T20 w 459"/>
                              <a:gd name="T22" fmla="+- 0 6083 5656"/>
                              <a:gd name="T23" fmla="*/ 6083 h 508"/>
                              <a:gd name="T24" fmla="+- 0 6435 5976"/>
                              <a:gd name="T25" fmla="*/ T24 w 459"/>
                              <a:gd name="T26" fmla="+- 0 5765 5656"/>
                              <a:gd name="T27" fmla="*/ 5765 h 508"/>
                              <a:gd name="T28" fmla="+- 0 6299 5976"/>
                              <a:gd name="T29" fmla="*/ T28 w 459"/>
                              <a:gd name="T30" fmla="+- 0 5656 5656"/>
                              <a:gd name="T31" fmla="*/ 5656 h 5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59" h="508">
                                <a:moveTo>
                                  <a:pt x="323" y="0"/>
                                </a:moveTo>
                                <a:lnTo>
                                  <a:pt x="68" y="318"/>
                                </a:lnTo>
                                <a:lnTo>
                                  <a:pt x="0" y="263"/>
                                </a:lnTo>
                                <a:lnTo>
                                  <a:pt x="27" y="508"/>
                                </a:lnTo>
                                <a:lnTo>
                                  <a:pt x="272" y="481"/>
                                </a:lnTo>
                                <a:lnTo>
                                  <a:pt x="204" y="427"/>
                                </a:lnTo>
                                <a:lnTo>
                                  <a:pt x="459" y="109"/>
                                </a:lnTo>
                                <a:lnTo>
                                  <a:pt x="3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0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21"/>
                        <wps:cNvSpPr>
                          <a:spLocks/>
                        </wps:cNvSpPr>
                        <wps:spPr bwMode="auto">
                          <a:xfrm>
                            <a:off x="5976" y="5656"/>
                            <a:ext cx="459" cy="508"/>
                          </a:xfrm>
                          <a:custGeom>
                            <a:avLst/>
                            <a:gdLst>
                              <a:gd name="T0" fmla="+- 0 6435 5976"/>
                              <a:gd name="T1" fmla="*/ T0 w 459"/>
                              <a:gd name="T2" fmla="+- 0 5765 5656"/>
                              <a:gd name="T3" fmla="*/ 5765 h 508"/>
                              <a:gd name="T4" fmla="+- 0 6180 5976"/>
                              <a:gd name="T5" fmla="*/ T4 w 459"/>
                              <a:gd name="T6" fmla="+- 0 6083 5656"/>
                              <a:gd name="T7" fmla="*/ 6083 h 508"/>
                              <a:gd name="T8" fmla="+- 0 6248 5976"/>
                              <a:gd name="T9" fmla="*/ T8 w 459"/>
                              <a:gd name="T10" fmla="+- 0 6137 5656"/>
                              <a:gd name="T11" fmla="*/ 6137 h 508"/>
                              <a:gd name="T12" fmla="+- 0 6003 5976"/>
                              <a:gd name="T13" fmla="*/ T12 w 459"/>
                              <a:gd name="T14" fmla="+- 0 6164 5656"/>
                              <a:gd name="T15" fmla="*/ 6164 h 508"/>
                              <a:gd name="T16" fmla="+- 0 5976 5976"/>
                              <a:gd name="T17" fmla="*/ T16 w 459"/>
                              <a:gd name="T18" fmla="+- 0 5919 5656"/>
                              <a:gd name="T19" fmla="*/ 5919 h 508"/>
                              <a:gd name="T20" fmla="+- 0 6044 5976"/>
                              <a:gd name="T21" fmla="*/ T20 w 459"/>
                              <a:gd name="T22" fmla="+- 0 5974 5656"/>
                              <a:gd name="T23" fmla="*/ 5974 h 508"/>
                              <a:gd name="T24" fmla="+- 0 6299 5976"/>
                              <a:gd name="T25" fmla="*/ T24 w 459"/>
                              <a:gd name="T26" fmla="+- 0 5656 5656"/>
                              <a:gd name="T27" fmla="*/ 5656 h 508"/>
                              <a:gd name="T28" fmla="+- 0 6435 5976"/>
                              <a:gd name="T29" fmla="*/ T28 w 459"/>
                              <a:gd name="T30" fmla="+- 0 5765 5656"/>
                              <a:gd name="T31" fmla="*/ 5765 h 5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59" h="508">
                                <a:moveTo>
                                  <a:pt x="459" y="109"/>
                                </a:moveTo>
                                <a:lnTo>
                                  <a:pt x="204" y="427"/>
                                </a:lnTo>
                                <a:lnTo>
                                  <a:pt x="272" y="481"/>
                                </a:lnTo>
                                <a:lnTo>
                                  <a:pt x="27" y="508"/>
                                </a:lnTo>
                                <a:lnTo>
                                  <a:pt x="0" y="263"/>
                                </a:lnTo>
                                <a:lnTo>
                                  <a:pt x="68" y="318"/>
                                </a:lnTo>
                                <a:lnTo>
                                  <a:pt x="323" y="0"/>
                                </a:lnTo>
                                <a:lnTo>
                                  <a:pt x="459" y="10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D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20"/>
                        <wps:cNvSpPr>
                          <a:spLocks/>
                        </wps:cNvSpPr>
                        <wps:spPr bwMode="auto">
                          <a:xfrm>
                            <a:off x="1109" y="6013"/>
                            <a:ext cx="477" cy="471"/>
                          </a:xfrm>
                          <a:custGeom>
                            <a:avLst/>
                            <a:gdLst>
                              <a:gd name="T0" fmla="+- 0 1355 1109"/>
                              <a:gd name="T1" fmla="*/ T0 w 477"/>
                              <a:gd name="T2" fmla="+- 0 6013 6013"/>
                              <a:gd name="T3" fmla="*/ 6013 h 471"/>
                              <a:gd name="T4" fmla="+- 0 1109 1109"/>
                              <a:gd name="T5" fmla="*/ T4 w 477"/>
                              <a:gd name="T6" fmla="+- 0 6016 6013"/>
                              <a:gd name="T7" fmla="*/ 6016 h 471"/>
                              <a:gd name="T8" fmla="+- 0 1112 1109"/>
                              <a:gd name="T9" fmla="*/ T8 w 477"/>
                              <a:gd name="T10" fmla="+- 0 6262 6013"/>
                              <a:gd name="T11" fmla="*/ 6262 h 471"/>
                              <a:gd name="T12" fmla="+- 0 1173 1109"/>
                              <a:gd name="T13" fmla="*/ T12 w 477"/>
                              <a:gd name="T14" fmla="+- 0 6199 6013"/>
                              <a:gd name="T15" fmla="*/ 6199 h 471"/>
                              <a:gd name="T16" fmla="+- 0 1464 1109"/>
                              <a:gd name="T17" fmla="*/ T16 w 477"/>
                              <a:gd name="T18" fmla="+- 0 6484 6013"/>
                              <a:gd name="T19" fmla="*/ 6484 h 471"/>
                              <a:gd name="T20" fmla="+- 0 1586 1109"/>
                              <a:gd name="T21" fmla="*/ T20 w 477"/>
                              <a:gd name="T22" fmla="+- 0 6360 6013"/>
                              <a:gd name="T23" fmla="*/ 6360 h 471"/>
                              <a:gd name="T24" fmla="+- 0 1294 1109"/>
                              <a:gd name="T25" fmla="*/ T24 w 477"/>
                              <a:gd name="T26" fmla="+- 0 6075 6013"/>
                              <a:gd name="T27" fmla="*/ 6075 h 471"/>
                              <a:gd name="T28" fmla="+- 0 1355 1109"/>
                              <a:gd name="T29" fmla="*/ T28 w 477"/>
                              <a:gd name="T30" fmla="+- 0 6013 6013"/>
                              <a:gd name="T31" fmla="*/ 6013 h 4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7" h="471">
                                <a:moveTo>
                                  <a:pt x="246" y="0"/>
                                </a:moveTo>
                                <a:lnTo>
                                  <a:pt x="0" y="3"/>
                                </a:lnTo>
                                <a:lnTo>
                                  <a:pt x="3" y="249"/>
                                </a:lnTo>
                                <a:lnTo>
                                  <a:pt x="64" y="186"/>
                                </a:lnTo>
                                <a:lnTo>
                                  <a:pt x="355" y="471"/>
                                </a:lnTo>
                                <a:lnTo>
                                  <a:pt x="477" y="347"/>
                                </a:lnTo>
                                <a:lnTo>
                                  <a:pt x="185" y="62"/>
                                </a:lnTo>
                                <a:lnTo>
                                  <a:pt x="2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0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9"/>
                        <wps:cNvSpPr>
                          <a:spLocks/>
                        </wps:cNvSpPr>
                        <wps:spPr bwMode="auto">
                          <a:xfrm>
                            <a:off x="1109" y="6013"/>
                            <a:ext cx="477" cy="471"/>
                          </a:xfrm>
                          <a:custGeom>
                            <a:avLst/>
                            <a:gdLst>
                              <a:gd name="T0" fmla="+- 0 1464 1109"/>
                              <a:gd name="T1" fmla="*/ T0 w 477"/>
                              <a:gd name="T2" fmla="+- 0 6484 6013"/>
                              <a:gd name="T3" fmla="*/ 6484 h 471"/>
                              <a:gd name="T4" fmla="+- 0 1173 1109"/>
                              <a:gd name="T5" fmla="*/ T4 w 477"/>
                              <a:gd name="T6" fmla="+- 0 6199 6013"/>
                              <a:gd name="T7" fmla="*/ 6199 h 471"/>
                              <a:gd name="T8" fmla="+- 0 1112 1109"/>
                              <a:gd name="T9" fmla="*/ T8 w 477"/>
                              <a:gd name="T10" fmla="+- 0 6262 6013"/>
                              <a:gd name="T11" fmla="*/ 6262 h 471"/>
                              <a:gd name="T12" fmla="+- 0 1109 1109"/>
                              <a:gd name="T13" fmla="*/ T12 w 477"/>
                              <a:gd name="T14" fmla="+- 0 6016 6013"/>
                              <a:gd name="T15" fmla="*/ 6016 h 471"/>
                              <a:gd name="T16" fmla="+- 0 1355 1109"/>
                              <a:gd name="T17" fmla="*/ T16 w 477"/>
                              <a:gd name="T18" fmla="+- 0 6013 6013"/>
                              <a:gd name="T19" fmla="*/ 6013 h 471"/>
                              <a:gd name="T20" fmla="+- 0 1294 1109"/>
                              <a:gd name="T21" fmla="*/ T20 w 477"/>
                              <a:gd name="T22" fmla="+- 0 6075 6013"/>
                              <a:gd name="T23" fmla="*/ 6075 h 471"/>
                              <a:gd name="T24" fmla="+- 0 1586 1109"/>
                              <a:gd name="T25" fmla="*/ T24 w 477"/>
                              <a:gd name="T26" fmla="+- 0 6360 6013"/>
                              <a:gd name="T27" fmla="*/ 6360 h 471"/>
                              <a:gd name="T28" fmla="+- 0 1464 1109"/>
                              <a:gd name="T29" fmla="*/ T28 w 477"/>
                              <a:gd name="T30" fmla="+- 0 6484 6013"/>
                              <a:gd name="T31" fmla="*/ 6484 h 4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7" h="471">
                                <a:moveTo>
                                  <a:pt x="355" y="471"/>
                                </a:moveTo>
                                <a:lnTo>
                                  <a:pt x="64" y="186"/>
                                </a:lnTo>
                                <a:lnTo>
                                  <a:pt x="3" y="249"/>
                                </a:lnTo>
                                <a:lnTo>
                                  <a:pt x="0" y="3"/>
                                </a:lnTo>
                                <a:lnTo>
                                  <a:pt x="246" y="0"/>
                                </a:lnTo>
                                <a:lnTo>
                                  <a:pt x="185" y="62"/>
                                </a:lnTo>
                                <a:lnTo>
                                  <a:pt x="477" y="347"/>
                                </a:lnTo>
                                <a:lnTo>
                                  <a:pt x="355" y="471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D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8"/>
                        <wps:cNvSpPr>
                          <a:spLocks/>
                        </wps:cNvSpPr>
                        <wps:spPr bwMode="auto">
                          <a:xfrm>
                            <a:off x="1082" y="1083"/>
                            <a:ext cx="457" cy="511"/>
                          </a:xfrm>
                          <a:custGeom>
                            <a:avLst/>
                            <a:gdLst>
                              <a:gd name="T0" fmla="+- 0 1510 1082"/>
                              <a:gd name="T1" fmla="*/ T0 w 457"/>
                              <a:gd name="T2" fmla="+- 0 1083 1083"/>
                              <a:gd name="T3" fmla="*/ 1083 h 511"/>
                              <a:gd name="T4" fmla="+- 0 1265 1082"/>
                              <a:gd name="T5" fmla="*/ T4 w 457"/>
                              <a:gd name="T6" fmla="+- 0 1113 1083"/>
                              <a:gd name="T7" fmla="*/ 1113 h 511"/>
                              <a:gd name="T8" fmla="+- 0 1334 1082"/>
                              <a:gd name="T9" fmla="*/ T8 w 457"/>
                              <a:gd name="T10" fmla="+- 0 1166 1083"/>
                              <a:gd name="T11" fmla="*/ 1166 h 511"/>
                              <a:gd name="T12" fmla="+- 0 1082 1082"/>
                              <a:gd name="T13" fmla="*/ T12 w 457"/>
                              <a:gd name="T14" fmla="+- 0 1487 1083"/>
                              <a:gd name="T15" fmla="*/ 1487 h 511"/>
                              <a:gd name="T16" fmla="+- 0 1219 1082"/>
                              <a:gd name="T17" fmla="*/ T16 w 457"/>
                              <a:gd name="T18" fmla="+- 0 1594 1083"/>
                              <a:gd name="T19" fmla="*/ 1594 h 511"/>
                              <a:gd name="T20" fmla="+- 0 1471 1082"/>
                              <a:gd name="T21" fmla="*/ T20 w 457"/>
                              <a:gd name="T22" fmla="+- 0 1274 1083"/>
                              <a:gd name="T23" fmla="*/ 1274 h 511"/>
                              <a:gd name="T24" fmla="+- 0 1539 1082"/>
                              <a:gd name="T25" fmla="*/ T24 w 457"/>
                              <a:gd name="T26" fmla="+- 0 1327 1083"/>
                              <a:gd name="T27" fmla="*/ 1327 h 511"/>
                              <a:gd name="T28" fmla="+- 0 1510 1082"/>
                              <a:gd name="T29" fmla="*/ T28 w 457"/>
                              <a:gd name="T30" fmla="+- 0 1083 1083"/>
                              <a:gd name="T31" fmla="*/ 1083 h 5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57" h="511">
                                <a:moveTo>
                                  <a:pt x="428" y="0"/>
                                </a:moveTo>
                                <a:lnTo>
                                  <a:pt x="183" y="30"/>
                                </a:lnTo>
                                <a:lnTo>
                                  <a:pt x="252" y="83"/>
                                </a:lnTo>
                                <a:lnTo>
                                  <a:pt x="0" y="404"/>
                                </a:lnTo>
                                <a:lnTo>
                                  <a:pt x="137" y="511"/>
                                </a:lnTo>
                                <a:lnTo>
                                  <a:pt x="389" y="191"/>
                                </a:lnTo>
                                <a:lnTo>
                                  <a:pt x="457" y="244"/>
                                </a:lnTo>
                                <a:lnTo>
                                  <a:pt x="4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0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7"/>
                        <wps:cNvSpPr>
                          <a:spLocks/>
                        </wps:cNvSpPr>
                        <wps:spPr bwMode="auto">
                          <a:xfrm>
                            <a:off x="1082" y="1083"/>
                            <a:ext cx="457" cy="511"/>
                          </a:xfrm>
                          <a:custGeom>
                            <a:avLst/>
                            <a:gdLst>
                              <a:gd name="T0" fmla="+- 0 1082 1082"/>
                              <a:gd name="T1" fmla="*/ T0 w 457"/>
                              <a:gd name="T2" fmla="+- 0 1487 1083"/>
                              <a:gd name="T3" fmla="*/ 1487 h 511"/>
                              <a:gd name="T4" fmla="+- 0 1334 1082"/>
                              <a:gd name="T5" fmla="*/ T4 w 457"/>
                              <a:gd name="T6" fmla="+- 0 1166 1083"/>
                              <a:gd name="T7" fmla="*/ 1166 h 511"/>
                              <a:gd name="T8" fmla="+- 0 1265 1082"/>
                              <a:gd name="T9" fmla="*/ T8 w 457"/>
                              <a:gd name="T10" fmla="+- 0 1113 1083"/>
                              <a:gd name="T11" fmla="*/ 1113 h 511"/>
                              <a:gd name="T12" fmla="+- 0 1510 1082"/>
                              <a:gd name="T13" fmla="*/ T12 w 457"/>
                              <a:gd name="T14" fmla="+- 0 1083 1083"/>
                              <a:gd name="T15" fmla="*/ 1083 h 511"/>
                              <a:gd name="T16" fmla="+- 0 1539 1082"/>
                              <a:gd name="T17" fmla="*/ T16 w 457"/>
                              <a:gd name="T18" fmla="+- 0 1327 1083"/>
                              <a:gd name="T19" fmla="*/ 1327 h 511"/>
                              <a:gd name="T20" fmla="+- 0 1471 1082"/>
                              <a:gd name="T21" fmla="*/ T20 w 457"/>
                              <a:gd name="T22" fmla="+- 0 1274 1083"/>
                              <a:gd name="T23" fmla="*/ 1274 h 511"/>
                              <a:gd name="T24" fmla="+- 0 1219 1082"/>
                              <a:gd name="T25" fmla="*/ T24 w 457"/>
                              <a:gd name="T26" fmla="+- 0 1594 1083"/>
                              <a:gd name="T27" fmla="*/ 1594 h 511"/>
                              <a:gd name="T28" fmla="+- 0 1082 1082"/>
                              <a:gd name="T29" fmla="*/ T28 w 457"/>
                              <a:gd name="T30" fmla="+- 0 1487 1083"/>
                              <a:gd name="T31" fmla="*/ 1487 h 5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57" h="511">
                                <a:moveTo>
                                  <a:pt x="0" y="404"/>
                                </a:moveTo>
                                <a:lnTo>
                                  <a:pt x="252" y="83"/>
                                </a:lnTo>
                                <a:lnTo>
                                  <a:pt x="183" y="30"/>
                                </a:lnTo>
                                <a:lnTo>
                                  <a:pt x="428" y="0"/>
                                </a:lnTo>
                                <a:lnTo>
                                  <a:pt x="457" y="244"/>
                                </a:lnTo>
                                <a:lnTo>
                                  <a:pt x="389" y="191"/>
                                </a:lnTo>
                                <a:lnTo>
                                  <a:pt x="137" y="511"/>
                                </a:lnTo>
                                <a:lnTo>
                                  <a:pt x="0" y="40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D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13549" y="3208"/>
                            <a:ext cx="1062" cy="831"/>
                          </a:xfrm>
                          <a:custGeom>
                            <a:avLst/>
                            <a:gdLst>
                              <a:gd name="T0" fmla="+- 0 14235 13549"/>
                              <a:gd name="T1" fmla="*/ T0 w 1062"/>
                              <a:gd name="T2" fmla="+- 0 3208 3208"/>
                              <a:gd name="T3" fmla="*/ 3208 h 831"/>
                              <a:gd name="T4" fmla="+- 0 14225 13549"/>
                              <a:gd name="T5" fmla="*/ T4 w 1062"/>
                              <a:gd name="T6" fmla="+- 0 3416 3208"/>
                              <a:gd name="T7" fmla="*/ 3416 h 831"/>
                              <a:gd name="T8" fmla="+- 0 13568 13549"/>
                              <a:gd name="T9" fmla="*/ T8 w 1062"/>
                              <a:gd name="T10" fmla="+- 0 3386 3208"/>
                              <a:gd name="T11" fmla="*/ 3386 h 831"/>
                              <a:gd name="T12" fmla="+- 0 13549 13549"/>
                              <a:gd name="T13" fmla="*/ T12 w 1062"/>
                              <a:gd name="T14" fmla="+- 0 3801 3208"/>
                              <a:gd name="T15" fmla="*/ 3801 h 831"/>
                              <a:gd name="T16" fmla="+- 0 14206 13549"/>
                              <a:gd name="T17" fmla="*/ T16 w 1062"/>
                              <a:gd name="T18" fmla="+- 0 3832 3208"/>
                              <a:gd name="T19" fmla="*/ 3832 h 831"/>
                              <a:gd name="T20" fmla="+- 0 14197 13549"/>
                              <a:gd name="T21" fmla="*/ T20 w 1062"/>
                              <a:gd name="T22" fmla="+- 0 4039 3208"/>
                              <a:gd name="T23" fmla="*/ 4039 h 831"/>
                              <a:gd name="T24" fmla="+- 0 14611 13549"/>
                              <a:gd name="T25" fmla="*/ T24 w 1062"/>
                              <a:gd name="T26" fmla="+- 0 3642 3208"/>
                              <a:gd name="T27" fmla="*/ 3642 h 831"/>
                              <a:gd name="T28" fmla="+- 0 14235 13549"/>
                              <a:gd name="T29" fmla="*/ T28 w 1062"/>
                              <a:gd name="T30" fmla="+- 0 3208 3208"/>
                              <a:gd name="T31" fmla="*/ 3208 h 8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062" h="831">
                                <a:moveTo>
                                  <a:pt x="686" y="0"/>
                                </a:moveTo>
                                <a:lnTo>
                                  <a:pt x="676" y="208"/>
                                </a:lnTo>
                                <a:lnTo>
                                  <a:pt x="19" y="178"/>
                                </a:lnTo>
                                <a:lnTo>
                                  <a:pt x="0" y="593"/>
                                </a:lnTo>
                                <a:lnTo>
                                  <a:pt x="657" y="624"/>
                                </a:lnTo>
                                <a:lnTo>
                                  <a:pt x="648" y="831"/>
                                </a:lnTo>
                                <a:lnTo>
                                  <a:pt x="1062" y="434"/>
                                </a:lnTo>
                                <a:lnTo>
                                  <a:pt x="6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DAB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13549" y="3208"/>
                            <a:ext cx="1062" cy="831"/>
                          </a:xfrm>
                          <a:custGeom>
                            <a:avLst/>
                            <a:gdLst>
                              <a:gd name="T0" fmla="+- 0 13568 13549"/>
                              <a:gd name="T1" fmla="*/ T0 w 1062"/>
                              <a:gd name="T2" fmla="+- 0 3386 3208"/>
                              <a:gd name="T3" fmla="*/ 3386 h 831"/>
                              <a:gd name="T4" fmla="+- 0 14225 13549"/>
                              <a:gd name="T5" fmla="*/ T4 w 1062"/>
                              <a:gd name="T6" fmla="+- 0 3416 3208"/>
                              <a:gd name="T7" fmla="*/ 3416 h 831"/>
                              <a:gd name="T8" fmla="+- 0 14235 13549"/>
                              <a:gd name="T9" fmla="*/ T8 w 1062"/>
                              <a:gd name="T10" fmla="+- 0 3208 3208"/>
                              <a:gd name="T11" fmla="*/ 3208 h 831"/>
                              <a:gd name="T12" fmla="+- 0 14611 13549"/>
                              <a:gd name="T13" fmla="*/ T12 w 1062"/>
                              <a:gd name="T14" fmla="+- 0 3642 3208"/>
                              <a:gd name="T15" fmla="*/ 3642 h 831"/>
                              <a:gd name="T16" fmla="+- 0 14197 13549"/>
                              <a:gd name="T17" fmla="*/ T16 w 1062"/>
                              <a:gd name="T18" fmla="+- 0 4039 3208"/>
                              <a:gd name="T19" fmla="*/ 4039 h 831"/>
                              <a:gd name="T20" fmla="+- 0 14206 13549"/>
                              <a:gd name="T21" fmla="*/ T20 w 1062"/>
                              <a:gd name="T22" fmla="+- 0 3832 3208"/>
                              <a:gd name="T23" fmla="*/ 3832 h 831"/>
                              <a:gd name="T24" fmla="+- 0 13549 13549"/>
                              <a:gd name="T25" fmla="*/ T24 w 1062"/>
                              <a:gd name="T26" fmla="+- 0 3801 3208"/>
                              <a:gd name="T27" fmla="*/ 3801 h 831"/>
                              <a:gd name="T28" fmla="+- 0 13568 13549"/>
                              <a:gd name="T29" fmla="*/ T28 w 1062"/>
                              <a:gd name="T30" fmla="+- 0 3386 3208"/>
                              <a:gd name="T31" fmla="*/ 3386 h 8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062" h="831">
                                <a:moveTo>
                                  <a:pt x="19" y="178"/>
                                </a:moveTo>
                                <a:lnTo>
                                  <a:pt x="676" y="208"/>
                                </a:lnTo>
                                <a:lnTo>
                                  <a:pt x="686" y="0"/>
                                </a:lnTo>
                                <a:lnTo>
                                  <a:pt x="1062" y="434"/>
                                </a:lnTo>
                                <a:lnTo>
                                  <a:pt x="648" y="831"/>
                                </a:lnTo>
                                <a:lnTo>
                                  <a:pt x="657" y="624"/>
                                </a:lnTo>
                                <a:lnTo>
                                  <a:pt x="0" y="593"/>
                                </a:lnTo>
                                <a:lnTo>
                                  <a:pt x="19" y="1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EB7B2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86" y="266"/>
                            <a:ext cx="6596" cy="6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" name="Freeform 13"/>
                        <wps:cNvSpPr>
                          <a:spLocks/>
                        </wps:cNvSpPr>
                        <wps:spPr bwMode="auto">
                          <a:xfrm>
                            <a:off x="6986" y="266"/>
                            <a:ext cx="6596" cy="6955"/>
                          </a:xfrm>
                          <a:custGeom>
                            <a:avLst/>
                            <a:gdLst>
                              <a:gd name="T0" fmla="+- 0 6999 6986"/>
                              <a:gd name="T1" fmla="*/ T0 w 6596"/>
                              <a:gd name="T2" fmla="+- 0 3435 266"/>
                              <a:gd name="T3" fmla="*/ 3435 h 6955"/>
                              <a:gd name="T4" fmla="+- 0 7050 6986"/>
                              <a:gd name="T5" fmla="*/ T4 w 6596"/>
                              <a:gd name="T6" fmla="+- 0 3061 266"/>
                              <a:gd name="T7" fmla="*/ 3061 h 6955"/>
                              <a:gd name="T8" fmla="+- 0 7137 6986"/>
                              <a:gd name="T9" fmla="*/ T8 w 6596"/>
                              <a:gd name="T10" fmla="+- 0 2700 266"/>
                              <a:gd name="T11" fmla="*/ 2700 h 6955"/>
                              <a:gd name="T12" fmla="+- 0 7259 6986"/>
                              <a:gd name="T13" fmla="*/ T12 w 6596"/>
                              <a:gd name="T14" fmla="+- 0 2356 266"/>
                              <a:gd name="T15" fmla="*/ 2356 h 6955"/>
                              <a:gd name="T16" fmla="+- 0 7414 6986"/>
                              <a:gd name="T17" fmla="*/ T16 w 6596"/>
                              <a:gd name="T18" fmla="+- 0 2030 266"/>
                              <a:gd name="T19" fmla="*/ 2030 h 6955"/>
                              <a:gd name="T20" fmla="+- 0 7599 6986"/>
                              <a:gd name="T21" fmla="*/ T20 w 6596"/>
                              <a:gd name="T22" fmla="+- 0 1725 266"/>
                              <a:gd name="T23" fmla="*/ 1725 h 6955"/>
                              <a:gd name="T24" fmla="+- 0 7812 6986"/>
                              <a:gd name="T25" fmla="*/ T24 w 6596"/>
                              <a:gd name="T26" fmla="+- 0 1442 266"/>
                              <a:gd name="T27" fmla="*/ 1442 h 6955"/>
                              <a:gd name="T28" fmla="+- 0 8051 6986"/>
                              <a:gd name="T29" fmla="*/ T28 w 6596"/>
                              <a:gd name="T30" fmla="+- 0 1184 266"/>
                              <a:gd name="T31" fmla="*/ 1184 h 6955"/>
                              <a:gd name="T32" fmla="+- 0 8314 6986"/>
                              <a:gd name="T33" fmla="*/ T32 w 6596"/>
                              <a:gd name="T34" fmla="+- 0 954 266"/>
                              <a:gd name="T35" fmla="*/ 954 h 6955"/>
                              <a:gd name="T36" fmla="+- 0 8600 6986"/>
                              <a:gd name="T37" fmla="*/ T36 w 6596"/>
                              <a:gd name="T38" fmla="+- 0 753 266"/>
                              <a:gd name="T39" fmla="*/ 753 h 6955"/>
                              <a:gd name="T40" fmla="+- 0 8905 6986"/>
                              <a:gd name="T41" fmla="*/ T40 w 6596"/>
                              <a:gd name="T42" fmla="+- 0 583 266"/>
                              <a:gd name="T43" fmla="*/ 583 h 6955"/>
                              <a:gd name="T44" fmla="+- 0 9228 6986"/>
                              <a:gd name="T45" fmla="*/ T44 w 6596"/>
                              <a:gd name="T46" fmla="+- 0 448 266"/>
                              <a:gd name="T47" fmla="*/ 448 h 6955"/>
                              <a:gd name="T48" fmla="+- 0 9567 6986"/>
                              <a:gd name="T49" fmla="*/ T48 w 6596"/>
                              <a:gd name="T50" fmla="+- 0 348 266"/>
                              <a:gd name="T51" fmla="*/ 348 h 6955"/>
                              <a:gd name="T52" fmla="+- 0 9920 6986"/>
                              <a:gd name="T53" fmla="*/ T52 w 6596"/>
                              <a:gd name="T54" fmla="+- 0 287 266"/>
                              <a:gd name="T55" fmla="*/ 287 h 6955"/>
                              <a:gd name="T56" fmla="+- 0 10284 6986"/>
                              <a:gd name="T57" fmla="*/ T56 w 6596"/>
                              <a:gd name="T58" fmla="+- 0 266 266"/>
                              <a:gd name="T59" fmla="*/ 266 h 6955"/>
                              <a:gd name="T60" fmla="+- 0 10648 6986"/>
                              <a:gd name="T61" fmla="*/ T60 w 6596"/>
                              <a:gd name="T62" fmla="+- 0 287 266"/>
                              <a:gd name="T63" fmla="*/ 287 h 6955"/>
                              <a:gd name="T64" fmla="+- 0 11001 6986"/>
                              <a:gd name="T65" fmla="*/ T64 w 6596"/>
                              <a:gd name="T66" fmla="+- 0 348 266"/>
                              <a:gd name="T67" fmla="*/ 348 h 6955"/>
                              <a:gd name="T68" fmla="+- 0 11340 6986"/>
                              <a:gd name="T69" fmla="*/ T68 w 6596"/>
                              <a:gd name="T70" fmla="+- 0 448 266"/>
                              <a:gd name="T71" fmla="*/ 448 h 6955"/>
                              <a:gd name="T72" fmla="+- 0 11663 6986"/>
                              <a:gd name="T73" fmla="*/ T72 w 6596"/>
                              <a:gd name="T74" fmla="+- 0 583 266"/>
                              <a:gd name="T75" fmla="*/ 583 h 6955"/>
                              <a:gd name="T76" fmla="+- 0 11968 6986"/>
                              <a:gd name="T77" fmla="*/ T76 w 6596"/>
                              <a:gd name="T78" fmla="+- 0 753 266"/>
                              <a:gd name="T79" fmla="*/ 753 h 6955"/>
                              <a:gd name="T80" fmla="+- 0 12254 6986"/>
                              <a:gd name="T81" fmla="*/ T80 w 6596"/>
                              <a:gd name="T82" fmla="+- 0 954 266"/>
                              <a:gd name="T83" fmla="*/ 954 h 6955"/>
                              <a:gd name="T84" fmla="+- 0 12517 6986"/>
                              <a:gd name="T85" fmla="*/ T84 w 6596"/>
                              <a:gd name="T86" fmla="+- 0 1184 266"/>
                              <a:gd name="T87" fmla="*/ 1184 h 6955"/>
                              <a:gd name="T88" fmla="+- 0 12756 6986"/>
                              <a:gd name="T89" fmla="*/ T88 w 6596"/>
                              <a:gd name="T90" fmla="+- 0 1442 266"/>
                              <a:gd name="T91" fmla="*/ 1442 h 6955"/>
                              <a:gd name="T92" fmla="+- 0 12969 6986"/>
                              <a:gd name="T93" fmla="*/ T92 w 6596"/>
                              <a:gd name="T94" fmla="+- 0 1725 266"/>
                              <a:gd name="T95" fmla="*/ 1725 h 6955"/>
                              <a:gd name="T96" fmla="+- 0 13154 6986"/>
                              <a:gd name="T97" fmla="*/ T96 w 6596"/>
                              <a:gd name="T98" fmla="+- 0 2030 266"/>
                              <a:gd name="T99" fmla="*/ 2030 h 6955"/>
                              <a:gd name="T100" fmla="+- 0 13309 6986"/>
                              <a:gd name="T101" fmla="*/ T100 w 6596"/>
                              <a:gd name="T102" fmla="+- 0 2356 266"/>
                              <a:gd name="T103" fmla="*/ 2356 h 6955"/>
                              <a:gd name="T104" fmla="+- 0 13431 6986"/>
                              <a:gd name="T105" fmla="*/ T104 w 6596"/>
                              <a:gd name="T106" fmla="+- 0 2700 266"/>
                              <a:gd name="T107" fmla="*/ 2700 h 6955"/>
                              <a:gd name="T108" fmla="+- 0 13518 6986"/>
                              <a:gd name="T109" fmla="*/ T108 w 6596"/>
                              <a:gd name="T110" fmla="+- 0 3061 266"/>
                              <a:gd name="T111" fmla="*/ 3061 h 6955"/>
                              <a:gd name="T112" fmla="+- 0 13569 6986"/>
                              <a:gd name="T113" fmla="*/ T112 w 6596"/>
                              <a:gd name="T114" fmla="+- 0 3435 266"/>
                              <a:gd name="T115" fmla="*/ 3435 h 6955"/>
                              <a:gd name="T116" fmla="+- 0 13581 6986"/>
                              <a:gd name="T117" fmla="*/ T116 w 6596"/>
                              <a:gd name="T118" fmla="+- 0 3821 266"/>
                              <a:gd name="T119" fmla="*/ 3821 h 6955"/>
                              <a:gd name="T120" fmla="+- 0 13553 6986"/>
                              <a:gd name="T121" fmla="*/ T120 w 6596"/>
                              <a:gd name="T122" fmla="+- 0 4203 266"/>
                              <a:gd name="T123" fmla="*/ 4203 h 6955"/>
                              <a:gd name="T124" fmla="+- 0 13487 6986"/>
                              <a:gd name="T125" fmla="*/ T124 w 6596"/>
                              <a:gd name="T126" fmla="+- 0 4572 266"/>
                              <a:gd name="T127" fmla="*/ 4572 h 6955"/>
                              <a:gd name="T128" fmla="+- 0 13386 6986"/>
                              <a:gd name="T129" fmla="*/ T128 w 6596"/>
                              <a:gd name="T130" fmla="+- 0 4926 266"/>
                              <a:gd name="T131" fmla="*/ 4926 h 6955"/>
                              <a:gd name="T132" fmla="+- 0 13251 6986"/>
                              <a:gd name="T133" fmla="*/ T132 w 6596"/>
                              <a:gd name="T134" fmla="+- 0 5263 266"/>
                              <a:gd name="T135" fmla="*/ 5263 h 6955"/>
                              <a:gd name="T136" fmla="+- 0 13084 6986"/>
                              <a:gd name="T137" fmla="*/ T136 w 6596"/>
                              <a:gd name="T138" fmla="+- 0 5581 266"/>
                              <a:gd name="T139" fmla="*/ 5581 h 6955"/>
                              <a:gd name="T140" fmla="+- 0 12887 6986"/>
                              <a:gd name="T141" fmla="*/ T140 w 6596"/>
                              <a:gd name="T142" fmla="+- 0 5878 266"/>
                              <a:gd name="T143" fmla="*/ 5878 h 6955"/>
                              <a:gd name="T144" fmla="+- 0 12664 6986"/>
                              <a:gd name="T145" fmla="*/ T144 w 6596"/>
                              <a:gd name="T146" fmla="+- 0 6151 266"/>
                              <a:gd name="T147" fmla="*/ 6151 h 6955"/>
                              <a:gd name="T148" fmla="+- 0 12414 6986"/>
                              <a:gd name="T149" fmla="*/ T148 w 6596"/>
                              <a:gd name="T150" fmla="+- 0 6398 266"/>
                              <a:gd name="T151" fmla="*/ 6398 h 6955"/>
                              <a:gd name="T152" fmla="+- 0 12142 6986"/>
                              <a:gd name="T153" fmla="*/ T152 w 6596"/>
                              <a:gd name="T154" fmla="+- 0 6617 266"/>
                              <a:gd name="T155" fmla="*/ 6617 h 6955"/>
                              <a:gd name="T156" fmla="+- 0 11848 6986"/>
                              <a:gd name="T157" fmla="*/ T156 w 6596"/>
                              <a:gd name="T158" fmla="+- 0 6805 266"/>
                              <a:gd name="T159" fmla="*/ 6805 h 6955"/>
                              <a:gd name="T160" fmla="+- 0 11535 6986"/>
                              <a:gd name="T161" fmla="*/ T160 w 6596"/>
                              <a:gd name="T162" fmla="+- 0 6962 266"/>
                              <a:gd name="T163" fmla="*/ 6962 h 6955"/>
                              <a:gd name="T164" fmla="+- 0 11206 6986"/>
                              <a:gd name="T165" fmla="*/ T164 w 6596"/>
                              <a:gd name="T166" fmla="+- 0 7083 266"/>
                              <a:gd name="T167" fmla="*/ 7083 h 6955"/>
                              <a:gd name="T168" fmla="+- 0 10861 6986"/>
                              <a:gd name="T169" fmla="*/ T168 w 6596"/>
                              <a:gd name="T170" fmla="+- 0 7168 266"/>
                              <a:gd name="T171" fmla="*/ 7168 h 6955"/>
                              <a:gd name="T172" fmla="+- 0 10504 6986"/>
                              <a:gd name="T173" fmla="*/ T172 w 6596"/>
                              <a:gd name="T174" fmla="+- 0 7213 266"/>
                              <a:gd name="T175" fmla="*/ 7213 h 6955"/>
                              <a:gd name="T176" fmla="+- 0 10137 6986"/>
                              <a:gd name="T177" fmla="*/ T176 w 6596"/>
                              <a:gd name="T178" fmla="+- 0 7217 266"/>
                              <a:gd name="T179" fmla="*/ 7217 h 6955"/>
                              <a:gd name="T180" fmla="+- 0 9777 6986"/>
                              <a:gd name="T181" fmla="*/ T180 w 6596"/>
                              <a:gd name="T182" fmla="+- 0 7180 266"/>
                              <a:gd name="T183" fmla="*/ 7180 h 6955"/>
                              <a:gd name="T184" fmla="+- 0 9430 6986"/>
                              <a:gd name="T185" fmla="*/ T184 w 6596"/>
                              <a:gd name="T186" fmla="+- 0 7103 266"/>
                              <a:gd name="T187" fmla="*/ 7103 h 6955"/>
                              <a:gd name="T188" fmla="+- 0 9097 6986"/>
                              <a:gd name="T189" fmla="*/ T188 w 6596"/>
                              <a:gd name="T190" fmla="+- 0 6989 266"/>
                              <a:gd name="T191" fmla="*/ 6989 h 6955"/>
                              <a:gd name="T192" fmla="+- 0 8781 6986"/>
                              <a:gd name="T193" fmla="*/ T192 w 6596"/>
                              <a:gd name="T194" fmla="+- 0 6839 266"/>
                              <a:gd name="T195" fmla="*/ 6839 h 6955"/>
                              <a:gd name="T196" fmla="+- 0 8483 6986"/>
                              <a:gd name="T197" fmla="*/ T196 w 6596"/>
                              <a:gd name="T198" fmla="+- 0 6657 266"/>
                              <a:gd name="T199" fmla="*/ 6657 h 6955"/>
                              <a:gd name="T200" fmla="+- 0 8206 6986"/>
                              <a:gd name="T201" fmla="*/ T200 w 6596"/>
                              <a:gd name="T202" fmla="+- 0 6444 266"/>
                              <a:gd name="T203" fmla="*/ 6444 h 6955"/>
                              <a:gd name="T204" fmla="+- 0 7952 6986"/>
                              <a:gd name="T205" fmla="*/ T204 w 6596"/>
                              <a:gd name="T206" fmla="+- 0 6202 266"/>
                              <a:gd name="T207" fmla="*/ 6202 h 6955"/>
                              <a:gd name="T208" fmla="+- 0 7723 6986"/>
                              <a:gd name="T209" fmla="*/ T208 w 6596"/>
                              <a:gd name="T210" fmla="+- 0 5934 266"/>
                              <a:gd name="T211" fmla="*/ 5934 h 6955"/>
                              <a:gd name="T212" fmla="+- 0 7521 6986"/>
                              <a:gd name="T213" fmla="*/ T212 w 6596"/>
                              <a:gd name="T214" fmla="+- 0 5642 266"/>
                              <a:gd name="T215" fmla="*/ 5642 h 6955"/>
                              <a:gd name="T216" fmla="+- 0 7348 6986"/>
                              <a:gd name="T217" fmla="*/ T216 w 6596"/>
                              <a:gd name="T218" fmla="+- 0 5328 266"/>
                              <a:gd name="T219" fmla="*/ 5328 h 6955"/>
                              <a:gd name="T220" fmla="+- 0 7206 6986"/>
                              <a:gd name="T221" fmla="*/ T220 w 6596"/>
                              <a:gd name="T222" fmla="+- 0 4995 266"/>
                              <a:gd name="T223" fmla="*/ 4995 h 6955"/>
                              <a:gd name="T224" fmla="+- 0 7098 6986"/>
                              <a:gd name="T225" fmla="*/ T224 w 6596"/>
                              <a:gd name="T226" fmla="+- 0 4644 266"/>
                              <a:gd name="T227" fmla="*/ 4644 h 6955"/>
                              <a:gd name="T228" fmla="+- 0 7025 6986"/>
                              <a:gd name="T229" fmla="*/ T228 w 6596"/>
                              <a:gd name="T230" fmla="+- 0 4277 266"/>
                              <a:gd name="T231" fmla="*/ 4277 h 6955"/>
                              <a:gd name="T232" fmla="+- 0 6990 6986"/>
                              <a:gd name="T233" fmla="*/ T232 w 6596"/>
                              <a:gd name="T234" fmla="+- 0 3898 266"/>
                              <a:gd name="T235" fmla="*/ 3898 h 69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6596" h="6955">
                                <a:moveTo>
                                  <a:pt x="0" y="3477"/>
                                </a:moveTo>
                                <a:lnTo>
                                  <a:pt x="1" y="3400"/>
                                </a:lnTo>
                                <a:lnTo>
                                  <a:pt x="4" y="3322"/>
                                </a:lnTo>
                                <a:lnTo>
                                  <a:pt x="8" y="3245"/>
                                </a:lnTo>
                                <a:lnTo>
                                  <a:pt x="13" y="3169"/>
                                </a:lnTo>
                                <a:lnTo>
                                  <a:pt x="20" y="3093"/>
                                </a:lnTo>
                                <a:lnTo>
                                  <a:pt x="29" y="3018"/>
                                </a:lnTo>
                                <a:lnTo>
                                  <a:pt x="39" y="2943"/>
                                </a:lnTo>
                                <a:lnTo>
                                  <a:pt x="51" y="2869"/>
                                </a:lnTo>
                                <a:lnTo>
                                  <a:pt x="64" y="2795"/>
                                </a:lnTo>
                                <a:lnTo>
                                  <a:pt x="78" y="2721"/>
                                </a:lnTo>
                                <a:lnTo>
                                  <a:pt x="95" y="2649"/>
                                </a:lnTo>
                                <a:lnTo>
                                  <a:pt x="112" y="2577"/>
                                </a:lnTo>
                                <a:lnTo>
                                  <a:pt x="131" y="2505"/>
                                </a:lnTo>
                                <a:lnTo>
                                  <a:pt x="151" y="2434"/>
                                </a:lnTo>
                                <a:lnTo>
                                  <a:pt x="173" y="2364"/>
                                </a:lnTo>
                                <a:lnTo>
                                  <a:pt x="196" y="2294"/>
                                </a:lnTo>
                                <a:lnTo>
                                  <a:pt x="220" y="2226"/>
                                </a:lnTo>
                                <a:lnTo>
                                  <a:pt x="246" y="2157"/>
                                </a:lnTo>
                                <a:lnTo>
                                  <a:pt x="273" y="2090"/>
                                </a:lnTo>
                                <a:lnTo>
                                  <a:pt x="302" y="2023"/>
                                </a:lnTo>
                                <a:lnTo>
                                  <a:pt x="331" y="1957"/>
                                </a:lnTo>
                                <a:lnTo>
                                  <a:pt x="362" y="1892"/>
                                </a:lnTo>
                                <a:lnTo>
                                  <a:pt x="394" y="1828"/>
                                </a:lnTo>
                                <a:lnTo>
                                  <a:pt x="428" y="1764"/>
                                </a:lnTo>
                                <a:lnTo>
                                  <a:pt x="462" y="1701"/>
                                </a:lnTo>
                                <a:lnTo>
                                  <a:pt x="498" y="1639"/>
                                </a:lnTo>
                                <a:lnTo>
                                  <a:pt x="535" y="1578"/>
                                </a:lnTo>
                                <a:lnTo>
                                  <a:pt x="573" y="1518"/>
                                </a:lnTo>
                                <a:lnTo>
                                  <a:pt x="613" y="1459"/>
                                </a:lnTo>
                                <a:lnTo>
                                  <a:pt x="653" y="1400"/>
                                </a:lnTo>
                                <a:lnTo>
                                  <a:pt x="695" y="1343"/>
                                </a:lnTo>
                                <a:lnTo>
                                  <a:pt x="737" y="1286"/>
                                </a:lnTo>
                                <a:lnTo>
                                  <a:pt x="781" y="1231"/>
                                </a:lnTo>
                                <a:lnTo>
                                  <a:pt x="826" y="1176"/>
                                </a:lnTo>
                                <a:lnTo>
                                  <a:pt x="871" y="1122"/>
                                </a:lnTo>
                                <a:lnTo>
                                  <a:pt x="918" y="1070"/>
                                </a:lnTo>
                                <a:lnTo>
                                  <a:pt x="966" y="1018"/>
                                </a:lnTo>
                                <a:lnTo>
                                  <a:pt x="1015" y="968"/>
                                </a:lnTo>
                                <a:lnTo>
                                  <a:pt x="1065" y="918"/>
                                </a:lnTo>
                                <a:lnTo>
                                  <a:pt x="1116" y="870"/>
                                </a:lnTo>
                                <a:lnTo>
                                  <a:pt x="1168" y="823"/>
                                </a:lnTo>
                                <a:lnTo>
                                  <a:pt x="1220" y="777"/>
                                </a:lnTo>
                                <a:lnTo>
                                  <a:pt x="1274" y="732"/>
                                </a:lnTo>
                                <a:lnTo>
                                  <a:pt x="1328" y="688"/>
                                </a:lnTo>
                                <a:lnTo>
                                  <a:pt x="1384" y="645"/>
                                </a:lnTo>
                                <a:lnTo>
                                  <a:pt x="1440" y="604"/>
                                </a:lnTo>
                                <a:lnTo>
                                  <a:pt x="1497" y="563"/>
                                </a:lnTo>
                                <a:lnTo>
                                  <a:pt x="1555" y="524"/>
                                </a:lnTo>
                                <a:lnTo>
                                  <a:pt x="1614" y="487"/>
                                </a:lnTo>
                                <a:lnTo>
                                  <a:pt x="1673" y="450"/>
                                </a:lnTo>
                                <a:lnTo>
                                  <a:pt x="1734" y="415"/>
                                </a:lnTo>
                                <a:lnTo>
                                  <a:pt x="1795" y="381"/>
                                </a:lnTo>
                                <a:lnTo>
                                  <a:pt x="1857" y="349"/>
                                </a:lnTo>
                                <a:lnTo>
                                  <a:pt x="1919" y="317"/>
                                </a:lnTo>
                                <a:lnTo>
                                  <a:pt x="1983" y="287"/>
                                </a:lnTo>
                                <a:lnTo>
                                  <a:pt x="2047" y="259"/>
                                </a:lnTo>
                                <a:lnTo>
                                  <a:pt x="2111" y="232"/>
                                </a:lnTo>
                                <a:lnTo>
                                  <a:pt x="2176" y="206"/>
                                </a:lnTo>
                                <a:lnTo>
                                  <a:pt x="2242" y="182"/>
                                </a:lnTo>
                                <a:lnTo>
                                  <a:pt x="2309" y="159"/>
                                </a:lnTo>
                                <a:lnTo>
                                  <a:pt x="2376" y="137"/>
                                </a:lnTo>
                                <a:lnTo>
                                  <a:pt x="2444" y="117"/>
                                </a:lnTo>
                                <a:lnTo>
                                  <a:pt x="2512" y="99"/>
                                </a:lnTo>
                                <a:lnTo>
                                  <a:pt x="2581" y="82"/>
                                </a:lnTo>
                                <a:lnTo>
                                  <a:pt x="2651" y="67"/>
                                </a:lnTo>
                                <a:lnTo>
                                  <a:pt x="2721" y="53"/>
                                </a:lnTo>
                                <a:lnTo>
                                  <a:pt x="2791" y="40"/>
                                </a:lnTo>
                                <a:lnTo>
                                  <a:pt x="2862" y="30"/>
                                </a:lnTo>
                                <a:lnTo>
                                  <a:pt x="2934" y="21"/>
                                </a:lnTo>
                                <a:lnTo>
                                  <a:pt x="3006" y="13"/>
                                </a:lnTo>
                                <a:lnTo>
                                  <a:pt x="3078" y="7"/>
                                </a:lnTo>
                                <a:lnTo>
                                  <a:pt x="3151" y="3"/>
                                </a:lnTo>
                                <a:lnTo>
                                  <a:pt x="3224" y="0"/>
                                </a:lnTo>
                                <a:lnTo>
                                  <a:pt x="3298" y="0"/>
                                </a:lnTo>
                                <a:lnTo>
                                  <a:pt x="3372" y="0"/>
                                </a:lnTo>
                                <a:lnTo>
                                  <a:pt x="3445" y="3"/>
                                </a:lnTo>
                                <a:lnTo>
                                  <a:pt x="3518" y="7"/>
                                </a:lnTo>
                                <a:lnTo>
                                  <a:pt x="3590" y="13"/>
                                </a:lnTo>
                                <a:lnTo>
                                  <a:pt x="3662" y="21"/>
                                </a:lnTo>
                                <a:lnTo>
                                  <a:pt x="3734" y="30"/>
                                </a:lnTo>
                                <a:lnTo>
                                  <a:pt x="3805" y="40"/>
                                </a:lnTo>
                                <a:lnTo>
                                  <a:pt x="3875" y="53"/>
                                </a:lnTo>
                                <a:lnTo>
                                  <a:pt x="3945" y="67"/>
                                </a:lnTo>
                                <a:lnTo>
                                  <a:pt x="4015" y="82"/>
                                </a:lnTo>
                                <a:lnTo>
                                  <a:pt x="4084" y="99"/>
                                </a:lnTo>
                                <a:lnTo>
                                  <a:pt x="4152" y="117"/>
                                </a:lnTo>
                                <a:lnTo>
                                  <a:pt x="4220" y="137"/>
                                </a:lnTo>
                                <a:lnTo>
                                  <a:pt x="4287" y="159"/>
                                </a:lnTo>
                                <a:lnTo>
                                  <a:pt x="4354" y="182"/>
                                </a:lnTo>
                                <a:lnTo>
                                  <a:pt x="4420" y="206"/>
                                </a:lnTo>
                                <a:lnTo>
                                  <a:pt x="4485" y="232"/>
                                </a:lnTo>
                                <a:lnTo>
                                  <a:pt x="4549" y="259"/>
                                </a:lnTo>
                                <a:lnTo>
                                  <a:pt x="4613" y="287"/>
                                </a:lnTo>
                                <a:lnTo>
                                  <a:pt x="4677" y="317"/>
                                </a:lnTo>
                                <a:lnTo>
                                  <a:pt x="4739" y="349"/>
                                </a:lnTo>
                                <a:lnTo>
                                  <a:pt x="4801" y="381"/>
                                </a:lnTo>
                                <a:lnTo>
                                  <a:pt x="4862" y="415"/>
                                </a:lnTo>
                                <a:lnTo>
                                  <a:pt x="4923" y="450"/>
                                </a:lnTo>
                                <a:lnTo>
                                  <a:pt x="4982" y="487"/>
                                </a:lnTo>
                                <a:lnTo>
                                  <a:pt x="5041" y="524"/>
                                </a:lnTo>
                                <a:lnTo>
                                  <a:pt x="5099" y="563"/>
                                </a:lnTo>
                                <a:lnTo>
                                  <a:pt x="5156" y="604"/>
                                </a:lnTo>
                                <a:lnTo>
                                  <a:pt x="5212" y="645"/>
                                </a:lnTo>
                                <a:lnTo>
                                  <a:pt x="5268" y="688"/>
                                </a:lnTo>
                                <a:lnTo>
                                  <a:pt x="5322" y="732"/>
                                </a:lnTo>
                                <a:lnTo>
                                  <a:pt x="5376" y="777"/>
                                </a:lnTo>
                                <a:lnTo>
                                  <a:pt x="5428" y="823"/>
                                </a:lnTo>
                                <a:lnTo>
                                  <a:pt x="5480" y="870"/>
                                </a:lnTo>
                                <a:lnTo>
                                  <a:pt x="5531" y="918"/>
                                </a:lnTo>
                                <a:lnTo>
                                  <a:pt x="5581" y="968"/>
                                </a:lnTo>
                                <a:lnTo>
                                  <a:pt x="5630" y="1018"/>
                                </a:lnTo>
                                <a:lnTo>
                                  <a:pt x="5678" y="1070"/>
                                </a:lnTo>
                                <a:lnTo>
                                  <a:pt x="5725" y="1122"/>
                                </a:lnTo>
                                <a:lnTo>
                                  <a:pt x="5770" y="1176"/>
                                </a:lnTo>
                                <a:lnTo>
                                  <a:pt x="5815" y="1231"/>
                                </a:lnTo>
                                <a:lnTo>
                                  <a:pt x="5859" y="1286"/>
                                </a:lnTo>
                                <a:lnTo>
                                  <a:pt x="5901" y="1343"/>
                                </a:lnTo>
                                <a:lnTo>
                                  <a:pt x="5943" y="1400"/>
                                </a:lnTo>
                                <a:lnTo>
                                  <a:pt x="5983" y="1459"/>
                                </a:lnTo>
                                <a:lnTo>
                                  <a:pt x="6023" y="1518"/>
                                </a:lnTo>
                                <a:lnTo>
                                  <a:pt x="6061" y="1578"/>
                                </a:lnTo>
                                <a:lnTo>
                                  <a:pt x="6098" y="1639"/>
                                </a:lnTo>
                                <a:lnTo>
                                  <a:pt x="6134" y="1701"/>
                                </a:lnTo>
                                <a:lnTo>
                                  <a:pt x="6168" y="1764"/>
                                </a:lnTo>
                                <a:lnTo>
                                  <a:pt x="6202" y="1828"/>
                                </a:lnTo>
                                <a:lnTo>
                                  <a:pt x="6234" y="1892"/>
                                </a:lnTo>
                                <a:lnTo>
                                  <a:pt x="6265" y="1957"/>
                                </a:lnTo>
                                <a:lnTo>
                                  <a:pt x="6294" y="2023"/>
                                </a:lnTo>
                                <a:lnTo>
                                  <a:pt x="6323" y="2090"/>
                                </a:lnTo>
                                <a:lnTo>
                                  <a:pt x="6350" y="2157"/>
                                </a:lnTo>
                                <a:lnTo>
                                  <a:pt x="6376" y="2226"/>
                                </a:lnTo>
                                <a:lnTo>
                                  <a:pt x="6400" y="2294"/>
                                </a:lnTo>
                                <a:lnTo>
                                  <a:pt x="6423" y="2364"/>
                                </a:lnTo>
                                <a:lnTo>
                                  <a:pt x="6445" y="2434"/>
                                </a:lnTo>
                                <a:lnTo>
                                  <a:pt x="6465" y="2505"/>
                                </a:lnTo>
                                <a:lnTo>
                                  <a:pt x="6484" y="2577"/>
                                </a:lnTo>
                                <a:lnTo>
                                  <a:pt x="6501" y="2649"/>
                                </a:lnTo>
                                <a:lnTo>
                                  <a:pt x="6518" y="2721"/>
                                </a:lnTo>
                                <a:lnTo>
                                  <a:pt x="6532" y="2795"/>
                                </a:lnTo>
                                <a:lnTo>
                                  <a:pt x="6545" y="2869"/>
                                </a:lnTo>
                                <a:lnTo>
                                  <a:pt x="6557" y="2943"/>
                                </a:lnTo>
                                <a:lnTo>
                                  <a:pt x="6567" y="3018"/>
                                </a:lnTo>
                                <a:lnTo>
                                  <a:pt x="6576" y="3093"/>
                                </a:lnTo>
                                <a:lnTo>
                                  <a:pt x="6583" y="3169"/>
                                </a:lnTo>
                                <a:lnTo>
                                  <a:pt x="6588" y="3245"/>
                                </a:lnTo>
                                <a:lnTo>
                                  <a:pt x="6592" y="3322"/>
                                </a:lnTo>
                                <a:lnTo>
                                  <a:pt x="6595" y="3400"/>
                                </a:lnTo>
                                <a:lnTo>
                                  <a:pt x="6596" y="3477"/>
                                </a:lnTo>
                                <a:lnTo>
                                  <a:pt x="6595" y="3555"/>
                                </a:lnTo>
                                <a:lnTo>
                                  <a:pt x="6592" y="3632"/>
                                </a:lnTo>
                                <a:lnTo>
                                  <a:pt x="6588" y="3709"/>
                                </a:lnTo>
                                <a:lnTo>
                                  <a:pt x="6583" y="3785"/>
                                </a:lnTo>
                                <a:lnTo>
                                  <a:pt x="6576" y="3861"/>
                                </a:lnTo>
                                <a:lnTo>
                                  <a:pt x="6567" y="3937"/>
                                </a:lnTo>
                                <a:lnTo>
                                  <a:pt x="6557" y="4011"/>
                                </a:lnTo>
                                <a:lnTo>
                                  <a:pt x="6545" y="4086"/>
                                </a:lnTo>
                                <a:lnTo>
                                  <a:pt x="6532" y="4160"/>
                                </a:lnTo>
                                <a:lnTo>
                                  <a:pt x="6518" y="4233"/>
                                </a:lnTo>
                                <a:lnTo>
                                  <a:pt x="6501" y="4306"/>
                                </a:lnTo>
                                <a:lnTo>
                                  <a:pt x="6484" y="4378"/>
                                </a:lnTo>
                                <a:lnTo>
                                  <a:pt x="6465" y="4449"/>
                                </a:lnTo>
                                <a:lnTo>
                                  <a:pt x="6445" y="4520"/>
                                </a:lnTo>
                                <a:lnTo>
                                  <a:pt x="6423" y="4590"/>
                                </a:lnTo>
                                <a:lnTo>
                                  <a:pt x="6400" y="4660"/>
                                </a:lnTo>
                                <a:lnTo>
                                  <a:pt x="6376" y="4729"/>
                                </a:lnTo>
                                <a:lnTo>
                                  <a:pt x="6350" y="4797"/>
                                </a:lnTo>
                                <a:lnTo>
                                  <a:pt x="6323" y="4864"/>
                                </a:lnTo>
                                <a:lnTo>
                                  <a:pt x="6294" y="4931"/>
                                </a:lnTo>
                                <a:lnTo>
                                  <a:pt x="6265" y="4997"/>
                                </a:lnTo>
                                <a:lnTo>
                                  <a:pt x="6234" y="5062"/>
                                </a:lnTo>
                                <a:lnTo>
                                  <a:pt x="6202" y="5127"/>
                                </a:lnTo>
                                <a:lnTo>
                                  <a:pt x="6168" y="5190"/>
                                </a:lnTo>
                                <a:lnTo>
                                  <a:pt x="6134" y="5253"/>
                                </a:lnTo>
                                <a:lnTo>
                                  <a:pt x="6098" y="5315"/>
                                </a:lnTo>
                                <a:lnTo>
                                  <a:pt x="6061" y="5376"/>
                                </a:lnTo>
                                <a:lnTo>
                                  <a:pt x="6023" y="5437"/>
                                </a:lnTo>
                                <a:lnTo>
                                  <a:pt x="5983" y="5496"/>
                                </a:lnTo>
                                <a:lnTo>
                                  <a:pt x="5943" y="5554"/>
                                </a:lnTo>
                                <a:lnTo>
                                  <a:pt x="5901" y="5612"/>
                                </a:lnTo>
                                <a:lnTo>
                                  <a:pt x="5859" y="5668"/>
                                </a:lnTo>
                                <a:lnTo>
                                  <a:pt x="5815" y="5724"/>
                                </a:lnTo>
                                <a:lnTo>
                                  <a:pt x="5770" y="5779"/>
                                </a:lnTo>
                                <a:lnTo>
                                  <a:pt x="5725" y="5832"/>
                                </a:lnTo>
                                <a:lnTo>
                                  <a:pt x="5678" y="5885"/>
                                </a:lnTo>
                                <a:lnTo>
                                  <a:pt x="5630" y="5936"/>
                                </a:lnTo>
                                <a:lnTo>
                                  <a:pt x="5581" y="5987"/>
                                </a:lnTo>
                                <a:lnTo>
                                  <a:pt x="5531" y="6036"/>
                                </a:lnTo>
                                <a:lnTo>
                                  <a:pt x="5480" y="6085"/>
                                </a:lnTo>
                                <a:lnTo>
                                  <a:pt x="5428" y="6132"/>
                                </a:lnTo>
                                <a:lnTo>
                                  <a:pt x="5376" y="6178"/>
                                </a:lnTo>
                                <a:lnTo>
                                  <a:pt x="5322" y="6223"/>
                                </a:lnTo>
                                <a:lnTo>
                                  <a:pt x="5268" y="6267"/>
                                </a:lnTo>
                                <a:lnTo>
                                  <a:pt x="5212" y="6309"/>
                                </a:lnTo>
                                <a:lnTo>
                                  <a:pt x="5156" y="6351"/>
                                </a:lnTo>
                                <a:lnTo>
                                  <a:pt x="5099" y="6391"/>
                                </a:lnTo>
                                <a:lnTo>
                                  <a:pt x="5041" y="6430"/>
                                </a:lnTo>
                                <a:lnTo>
                                  <a:pt x="4982" y="6468"/>
                                </a:lnTo>
                                <a:lnTo>
                                  <a:pt x="4923" y="6504"/>
                                </a:lnTo>
                                <a:lnTo>
                                  <a:pt x="4862" y="6539"/>
                                </a:lnTo>
                                <a:lnTo>
                                  <a:pt x="4801" y="6573"/>
                                </a:lnTo>
                                <a:lnTo>
                                  <a:pt x="4739" y="6606"/>
                                </a:lnTo>
                                <a:lnTo>
                                  <a:pt x="4677" y="6637"/>
                                </a:lnTo>
                                <a:lnTo>
                                  <a:pt x="4613" y="6667"/>
                                </a:lnTo>
                                <a:lnTo>
                                  <a:pt x="4549" y="6696"/>
                                </a:lnTo>
                                <a:lnTo>
                                  <a:pt x="4485" y="6723"/>
                                </a:lnTo>
                                <a:lnTo>
                                  <a:pt x="4420" y="6749"/>
                                </a:lnTo>
                                <a:lnTo>
                                  <a:pt x="4354" y="6773"/>
                                </a:lnTo>
                                <a:lnTo>
                                  <a:pt x="4287" y="6796"/>
                                </a:lnTo>
                                <a:lnTo>
                                  <a:pt x="4220" y="6817"/>
                                </a:lnTo>
                                <a:lnTo>
                                  <a:pt x="4152" y="6837"/>
                                </a:lnTo>
                                <a:lnTo>
                                  <a:pt x="4084" y="6856"/>
                                </a:lnTo>
                                <a:lnTo>
                                  <a:pt x="4015" y="6872"/>
                                </a:lnTo>
                                <a:lnTo>
                                  <a:pt x="3945" y="6888"/>
                                </a:lnTo>
                                <a:lnTo>
                                  <a:pt x="3875" y="6902"/>
                                </a:lnTo>
                                <a:lnTo>
                                  <a:pt x="3805" y="6914"/>
                                </a:lnTo>
                                <a:lnTo>
                                  <a:pt x="3734" y="6925"/>
                                </a:lnTo>
                                <a:lnTo>
                                  <a:pt x="3662" y="6934"/>
                                </a:lnTo>
                                <a:lnTo>
                                  <a:pt x="3590" y="6941"/>
                                </a:lnTo>
                                <a:lnTo>
                                  <a:pt x="3518" y="6947"/>
                                </a:lnTo>
                                <a:lnTo>
                                  <a:pt x="3445" y="6951"/>
                                </a:lnTo>
                                <a:lnTo>
                                  <a:pt x="3372" y="6954"/>
                                </a:lnTo>
                                <a:lnTo>
                                  <a:pt x="3298" y="6955"/>
                                </a:lnTo>
                                <a:lnTo>
                                  <a:pt x="3224" y="6954"/>
                                </a:lnTo>
                                <a:lnTo>
                                  <a:pt x="3151" y="6951"/>
                                </a:lnTo>
                                <a:lnTo>
                                  <a:pt x="3078" y="6947"/>
                                </a:lnTo>
                                <a:lnTo>
                                  <a:pt x="3006" y="6941"/>
                                </a:lnTo>
                                <a:lnTo>
                                  <a:pt x="2934" y="6934"/>
                                </a:lnTo>
                                <a:lnTo>
                                  <a:pt x="2862" y="6925"/>
                                </a:lnTo>
                                <a:lnTo>
                                  <a:pt x="2791" y="6914"/>
                                </a:lnTo>
                                <a:lnTo>
                                  <a:pt x="2721" y="6902"/>
                                </a:lnTo>
                                <a:lnTo>
                                  <a:pt x="2651" y="6888"/>
                                </a:lnTo>
                                <a:lnTo>
                                  <a:pt x="2581" y="6872"/>
                                </a:lnTo>
                                <a:lnTo>
                                  <a:pt x="2512" y="6856"/>
                                </a:lnTo>
                                <a:lnTo>
                                  <a:pt x="2444" y="6837"/>
                                </a:lnTo>
                                <a:lnTo>
                                  <a:pt x="2376" y="6817"/>
                                </a:lnTo>
                                <a:lnTo>
                                  <a:pt x="2309" y="6796"/>
                                </a:lnTo>
                                <a:lnTo>
                                  <a:pt x="2242" y="6773"/>
                                </a:lnTo>
                                <a:lnTo>
                                  <a:pt x="2176" y="6749"/>
                                </a:lnTo>
                                <a:lnTo>
                                  <a:pt x="2111" y="6723"/>
                                </a:lnTo>
                                <a:lnTo>
                                  <a:pt x="2047" y="6696"/>
                                </a:lnTo>
                                <a:lnTo>
                                  <a:pt x="1983" y="6667"/>
                                </a:lnTo>
                                <a:lnTo>
                                  <a:pt x="1919" y="6637"/>
                                </a:lnTo>
                                <a:lnTo>
                                  <a:pt x="1857" y="6606"/>
                                </a:lnTo>
                                <a:lnTo>
                                  <a:pt x="1795" y="6573"/>
                                </a:lnTo>
                                <a:lnTo>
                                  <a:pt x="1734" y="6539"/>
                                </a:lnTo>
                                <a:lnTo>
                                  <a:pt x="1673" y="6504"/>
                                </a:lnTo>
                                <a:lnTo>
                                  <a:pt x="1614" y="6468"/>
                                </a:lnTo>
                                <a:lnTo>
                                  <a:pt x="1555" y="6430"/>
                                </a:lnTo>
                                <a:lnTo>
                                  <a:pt x="1497" y="6391"/>
                                </a:lnTo>
                                <a:lnTo>
                                  <a:pt x="1440" y="6351"/>
                                </a:lnTo>
                                <a:lnTo>
                                  <a:pt x="1384" y="6309"/>
                                </a:lnTo>
                                <a:lnTo>
                                  <a:pt x="1328" y="6267"/>
                                </a:lnTo>
                                <a:lnTo>
                                  <a:pt x="1274" y="6223"/>
                                </a:lnTo>
                                <a:lnTo>
                                  <a:pt x="1220" y="6178"/>
                                </a:lnTo>
                                <a:lnTo>
                                  <a:pt x="1168" y="6132"/>
                                </a:lnTo>
                                <a:lnTo>
                                  <a:pt x="1116" y="6085"/>
                                </a:lnTo>
                                <a:lnTo>
                                  <a:pt x="1065" y="6036"/>
                                </a:lnTo>
                                <a:lnTo>
                                  <a:pt x="1015" y="5987"/>
                                </a:lnTo>
                                <a:lnTo>
                                  <a:pt x="966" y="5936"/>
                                </a:lnTo>
                                <a:lnTo>
                                  <a:pt x="918" y="5885"/>
                                </a:lnTo>
                                <a:lnTo>
                                  <a:pt x="871" y="5832"/>
                                </a:lnTo>
                                <a:lnTo>
                                  <a:pt x="826" y="5779"/>
                                </a:lnTo>
                                <a:lnTo>
                                  <a:pt x="781" y="5724"/>
                                </a:lnTo>
                                <a:lnTo>
                                  <a:pt x="737" y="5668"/>
                                </a:lnTo>
                                <a:lnTo>
                                  <a:pt x="695" y="5612"/>
                                </a:lnTo>
                                <a:lnTo>
                                  <a:pt x="653" y="5554"/>
                                </a:lnTo>
                                <a:lnTo>
                                  <a:pt x="613" y="5496"/>
                                </a:lnTo>
                                <a:lnTo>
                                  <a:pt x="573" y="5437"/>
                                </a:lnTo>
                                <a:lnTo>
                                  <a:pt x="535" y="5376"/>
                                </a:lnTo>
                                <a:lnTo>
                                  <a:pt x="498" y="5315"/>
                                </a:lnTo>
                                <a:lnTo>
                                  <a:pt x="462" y="5253"/>
                                </a:lnTo>
                                <a:lnTo>
                                  <a:pt x="428" y="5190"/>
                                </a:lnTo>
                                <a:lnTo>
                                  <a:pt x="394" y="5127"/>
                                </a:lnTo>
                                <a:lnTo>
                                  <a:pt x="362" y="5062"/>
                                </a:lnTo>
                                <a:lnTo>
                                  <a:pt x="331" y="4997"/>
                                </a:lnTo>
                                <a:lnTo>
                                  <a:pt x="302" y="4931"/>
                                </a:lnTo>
                                <a:lnTo>
                                  <a:pt x="273" y="4864"/>
                                </a:lnTo>
                                <a:lnTo>
                                  <a:pt x="246" y="4797"/>
                                </a:lnTo>
                                <a:lnTo>
                                  <a:pt x="220" y="4729"/>
                                </a:lnTo>
                                <a:lnTo>
                                  <a:pt x="196" y="4660"/>
                                </a:lnTo>
                                <a:lnTo>
                                  <a:pt x="173" y="4590"/>
                                </a:lnTo>
                                <a:lnTo>
                                  <a:pt x="151" y="4520"/>
                                </a:lnTo>
                                <a:lnTo>
                                  <a:pt x="131" y="4449"/>
                                </a:lnTo>
                                <a:lnTo>
                                  <a:pt x="112" y="4378"/>
                                </a:lnTo>
                                <a:lnTo>
                                  <a:pt x="95" y="4306"/>
                                </a:lnTo>
                                <a:lnTo>
                                  <a:pt x="78" y="4233"/>
                                </a:lnTo>
                                <a:lnTo>
                                  <a:pt x="64" y="4160"/>
                                </a:lnTo>
                                <a:lnTo>
                                  <a:pt x="51" y="4086"/>
                                </a:lnTo>
                                <a:lnTo>
                                  <a:pt x="39" y="4011"/>
                                </a:lnTo>
                                <a:lnTo>
                                  <a:pt x="29" y="3937"/>
                                </a:lnTo>
                                <a:lnTo>
                                  <a:pt x="20" y="3861"/>
                                </a:lnTo>
                                <a:lnTo>
                                  <a:pt x="13" y="3785"/>
                                </a:lnTo>
                                <a:lnTo>
                                  <a:pt x="8" y="3709"/>
                                </a:lnTo>
                                <a:lnTo>
                                  <a:pt x="4" y="3632"/>
                                </a:lnTo>
                                <a:lnTo>
                                  <a:pt x="1" y="3555"/>
                                </a:lnTo>
                                <a:lnTo>
                                  <a:pt x="0" y="347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1F5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utoShape 12"/>
                        <wps:cNvSpPr>
                          <a:spLocks/>
                        </wps:cNvSpPr>
                        <wps:spPr bwMode="auto">
                          <a:xfrm>
                            <a:off x="6986" y="266"/>
                            <a:ext cx="6596" cy="6956"/>
                          </a:xfrm>
                          <a:custGeom>
                            <a:avLst/>
                            <a:gdLst>
                              <a:gd name="T0" fmla="+- 0 10284 6986"/>
                              <a:gd name="T1" fmla="*/ T0 w 6596"/>
                              <a:gd name="T2" fmla="+- 0 266 266"/>
                              <a:gd name="T3" fmla="*/ 266 h 6956"/>
                              <a:gd name="T4" fmla="+- 0 10284 6986"/>
                              <a:gd name="T5" fmla="*/ T4 w 6596"/>
                              <a:gd name="T6" fmla="+- 0 7222 266"/>
                              <a:gd name="T7" fmla="*/ 7222 h 6956"/>
                              <a:gd name="T8" fmla="+- 0 6986 6986"/>
                              <a:gd name="T9" fmla="*/ T8 w 6596"/>
                              <a:gd name="T10" fmla="+- 0 3743 266"/>
                              <a:gd name="T11" fmla="*/ 3743 h 6956"/>
                              <a:gd name="T12" fmla="+- 0 13582 6986"/>
                              <a:gd name="T13" fmla="*/ T12 w 6596"/>
                              <a:gd name="T14" fmla="+- 0 3743 266"/>
                              <a:gd name="T15" fmla="*/ 3743 h 69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6596" h="6956">
                                <a:moveTo>
                                  <a:pt x="3298" y="0"/>
                                </a:moveTo>
                                <a:lnTo>
                                  <a:pt x="3298" y="6956"/>
                                </a:lnTo>
                                <a:moveTo>
                                  <a:pt x="0" y="3477"/>
                                </a:moveTo>
                                <a:lnTo>
                                  <a:pt x="6596" y="3477"/>
                                </a:lnTo>
                              </a:path>
                            </a:pathLst>
                          </a:custGeom>
                          <a:noFill/>
                          <a:ln w="762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1"/>
                        <wps:cNvSpPr>
                          <a:spLocks/>
                        </wps:cNvSpPr>
                        <wps:spPr bwMode="auto">
                          <a:xfrm>
                            <a:off x="12395" y="1126"/>
                            <a:ext cx="470" cy="480"/>
                          </a:xfrm>
                          <a:custGeom>
                            <a:avLst/>
                            <a:gdLst>
                              <a:gd name="T0" fmla="+- 0 12521 12395"/>
                              <a:gd name="T1" fmla="*/ T0 w 470"/>
                              <a:gd name="T2" fmla="+- 0 1126 1126"/>
                              <a:gd name="T3" fmla="*/ 1126 h 480"/>
                              <a:gd name="T4" fmla="+- 0 12395 12395"/>
                              <a:gd name="T5" fmla="*/ T4 w 470"/>
                              <a:gd name="T6" fmla="+- 0 1246 1126"/>
                              <a:gd name="T7" fmla="*/ 1246 h 480"/>
                              <a:gd name="T8" fmla="+- 0 12676 12395"/>
                              <a:gd name="T9" fmla="*/ T8 w 470"/>
                              <a:gd name="T10" fmla="+- 0 1540 1126"/>
                              <a:gd name="T11" fmla="*/ 1540 h 480"/>
                              <a:gd name="T12" fmla="+- 0 12613 12395"/>
                              <a:gd name="T13" fmla="*/ T12 w 470"/>
                              <a:gd name="T14" fmla="+- 0 1601 1126"/>
                              <a:gd name="T15" fmla="*/ 1601 h 480"/>
                              <a:gd name="T16" fmla="+- 0 12859 12395"/>
                              <a:gd name="T17" fmla="*/ T16 w 470"/>
                              <a:gd name="T18" fmla="+- 0 1606 1126"/>
                              <a:gd name="T19" fmla="*/ 1606 h 480"/>
                              <a:gd name="T20" fmla="+- 0 12865 12395"/>
                              <a:gd name="T21" fmla="*/ T20 w 470"/>
                              <a:gd name="T22" fmla="+- 0 1360 1126"/>
                              <a:gd name="T23" fmla="*/ 1360 h 480"/>
                              <a:gd name="T24" fmla="+- 0 12802 12395"/>
                              <a:gd name="T25" fmla="*/ T24 w 470"/>
                              <a:gd name="T26" fmla="+- 0 1420 1126"/>
                              <a:gd name="T27" fmla="*/ 1420 h 480"/>
                              <a:gd name="T28" fmla="+- 0 12521 12395"/>
                              <a:gd name="T29" fmla="*/ T28 w 470"/>
                              <a:gd name="T30" fmla="+- 0 1126 1126"/>
                              <a:gd name="T31" fmla="*/ 1126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0" h="480">
                                <a:moveTo>
                                  <a:pt x="126" y="0"/>
                                </a:moveTo>
                                <a:lnTo>
                                  <a:pt x="0" y="120"/>
                                </a:lnTo>
                                <a:lnTo>
                                  <a:pt x="281" y="414"/>
                                </a:lnTo>
                                <a:lnTo>
                                  <a:pt x="218" y="475"/>
                                </a:lnTo>
                                <a:lnTo>
                                  <a:pt x="464" y="480"/>
                                </a:lnTo>
                                <a:lnTo>
                                  <a:pt x="470" y="234"/>
                                </a:lnTo>
                                <a:lnTo>
                                  <a:pt x="407" y="294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0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0"/>
                        <wps:cNvSpPr>
                          <a:spLocks/>
                        </wps:cNvSpPr>
                        <wps:spPr bwMode="auto">
                          <a:xfrm>
                            <a:off x="12395" y="1126"/>
                            <a:ext cx="470" cy="480"/>
                          </a:xfrm>
                          <a:custGeom>
                            <a:avLst/>
                            <a:gdLst>
                              <a:gd name="T0" fmla="+- 0 12521 12395"/>
                              <a:gd name="T1" fmla="*/ T0 w 470"/>
                              <a:gd name="T2" fmla="+- 0 1126 1126"/>
                              <a:gd name="T3" fmla="*/ 1126 h 480"/>
                              <a:gd name="T4" fmla="+- 0 12802 12395"/>
                              <a:gd name="T5" fmla="*/ T4 w 470"/>
                              <a:gd name="T6" fmla="+- 0 1420 1126"/>
                              <a:gd name="T7" fmla="*/ 1420 h 480"/>
                              <a:gd name="T8" fmla="+- 0 12865 12395"/>
                              <a:gd name="T9" fmla="*/ T8 w 470"/>
                              <a:gd name="T10" fmla="+- 0 1360 1126"/>
                              <a:gd name="T11" fmla="*/ 1360 h 480"/>
                              <a:gd name="T12" fmla="+- 0 12859 12395"/>
                              <a:gd name="T13" fmla="*/ T12 w 470"/>
                              <a:gd name="T14" fmla="+- 0 1606 1126"/>
                              <a:gd name="T15" fmla="*/ 1606 h 480"/>
                              <a:gd name="T16" fmla="+- 0 12613 12395"/>
                              <a:gd name="T17" fmla="*/ T16 w 470"/>
                              <a:gd name="T18" fmla="+- 0 1601 1126"/>
                              <a:gd name="T19" fmla="*/ 1601 h 480"/>
                              <a:gd name="T20" fmla="+- 0 12676 12395"/>
                              <a:gd name="T21" fmla="*/ T20 w 470"/>
                              <a:gd name="T22" fmla="+- 0 1540 1126"/>
                              <a:gd name="T23" fmla="*/ 1540 h 480"/>
                              <a:gd name="T24" fmla="+- 0 12395 12395"/>
                              <a:gd name="T25" fmla="*/ T24 w 470"/>
                              <a:gd name="T26" fmla="+- 0 1246 1126"/>
                              <a:gd name="T27" fmla="*/ 1246 h 480"/>
                              <a:gd name="T28" fmla="+- 0 12521 12395"/>
                              <a:gd name="T29" fmla="*/ T28 w 470"/>
                              <a:gd name="T30" fmla="+- 0 1126 1126"/>
                              <a:gd name="T31" fmla="*/ 1126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0" h="480">
                                <a:moveTo>
                                  <a:pt x="126" y="0"/>
                                </a:moveTo>
                                <a:lnTo>
                                  <a:pt x="407" y="294"/>
                                </a:lnTo>
                                <a:lnTo>
                                  <a:pt x="470" y="234"/>
                                </a:lnTo>
                                <a:lnTo>
                                  <a:pt x="464" y="480"/>
                                </a:lnTo>
                                <a:lnTo>
                                  <a:pt x="218" y="475"/>
                                </a:lnTo>
                                <a:lnTo>
                                  <a:pt x="281" y="414"/>
                                </a:lnTo>
                                <a:lnTo>
                                  <a:pt x="0" y="120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D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9"/>
                        <wps:cNvSpPr>
                          <a:spLocks/>
                        </wps:cNvSpPr>
                        <wps:spPr bwMode="auto">
                          <a:xfrm>
                            <a:off x="12424" y="5938"/>
                            <a:ext cx="506" cy="459"/>
                          </a:xfrm>
                          <a:custGeom>
                            <a:avLst/>
                            <a:gdLst>
                              <a:gd name="T0" fmla="+- 0 12821 12424"/>
                              <a:gd name="T1" fmla="*/ T0 w 506"/>
                              <a:gd name="T2" fmla="+- 0 5938 5938"/>
                              <a:gd name="T3" fmla="*/ 5938 h 459"/>
                              <a:gd name="T4" fmla="+- 0 12504 12424"/>
                              <a:gd name="T5" fmla="*/ T4 w 506"/>
                              <a:gd name="T6" fmla="+- 0 6194 5938"/>
                              <a:gd name="T7" fmla="*/ 6194 h 459"/>
                              <a:gd name="T8" fmla="+- 0 12450 12424"/>
                              <a:gd name="T9" fmla="*/ T8 w 506"/>
                              <a:gd name="T10" fmla="+- 0 6126 5938"/>
                              <a:gd name="T11" fmla="*/ 6126 h 459"/>
                              <a:gd name="T12" fmla="+- 0 12424 12424"/>
                              <a:gd name="T13" fmla="*/ T12 w 506"/>
                              <a:gd name="T14" fmla="+- 0 6371 5938"/>
                              <a:gd name="T15" fmla="*/ 6371 h 459"/>
                              <a:gd name="T16" fmla="+- 0 12668 12424"/>
                              <a:gd name="T17" fmla="*/ T16 w 506"/>
                              <a:gd name="T18" fmla="+- 0 6397 5938"/>
                              <a:gd name="T19" fmla="*/ 6397 h 459"/>
                              <a:gd name="T20" fmla="+- 0 12614 12424"/>
                              <a:gd name="T21" fmla="*/ T20 w 506"/>
                              <a:gd name="T22" fmla="+- 0 6329 5938"/>
                              <a:gd name="T23" fmla="*/ 6329 h 459"/>
                              <a:gd name="T24" fmla="+- 0 12930 12424"/>
                              <a:gd name="T25" fmla="*/ T24 w 506"/>
                              <a:gd name="T26" fmla="+- 0 6073 5938"/>
                              <a:gd name="T27" fmla="*/ 6073 h 459"/>
                              <a:gd name="T28" fmla="+- 0 12821 12424"/>
                              <a:gd name="T29" fmla="*/ T28 w 506"/>
                              <a:gd name="T30" fmla="+- 0 5938 5938"/>
                              <a:gd name="T31" fmla="*/ 5938 h 4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6" h="459">
                                <a:moveTo>
                                  <a:pt x="397" y="0"/>
                                </a:moveTo>
                                <a:lnTo>
                                  <a:pt x="80" y="256"/>
                                </a:lnTo>
                                <a:lnTo>
                                  <a:pt x="26" y="188"/>
                                </a:lnTo>
                                <a:lnTo>
                                  <a:pt x="0" y="433"/>
                                </a:lnTo>
                                <a:lnTo>
                                  <a:pt x="244" y="459"/>
                                </a:lnTo>
                                <a:lnTo>
                                  <a:pt x="190" y="391"/>
                                </a:lnTo>
                                <a:lnTo>
                                  <a:pt x="506" y="135"/>
                                </a:lnTo>
                                <a:lnTo>
                                  <a:pt x="3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0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8"/>
                        <wps:cNvSpPr>
                          <a:spLocks/>
                        </wps:cNvSpPr>
                        <wps:spPr bwMode="auto">
                          <a:xfrm>
                            <a:off x="12424" y="5938"/>
                            <a:ext cx="506" cy="459"/>
                          </a:xfrm>
                          <a:custGeom>
                            <a:avLst/>
                            <a:gdLst>
                              <a:gd name="T0" fmla="+- 0 12930 12424"/>
                              <a:gd name="T1" fmla="*/ T0 w 506"/>
                              <a:gd name="T2" fmla="+- 0 6073 5938"/>
                              <a:gd name="T3" fmla="*/ 6073 h 459"/>
                              <a:gd name="T4" fmla="+- 0 12614 12424"/>
                              <a:gd name="T5" fmla="*/ T4 w 506"/>
                              <a:gd name="T6" fmla="+- 0 6329 5938"/>
                              <a:gd name="T7" fmla="*/ 6329 h 459"/>
                              <a:gd name="T8" fmla="+- 0 12668 12424"/>
                              <a:gd name="T9" fmla="*/ T8 w 506"/>
                              <a:gd name="T10" fmla="+- 0 6397 5938"/>
                              <a:gd name="T11" fmla="*/ 6397 h 459"/>
                              <a:gd name="T12" fmla="+- 0 12424 12424"/>
                              <a:gd name="T13" fmla="*/ T12 w 506"/>
                              <a:gd name="T14" fmla="+- 0 6371 5938"/>
                              <a:gd name="T15" fmla="*/ 6371 h 459"/>
                              <a:gd name="T16" fmla="+- 0 12450 12424"/>
                              <a:gd name="T17" fmla="*/ T16 w 506"/>
                              <a:gd name="T18" fmla="+- 0 6126 5938"/>
                              <a:gd name="T19" fmla="*/ 6126 h 459"/>
                              <a:gd name="T20" fmla="+- 0 12504 12424"/>
                              <a:gd name="T21" fmla="*/ T20 w 506"/>
                              <a:gd name="T22" fmla="+- 0 6194 5938"/>
                              <a:gd name="T23" fmla="*/ 6194 h 459"/>
                              <a:gd name="T24" fmla="+- 0 12821 12424"/>
                              <a:gd name="T25" fmla="*/ T24 w 506"/>
                              <a:gd name="T26" fmla="+- 0 5938 5938"/>
                              <a:gd name="T27" fmla="*/ 5938 h 459"/>
                              <a:gd name="T28" fmla="+- 0 12930 12424"/>
                              <a:gd name="T29" fmla="*/ T28 w 506"/>
                              <a:gd name="T30" fmla="+- 0 6073 5938"/>
                              <a:gd name="T31" fmla="*/ 6073 h 4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6" h="459">
                                <a:moveTo>
                                  <a:pt x="506" y="135"/>
                                </a:moveTo>
                                <a:lnTo>
                                  <a:pt x="190" y="391"/>
                                </a:lnTo>
                                <a:lnTo>
                                  <a:pt x="244" y="459"/>
                                </a:lnTo>
                                <a:lnTo>
                                  <a:pt x="0" y="433"/>
                                </a:lnTo>
                                <a:lnTo>
                                  <a:pt x="26" y="188"/>
                                </a:lnTo>
                                <a:lnTo>
                                  <a:pt x="80" y="256"/>
                                </a:lnTo>
                                <a:lnTo>
                                  <a:pt x="397" y="0"/>
                                </a:lnTo>
                                <a:lnTo>
                                  <a:pt x="506" y="1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D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7"/>
                        <wps:cNvSpPr>
                          <a:spLocks/>
                        </wps:cNvSpPr>
                        <wps:spPr bwMode="auto">
                          <a:xfrm>
                            <a:off x="7644" y="5925"/>
                            <a:ext cx="476" cy="472"/>
                          </a:xfrm>
                          <a:custGeom>
                            <a:avLst/>
                            <a:gdLst>
                              <a:gd name="T0" fmla="+- 0 7890 7644"/>
                              <a:gd name="T1" fmla="*/ T0 w 476"/>
                              <a:gd name="T2" fmla="+- 0 5925 5925"/>
                              <a:gd name="T3" fmla="*/ 5925 h 472"/>
                              <a:gd name="T4" fmla="+- 0 7644 7644"/>
                              <a:gd name="T5" fmla="*/ T4 w 476"/>
                              <a:gd name="T6" fmla="+- 0 5928 5925"/>
                              <a:gd name="T7" fmla="*/ 5928 h 472"/>
                              <a:gd name="T8" fmla="+- 0 7647 7644"/>
                              <a:gd name="T9" fmla="*/ T8 w 476"/>
                              <a:gd name="T10" fmla="+- 0 6174 5925"/>
                              <a:gd name="T11" fmla="*/ 6174 h 472"/>
                              <a:gd name="T12" fmla="+- 0 7708 7644"/>
                              <a:gd name="T13" fmla="*/ T12 w 476"/>
                              <a:gd name="T14" fmla="+- 0 6112 5925"/>
                              <a:gd name="T15" fmla="*/ 6112 h 472"/>
                              <a:gd name="T16" fmla="+- 0 7999 7644"/>
                              <a:gd name="T17" fmla="*/ T16 w 476"/>
                              <a:gd name="T18" fmla="+- 0 6397 5925"/>
                              <a:gd name="T19" fmla="*/ 6397 h 472"/>
                              <a:gd name="T20" fmla="+- 0 8120 7644"/>
                              <a:gd name="T21" fmla="*/ T20 w 476"/>
                              <a:gd name="T22" fmla="+- 0 6273 5925"/>
                              <a:gd name="T23" fmla="*/ 6273 h 472"/>
                              <a:gd name="T24" fmla="+- 0 7829 7644"/>
                              <a:gd name="T25" fmla="*/ T24 w 476"/>
                              <a:gd name="T26" fmla="+- 0 5988 5925"/>
                              <a:gd name="T27" fmla="*/ 5988 h 472"/>
                              <a:gd name="T28" fmla="+- 0 7890 7644"/>
                              <a:gd name="T29" fmla="*/ T28 w 476"/>
                              <a:gd name="T30" fmla="+- 0 5925 5925"/>
                              <a:gd name="T31" fmla="*/ 5925 h 4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6" h="472">
                                <a:moveTo>
                                  <a:pt x="246" y="0"/>
                                </a:moveTo>
                                <a:lnTo>
                                  <a:pt x="0" y="3"/>
                                </a:lnTo>
                                <a:lnTo>
                                  <a:pt x="3" y="249"/>
                                </a:lnTo>
                                <a:lnTo>
                                  <a:pt x="64" y="187"/>
                                </a:lnTo>
                                <a:lnTo>
                                  <a:pt x="355" y="472"/>
                                </a:lnTo>
                                <a:lnTo>
                                  <a:pt x="476" y="348"/>
                                </a:lnTo>
                                <a:lnTo>
                                  <a:pt x="185" y="63"/>
                                </a:lnTo>
                                <a:lnTo>
                                  <a:pt x="2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0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6"/>
                        <wps:cNvSpPr>
                          <a:spLocks/>
                        </wps:cNvSpPr>
                        <wps:spPr bwMode="auto">
                          <a:xfrm>
                            <a:off x="7644" y="5925"/>
                            <a:ext cx="476" cy="472"/>
                          </a:xfrm>
                          <a:custGeom>
                            <a:avLst/>
                            <a:gdLst>
                              <a:gd name="T0" fmla="+- 0 7999 7644"/>
                              <a:gd name="T1" fmla="*/ T0 w 476"/>
                              <a:gd name="T2" fmla="+- 0 6397 5925"/>
                              <a:gd name="T3" fmla="*/ 6397 h 472"/>
                              <a:gd name="T4" fmla="+- 0 7708 7644"/>
                              <a:gd name="T5" fmla="*/ T4 w 476"/>
                              <a:gd name="T6" fmla="+- 0 6112 5925"/>
                              <a:gd name="T7" fmla="*/ 6112 h 472"/>
                              <a:gd name="T8" fmla="+- 0 7647 7644"/>
                              <a:gd name="T9" fmla="*/ T8 w 476"/>
                              <a:gd name="T10" fmla="+- 0 6174 5925"/>
                              <a:gd name="T11" fmla="*/ 6174 h 472"/>
                              <a:gd name="T12" fmla="+- 0 7644 7644"/>
                              <a:gd name="T13" fmla="*/ T12 w 476"/>
                              <a:gd name="T14" fmla="+- 0 5928 5925"/>
                              <a:gd name="T15" fmla="*/ 5928 h 472"/>
                              <a:gd name="T16" fmla="+- 0 7890 7644"/>
                              <a:gd name="T17" fmla="*/ T16 w 476"/>
                              <a:gd name="T18" fmla="+- 0 5925 5925"/>
                              <a:gd name="T19" fmla="*/ 5925 h 472"/>
                              <a:gd name="T20" fmla="+- 0 7829 7644"/>
                              <a:gd name="T21" fmla="*/ T20 w 476"/>
                              <a:gd name="T22" fmla="+- 0 5988 5925"/>
                              <a:gd name="T23" fmla="*/ 5988 h 472"/>
                              <a:gd name="T24" fmla="+- 0 8120 7644"/>
                              <a:gd name="T25" fmla="*/ T24 w 476"/>
                              <a:gd name="T26" fmla="+- 0 6273 5925"/>
                              <a:gd name="T27" fmla="*/ 6273 h 472"/>
                              <a:gd name="T28" fmla="+- 0 7999 7644"/>
                              <a:gd name="T29" fmla="*/ T28 w 476"/>
                              <a:gd name="T30" fmla="+- 0 6397 5925"/>
                              <a:gd name="T31" fmla="*/ 6397 h 4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6" h="472">
                                <a:moveTo>
                                  <a:pt x="355" y="472"/>
                                </a:moveTo>
                                <a:lnTo>
                                  <a:pt x="64" y="187"/>
                                </a:lnTo>
                                <a:lnTo>
                                  <a:pt x="3" y="249"/>
                                </a:lnTo>
                                <a:lnTo>
                                  <a:pt x="0" y="3"/>
                                </a:lnTo>
                                <a:lnTo>
                                  <a:pt x="246" y="0"/>
                                </a:lnTo>
                                <a:lnTo>
                                  <a:pt x="185" y="63"/>
                                </a:lnTo>
                                <a:lnTo>
                                  <a:pt x="476" y="348"/>
                                </a:lnTo>
                                <a:lnTo>
                                  <a:pt x="355" y="4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D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5"/>
                        <wps:cNvSpPr>
                          <a:spLocks/>
                        </wps:cNvSpPr>
                        <wps:spPr bwMode="auto">
                          <a:xfrm>
                            <a:off x="7933" y="895"/>
                            <a:ext cx="457" cy="511"/>
                          </a:xfrm>
                          <a:custGeom>
                            <a:avLst/>
                            <a:gdLst>
                              <a:gd name="T0" fmla="+- 0 8361 7933"/>
                              <a:gd name="T1" fmla="*/ T0 w 457"/>
                              <a:gd name="T2" fmla="+- 0 895 895"/>
                              <a:gd name="T3" fmla="*/ 895 h 511"/>
                              <a:gd name="T4" fmla="+- 0 8116 7933"/>
                              <a:gd name="T5" fmla="*/ T4 w 457"/>
                              <a:gd name="T6" fmla="+- 0 925 895"/>
                              <a:gd name="T7" fmla="*/ 925 h 511"/>
                              <a:gd name="T8" fmla="+- 0 8185 7933"/>
                              <a:gd name="T9" fmla="*/ T8 w 457"/>
                              <a:gd name="T10" fmla="+- 0 978 895"/>
                              <a:gd name="T11" fmla="*/ 978 h 511"/>
                              <a:gd name="T12" fmla="+- 0 7933 7933"/>
                              <a:gd name="T13" fmla="*/ T12 w 457"/>
                              <a:gd name="T14" fmla="+- 0 1299 895"/>
                              <a:gd name="T15" fmla="*/ 1299 h 511"/>
                              <a:gd name="T16" fmla="+- 0 8070 7933"/>
                              <a:gd name="T17" fmla="*/ T16 w 457"/>
                              <a:gd name="T18" fmla="+- 0 1406 895"/>
                              <a:gd name="T19" fmla="*/ 1406 h 511"/>
                              <a:gd name="T20" fmla="+- 0 8322 7933"/>
                              <a:gd name="T21" fmla="*/ T20 w 457"/>
                              <a:gd name="T22" fmla="+- 0 1086 895"/>
                              <a:gd name="T23" fmla="*/ 1086 h 511"/>
                              <a:gd name="T24" fmla="+- 0 8390 7933"/>
                              <a:gd name="T25" fmla="*/ T24 w 457"/>
                              <a:gd name="T26" fmla="+- 0 1140 895"/>
                              <a:gd name="T27" fmla="*/ 1140 h 511"/>
                              <a:gd name="T28" fmla="+- 0 8361 7933"/>
                              <a:gd name="T29" fmla="*/ T28 w 457"/>
                              <a:gd name="T30" fmla="+- 0 895 895"/>
                              <a:gd name="T31" fmla="*/ 895 h 5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57" h="511">
                                <a:moveTo>
                                  <a:pt x="428" y="0"/>
                                </a:moveTo>
                                <a:lnTo>
                                  <a:pt x="183" y="30"/>
                                </a:lnTo>
                                <a:lnTo>
                                  <a:pt x="252" y="83"/>
                                </a:lnTo>
                                <a:lnTo>
                                  <a:pt x="0" y="404"/>
                                </a:lnTo>
                                <a:lnTo>
                                  <a:pt x="137" y="511"/>
                                </a:lnTo>
                                <a:lnTo>
                                  <a:pt x="389" y="191"/>
                                </a:lnTo>
                                <a:lnTo>
                                  <a:pt x="457" y="245"/>
                                </a:lnTo>
                                <a:lnTo>
                                  <a:pt x="4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0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4"/>
                        <wps:cNvSpPr>
                          <a:spLocks/>
                        </wps:cNvSpPr>
                        <wps:spPr bwMode="auto">
                          <a:xfrm>
                            <a:off x="7933" y="895"/>
                            <a:ext cx="457" cy="511"/>
                          </a:xfrm>
                          <a:custGeom>
                            <a:avLst/>
                            <a:gdLst>
                              <a:gd name="T0" fmla="+- 0 7933 7933"/>
                              <a:gd name="T1" fmla="*/ T0 w 457"/>
                              <a:gd name="T2" fmla="+- 0 1299 895"/>
                              <a:gd name="T3" fmla="*/ 1299 h 511"/>
                              <a:gd name="T4" fmla="+- 0 8185 7933"/>
                              <a:gd name="T5" fmla="*/ T4 w 457"/>
                              <a:gd name="T6" fmla="+- 0 978 895"/>
                              <a:gd name="T7" fmla="*/ 978 h 511"/>
                              <a:gd name="T8" fmla="+- 0 8116 7933"/>
                              <a:gd name="T9" fmla="*/ T8 w 457"/>
                              <a:gd name="T10" fmla="+- 0 925 895"/>
                              <a:gd name="T11" fmla="*/ 925 h 511"/>
                              <a:gd name="T12" fmla="+- 0 8361 7933"/>
                              <a:gd name="T13" fmla="*/ T12 w 457"/>
                              <a:gd name="T14" fmla="+- 0 895 895"/>
                              <a:gd name="T15" fmla="*/ 895 h 511"/>
                              <a:gd name="T16" fmla="+- 0 8390 7933"/>
                              <a:gd name="T17" fmla="*/ T16 w 457"/>
                              <a:gd name="T18" fmla="+- 0 1140 895"/>
                              <a:gd name="T19" fmla="*/ 1140 h 511"/>
                              <a:gd name="T20" fmla="+- 0 8322 7933"/>
                              <a:gd name="T21" fmla="*/ T20 w 457"/>
                              <a:gd name="T22" fmla="+- 0 1086 895"/>
                              <a:gd name="T23" fmla="*/ 1086 h 511"/>
                              <a:gd name="T24" fmla="+- 0 8070 7933"/>
                              <a:gd name="T25" fmla="*/ T24 w 457"/>
                              <a:gd name="T26" fmla="+- 0 1406 895"/>
                              <a:gd name="T27" fmla="*/ 1406 h 511"/>
                              <a:gd name="T28" fmla="+- 0 7933 7933"/>
                              <a:gd name="T29" fmla="*/ T28 w 457"/>
                              <a:gd name="T30" fmla="+- 0 1299 895"/>
                              <a:gd name="T31" fmla="*/ 1299 h 5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57" h="511">
                                <a:moveTo>
                                  <a:pt x="0" y="404"/>
                                </a:moveTo>
                                <a:lnTo>
                                  <a:pt x="252" y="83"/>
                                </a:lnTo>
                                <a:lnTo>
                                  <a:pt x="183" y="30"/>
                                </a:lnTo>
                                <a:lnTo>
                                  <a:pt x="428" y="0"/>
                                </a:lnTo>
                                <a:lnTo>
                                  <a:pt x="457" y="245"/>
                                </a:lnTo>
                                <a:lnTo>
                                  <a:pt x="389" y="191"/>
                                </a:lnTo>
                                <a:lnTo>
                                  <a:pt x="137" y="511"/>
                                </a:lnTo>
                                <a:lnTo>
                                  <a:pt x="0" y="40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D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4631" y="2041"/>
                            <a:ext cx="4150" cy="3495"/>
                          </a:xfrm>
                          <a:prstGeom prst="rect">
                            <a:avLst/>
                          </a:prstGeom>
                          <a:solidFill>
                            <a:srgbClr val="C7C7C7"/>
                          </a:solidFill>
                          <a:ln w="31750">
                            <a:solidFill>
                              <a:srgbClr val="7D5F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76726E1" w14:textId="77777777" w:rsidR="004D227C" w:rsidRDefault="004D227C">
                              <w:pPr>
                                <w:spacing w:before="6"/>
                                <w:rPr>
                                  <w:rFonts w:ascii="Calibri"/>
                                  <w:sz w:val="52"/>
                                </w:rPr>
                              </w:pPr>
                            </w:p>
                            <w:p w14:paraId="0B4B52B1" w14:textId="77777777" w:rsidR="004D227C" w:rsidRDefault="001B5D48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73"/>
                                  <w:tab w:val="left" w:pos="574"/>
                                </w:tabs>
                                <w:spacing w:before="1" w:line="235" w:lineRule="auto"/>
                                <w:ind w:right="574"/>
                                <w:rPr>
                                  <w:rFonts w:ascii="Calibri"/>
                                  <w:sz w:val="36"/>
                                </w:rPr>
                              </w:pPr>
                              <w:r>
                                <w:rPr>
                                  <w:rFonts w:ascii="Calibri"/>
                                  <w:sz w:val="36"/>
                                </w:rPr>
                                <w:t>Maintaining</w:t>
                              </w:r>
                              <w:r>
                                <w:rPr>
                                  <w:rFonts w:ascii="Calibri"/>
                                  <w:spacing w:val="1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6"/>
                                </w:rPr>
                                <w:t>improvement</w:t>
                              </w:r>
                              <w:r>
                                <w:rPr>
                                  <w:rFonts w:ascii="Calibri"/>
                                  <w:spacing w:val="-11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6"/>
                                </w:rPr>
                                <w:t>for</w:t>
                              </w:r>
                              <w:r>
                                <w:rPr>
                                  <w:rFonts w:ascii="Calibri"/>
                                  <w:spacing w:val="-15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6"/>
                                </w:rPr>
                                <w:t>six</w:t>
                              </w:r>
                              <w:r>
                                <w:rPr>
                                  <w:rFonts w:ascii="Calibri"/>
                                  <w:spacing w:val="-79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6"/>
                                </w:rPr>
                                <w:t>months</w:t>
                              </w:r>
                            </w:p>
                            <w:p w14:paraId="63B018AE" w14:textId="77777777" w:rsidR="004D227C" w:rsidRDefault="001B5D48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73"/>
                                  <w:tab w:val="left" w:pos="574"/>
                                </w:tabs>
                                <w:spacing w:before="6" w:line="237" w:lineRule="auto"/>
                                <w:ind w:right="925"/>
                                <w:rPr>
                                  <w:rFonts w:ascii="Calibri"/>
                                  <w:sz w:val="36"/>
                                </w:rPr>
                              </w:pPr>
                              <w:r>
                                <w:rPr>
                                  <w:rFonts w:ascii="Calibri"/>
                                  <w:sz w:val="36"/>
                                </w:rPr>
                                <w:t>Analysis</w:t>
                              </w:r>
                              <w:r>
                                <w:rPr>
                                  <w:rFonts w:ascii="Calibri"/>
                                  <w:spacing w:val="-3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6"/>
                                </w:rPr>
                                <w:t>using</w:t>
                              </w:r>
                              <w:r>
                                <w:rPr>
                                  <w:rFonts w:ascii="Calibri"/>
                                  <w:spacing w:val="-8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6"/>
                                </w:rPr>
                                <w:t>the</w:t>
                              </w:r>
                              <w:r>
                                <w:rPr>
                                  <w:rFonts w:ascii="Calibri"/>
                                  <w:spacing w:val="-79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6"/>
                                </w:rPr>
                                <w:t>control</w:t>
                              </w:r>
                              <w:r>
                                <w:rPr>
                                  <w:rFonts w:ascii="Calibri"/>
                                  <w:spacing w:val="-1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6"/>
                                </w:rPr>
                                <w:t>char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6511C2" id="Group 2" o:spid="_x0000_s1026" style="position:absolute;margin-left:0;margin-top:151.8pt;width:926.05pt;height:349.85pt;z-index:-251657216;mso-position-horizontal:center;mso-position-horizontal-relative:page;mso-position-vertical-relative:margin" coordorigin="285,254" coordsize="18521,6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left:300;top:330;width:6596;height:6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">
                  <v:imagedata r:id="rId13" o:title=""/>
                </v:shape>
                <v:shape id="Freeform 26" o:spid="_x0000_s1028" style="position:absolute;left:300;top:330;width:6595;height:6905;visibility:visible;mso-wrap-style:square;v-text-anchor:top" coordsize="6595,6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" path="m,3452r1,-78l3,3297r4,-78l13,3142r7,-76l29,2990r11,-75l52,2840r13,-74l80,2692r17,-73l115,2547r19,-72l155,2404r22,-71l201,2263r25,-69l252,2126r28,-68l309,1991r31,-66l371,1859r33,-64l439,1731r35,-63l511,1606r38,-61l588,1485r40,-60l669,1367r43,-58l756,1253r45,-56l846,1143r47,-54l941,1037r49,-51l1041,935r51,-49l1144,838r53,-47l1251,745r55,-44l1361,658r57,-43l1476,574r58,-39l1593,496r60,-37l1714,423r62,-34l1838,356r64,-32l1966,293r64,-29l2096,237r66,-27l2228,185r68,-23l2364,140r68,-20l2502,101r69,-17l2642,68r71,-14l2784,42r72,-11l2929,21r73,-7l3075,8r74,-5l3223,1,3298,r74,1l3446,3r74,5l3594,14r73,7l3739,31r72,11l3882,54r71,14l4024,84r70,17l4163,120r68,20l4299,162r68,23l4433,210r67,27l4565,264r65,29l4694,324r63,32l4819,389r62,34l4942,459r60,37l5061,535r59,39l5177,615r57,43l5290,701r55,44l5399,791r53,47l5504,886r51,49l5605,986r49,51l5702,1089r47,54l5795,1197r44,56l5883,1309r43,58l5967,1425r40,60l6047,1545r37,61l6121,1668r36,63l6191,1795r33,64l6256,1925r30,66l6315,2058r28,68l6369,2194r25,69l6418,2333r22,71l6461,2475r20,72l6499,2619r16,73l6530,2766r13,74l6555,2915r11,75l6575,3066r7,76l6588,3219r4,78l6594,3374r1,78l6594,3531r-2,77l6588,3686r-6,76l6575,3839r-9,76l6555,3990r-12,75l6530,4139r-15,74l6499,4286r-18,72l6461,4430r-21,71l6418,4572r-24,70l6369,4711r-26,68l6315,4847r-29,67l6256,4980r-32,66l6191,5110r-34,64l6121,5237r-37,62l6047,5360r-40,60l5967,5480r-41,58l5883,5595r-44,57l5795,5707r-46,55l5702,5815r-48,53l5605,5919r-50,50l5504,6019r-52,48l5399,6114r-54,45l5290,6204r-56,43l5177,6289r-57,41l5061,6370r-59,39l4942,6446r-61,36l4819,6516r-62,33l4694,6581r-64,31l4565,6641r-65,27l4433,6695r-66,24l4299,6743r-68,21l4163,6785r-69,19l4024,6821r-71,16l3882,6851r-71,12l3739,6874r-72,9l3594,6891r-74,6l3446,6901r-74,3l3298,6905r-75,-1l3149,6901r-74,-4l3002,6891r-73,-8l2856,6874r-72,-11l2713,6851r-71,-14l2571,6821r-69,-17l2432,6785r-68,-21l2296,6743r-68,-24l2162,6695r-66,-27l2030,6641r-64,-29l1902,6581r-64,-32l1776,6516r-62,-34l1653,6446r-60,-37l1534,6370r-58,-40l1418,6289r-57,-42l1306,6204r-55,-45l1197,6114r-53,-47l1092,6019r-51,-50l990,5919r-49,-51l893,5815r-47,-53l801,5707r-45,-55l712,5595r-43,-57l628,5480r-40,-60l549,5360r-38,-61l474,5237r-35,-63l404,5110r-33,-64l340,4980r-31,-66l280,4847r-28,-68l226,4711r-25,-69l177,4572r-22,-71l134,4430r-19,-72l97,4286,80,4213,65,4139,52,4065,40,3990,29,3915r-9,-76l13,3762,7,3686,3,3608,1,3531,,3452xe" filled="f" strokecolor="#001f5f" strokeweight="1.5pt">
                  <v:path arrowok="t" o:connecttype="custom" o:connectlocs="13,3472;65,3096;155,2734;280,2388;439,2061;628,1755;846,1473;1092,1216;1361,988;1653,789;1966,623;2296,492;2642,398;3002,344;3372,331;3739,361;4094,431;4433,540;4757,686;5061,865;5345,1075;5605,1316;5839,1583;6047,1875;6224,2189;6369,2524;6481,2877;6555,3245;6592,3627;6588,4016;6543,4395;6461,4760;6343,5109;6191,5440;6007,5750;5795,6037;5555,6299;5290,6534;5002,6739;4694,6911;4367,7049;4024,7151;3667,7213;3298,7235;2929,7213;2571,7151;2228,7049;1902,6911;1593,6739;1306,6534;1041,6299;801,6037;588,5750;404,5440;252,5109;134,4760;52,4395;7,4016" o:connectangles="0,0,0,0,0,0,0,0,0,0,0,0,0,0,0,0,0,0,0,0,0,0,0,0,0,0,0,0,0,0,0,0,0,0,0,0,0,0,0,0,0,0,0,0,0,0,0,0,0,0,0,0,0,0,0,0,0,0"/>
                </v:shape>
                <v:shape id="AutoShape 25" o:spid="_x0000_s1029" style="position:absolute;left:298;top:328;width:6595;height:6905;visibility:visible;mso-wrap-style:square;v-text-anchor:top" coordsize="6595,6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" path="m3297,r,6905m,3451r6595,e" filled="f" strokecolor="white" strokeweight="6pt">
                  <v:path arrowok="t" o:connecttype="custom" o:connectlocs="3297,328;3297,7233;0,3779;6595,3779" o:connectangles="0,0,0,0"/>
                </v:shape>
                <v:shape id="Freeform 24" o:spid="_x0000_s1030" style="position:absolute;left:5342;top:819;width:470;height:480;visibility:visible;mso-wrap-style:square;v-text-anchor:top" coordsize="470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" path="m126,l,120,281,415r-63,60l464,480r6,-246l407,294,126,xe" fillcolor="#4470c4" stroked="f">
                  <v:path arrowok="t" o:connecttype="custom" o:connectlocs="126,819;0,939;281,1234;218,1294;464,1299;470,1053;407,1113;126,819" o:connectangles="0,0,0,0,0,0,0,0"/>
                </v:shape>
                <v:shape id="Freeform 23" o:spid="_x0000_s1031" style="position:absolute;left:5342;top:819;width:470;height:480;visibility:visible;mso-wrap-style:square;v-text-anchor:top" coordsize="470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" path="m126,l407,294r63,-60l464,480,218,475r63,-60l,120,126,xe" filled="f" strokecolor="#2d528f" strokeweight="1pt">
                  <v:path arrowok="t" o:connecttype="custom" o:connectlocs="126,819;407,1113;470,1053;464,1299;218,1294;281,1234;0,939;126,819" o:connectangles="0,0,0,0,0,0,0,0"/>
                </v:shape>
                <v:shape id="Freeform 22" o:spid="_x0000_s1032" style="position:absolute;left:5976;top:5656;width:459;height:508;visibility:visible;mso-wrap-style:square;v-text-anchor:top" coordsize="459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" path="m323,l68,318,,263,27,508,272,481,204,427,459,109,323,xe" fillcolor="#4470c4" stroked="f">
                  <v:path arrowok="t" o:connecttype="custom" o:connectlocs="323,5656;68,5974;0,5919;27,6164;272,6137;204,6083;459,5765;323,5656" o:connectangles="0,0,0,0,0,0,0,0"/>
                </v:shape>
                <v:shape id="Freeform 21" o:spid="_x0000_s1033" style="position:absolute;left:5976;top:5656;width:459;height:508;visibility:visible;mso-wrap-style:square;v-text-anchor:top" coordsize="459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" path="m459,109l204,427r68,54l27,508,,263r68,55l323,,459,109xe" filled="f" strokecolor="#2d528f" strokeweight="1pt">
                  <v:path arrowok="t" o:connecttype="custom" o:connectlocs="459,5765;204,6083;272,6137;27,6164;0,5919;68,5974;323,5656;459,5765" o:connectangles="0,0,0,0,0,0,0,0"/>
                </v:shape>
                <v:shape id="Freeform 20" o:spid="_x0000_s1034" style="position:absolute;left:1109;top:6013;width:477;height:471;visibility:visible;mso-wrap-style:square;v-text-anchor:top" coordsize="477,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" path="m246,l,3,3,249,64,186,355,471,477,347,185,62,246,xe" fillcolor="#4470c4" stroked="f">
                  <v:path arrowok="t" o:connecttype="custom" o:connectlocs="246,6013;0,6016;3,6262;64,6199;355,6484;477,6360;185,6075;246,6013" o:connectangles="0,0,0,0,0,0,0,0"/>
                </v:shape>
                <v:shape id="Freeform 19" o:spid="_x0000_s1035" style="position:absolute;left:1109;top:6013;width:477;height:471;visibility:visible;mso-wrap-style:square;v-text-anchor:top" coordsize="477,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" path="m355,471l64,186,3,249,,3,246,,185,62,477,347,355,471e" filled="f" strokecolor="#2d528f" strokeweight="1pt">
                  <v:path arrowok="t" o:connecttype="custom" o:connectlocs="355,6484;64,6199;3,6262;0,6016;246,6013;185,6075;477,6360;355,6484" o:connectangles="0,0,0,0,0,0,0,0"/>
                </v:shape>
                <v:shape id="Freeform 18" o:spid="_x0000_s1036" style="position:absolute;left:1082;top:1083;width:457;height:511;visibility:visible;mso-wrap-style:square;v-text-anchor:top" coordsize="457,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" path="m428,l183,30r69,53l,404,137,511,389,191r68,53l428,xe" fillcolor="#4470c4" stroked="f">
                  <v:path arrowok="t" o:connecttype="custom" o:connectlocs="428,1083;183,1113;252,1166;0,1487;137,1594;389,1274;457,1327;428,1083" o:connectangles="0,0,0,0,0,0,0,0"/>
                </v:shape>
                <v:shape id="Freeform 17" o:spid="_x0000_s1037" style="position:absolute;left:1082;top:1083;width:457;height:511;visibility:visible;mso-wrap-style:square;v-text-anchor:top" coordsize="457,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" path="m,404l252,83,183,30,428,r29,244l389,191,137,511,,404xe" filled="f" strokecolor="#2d528f" strokeweight="1pt">
                  <v:path arrowok="t" o:connecttype="custom" o:connectlocs="0,1487;252,1166;183,1113;428,1083;457,1327;389,1274;137,1594;0,1487" o:connectangles="0,0,0,0,0,0,0,0"/>
                </v:shape>
                <v:shape id="Freeform 16" o:spid="_x0000_s1038" style="position:absolute;left:13549;top:3208;width:1062;height:831;visibility:visible;mso-wrap-style:square;v-text-anchor:top" coordsize="1062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" path="m686,l676,208,19,178,,593r657,31l648,831,1062,434,686,xe" fillcolor="#adabab" stroked="f">
                  <v:path arrowok="t" o:connecttype="custom" o:connectlocs="686,3208;676,3416;19,3386;0,3801;657,3832;648,4039;1062,3642;686,3208" o:connectangles="0,0,0,0,0,0,0,0"/>
                </v:shape>
                <v:shape id="Freeform 15" o:spid="_x0000_s1039" style="position:absolute;left:13549;top:3208;width:1062;height:831;visibility:visible;mso-wrap-style:square;v-text-anchor:top" coordsize="1062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" path="m19,178r657,30l686,r376,434l648,831r9,-207l,593,19,178xe" filled="f" strokecolor="#eb7b2f" strokeweight="1pt">
                  <v:path arrowok="t" o:connecttype="custom" o:connectlocs="19,3386;676,3416;686,3208;1062,3642;648,4039;657,3832;0,3801;19,3386" o:connectangles="0,0,0,0,0,0,0,0"/>
                </v:shape>
                <v:shape id="Picture 14" o:spid="_x0000_s1040" type="#_x0000_t75" style="position:absolute;left:6986;top:266;width:6596;height:6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">
                  <v:imagedata r:id="rId14" o:title=""/>
                </v:shape>
                <v:shape id="Freeform 13" o:spid="_x0000_s1041" style="position:absolute;left:6986;top:266;width:6596;height:6955;visibility:visible;mso-wrap-style:square;v-text-anchor:top" coordsize="6596,6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" path="m,3477r1,-77l4,3322r4,-77l13,3169r7,-76l29,3018r10,-75l51,2869r13,-74l78,2721r17,-72l112,2577r19,-72l151,2434r22,-70l196,2294r24,-68l246,2157r27,-67l302,2023r29,-66l362,1892r32,-64l428,1764r34,-63l498,1639r37,-61l573,1518r40,-59l653,1400r42,-57l737,1286r44,-55l826,1176r45,-54l918,1070r48,-52l1015,968r50,-50l1116,870r52,-47l1220,777r54,-45l1328,688r56,-43l1440,604r57,-41l1555,524r59,-37l1673,450r61,-35l1795,381r62,-32l1919,317r64,-30l2047,259r64,-27l2176,206r66,-24l2309,159r67,-22l2444,117r68,-18l2581,82r70,-15l2721,53r70,-13l2862,30r72,-9l3006,13r72,-6l3151,3,3224,r74,l3372,r73,3l3518,7r72,6l3662,21r72,9l3805,40r70,13l3945,67r70,15l4084,99r68,18l4220,137r67,22l4354,182r66,24l4485,232r64,27l4613,287r64,30l4739,349r62,32l4862,415r61,35l4982,487r59,37l5099,563r57,41l5212,645r56,43l5322,732r54,45l5428,823r52,47l5531,918r50,50l5630,1018r48,52l5725,1122r45,54l5815,1231r44,55l5901,1343r42,57l5983,1459r40,59l6061,1578r37,61l6134,1701r34,63l6202,1828r32,64l6265,1957r29,66l6323,2090r27,67l6376,2226r24,68l6423,2364r22,70l6465,2505r19,72l6501,2649r17,72l6532,2795r13,74l6557,2943r10,75l6576,3093r7,76l6588,3245r4,77l6595,3400r1,77l6595,3555r-3,77l6588,3709r-5,76l6576,3861r-9,76l6557,4011r-12,75l6532,4160r-14,73l6501,4306r-17,72l6465,4449r-20,71l6423,4590r-23,70l6376,4729r-26,68l6323,4864r-29,67l6265,4997r-31,65l6202,5127r-34,63l6134,5253r-36,62l6061,5376r-38,61l5983,5496r-40,58l5901,5612r-42,56l5815,5724r-45,55l5725,5832r-47,53l5630,5936r-49,51l5531,6036r-51,49l5428,6132r-52,46l5322,6223r-54,44l5212,6309r-56,42l5099,6391r-58,39l4982,6468r-59,36l4862,6539r-61,34l4739,6606r-62,31l4613,6667r-64,29l4485,6723r-65,26l4354,6773r-67,23l4220,6817r-68,20l4084,6856r-69,16l3945,6888r-70,14l3805,6914r-71,11l3662,6934r-72,7l3518,6947r-73,4l3372,6954r-74,1l3224,6954r-73,-3l3078,6947r-72,-6l2934,6934r-72,-9l2791,6914r-70,-12l2651,6888r-70,-16l2512,6856r-68,-19l2376,6817r-67,-21l2242,6773r-66,-24l2111,6723r-64,-27l1983,6667r-64,-30l1857,6606r-62,-33l1734,6539r-61,-35l1614,6468r-59,-38l1497,6391r-57,-40l1384,6309r-56,-42l1274,6223r-54,-45l1168,6132r-52,-47l1065,6036r-50,-49l966,5936r-48,-51l871,5832r-45,-53l781,5724r-44,-56l695,5612r-42,-58l613,5496r-40,-59l535,5376r-37,-61l462,5253r-34,-63l394,5127r-32,-65l331,4997r-29,-66l273,4864r-27,-67l220,4729r-24,-69l173,4590r-22,-70l131,4449r-19,-71l95,4306,78,4233,64,4160,51,4086,39,4011,29,3937r-9,-76l13,3785,8,3709,4,3632,1,3555,,3477xe" filled="f" strokecolor="#001f5f" strokeweight="1.25pt">
                  <v:path arrowok="t" o:connecttype="custom" o:connectlocs="13,3435;64,3061;151,2700;273,2356;428,2030;613,1725;826,1442;1065,1184;1328,954;1614,753;1919,583;2242,448;2581,348;2934,287;3298,266;3662,287;4015,348;4354,448;4677,583;4982,753;5268,954;5531,1184;5770,1442;5983,1725;6168,2030;6323,2356;6445,2700;6532,3061;6583,3435;6595,3821;6567,4203;6501,4572;6400,4926;6265,5263;6098,5581;5901,5878;5678,6151;5428,6398;5156,6617;4862,6805;4549,6962;4220,7083;3875,7168;3518,7213;3151,7217;2791,7180;2444,7103;2111,6989;1795,6839;1497,6657;1220,6444;966,6202;737,5934;535,5642;362,5328;220,4995;112,4644;39,4277;4,3898" o:connectangles="0,0,0,0,0,0,0,0,0,0,0,0,0,0,0,0,0,0,0,0,0,0,0,0,0,0,0,0,0,0,0,0,0,0,0,0,0,0,0,0,0,0,0,0,0,0,0,0,0,0,0,0,0,0,0,0,0,0,0"/>
                </v:shape>
                <v:shape id="AutoShape 12" o:spid="_x0000_s1042" style="position:absolute;left:6986;top:266;width:6596;height:6956;visibility:visible;mso-wrap-style:square;v-text-anchor:top" coordsize="6596,6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" path="m3298,r,6956m,3477r6596,e" filled="f" strokecolor="white" strokeweight="6pt">
                  <v:path arrowok="t" o:connecttype="custom" o:connectlocs="3298,266;3298,7222;0,3743;6596,3743" o:connectangles="0,0,0,0"/>
                </v:shape>
                <v:shape id="Freeform 11" o:spid="_x0000_s1043" style="position:absolute;left:12395;top:1126;width:470;height:480;visibility:visible;mso-wrap-style:square;v-text-anchor:top" coordsize="470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" path="m126,l,120,281,414r-63,61l464,480r6,-246l407,294,126,xe" fillcolor="#4470c4" stroked="f">
                  <v:path arrowok="t" o:connecttype="custom" o:connectlocs="126,1126;0,1246;281,1540;218,1601;464,1606;470,1360;407,1420;126,1126" o:connectangles="0,0,0,0,0,0,0,0"/>
                </v:shape>
                <v:shape id="Freeform 10" o:spid="_x0000_s1044" style="position:absolute;left:12395;top:1126;width:470;height:480;visibility:visible;mso-wrap-style:square;v-text-anchor:top" coordsize="470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" path="m126,l407,294r63,-60l464,480,218,475r63,-61l,120,126,xe" filled="f" strokecolor="#2d528f" strokeweight="1pt">
                  <v:path arrowok="t" o:connecttype="custom" o:connectlocs="126,1126;407,1420;470,1360;464,1606;218,1601;281,1540;0,1246;126,1126" o:connectangles="0,0,0,0,0,0,0,0"/>
                </v:shape>
                <v:shape id="Freeform 9" o:spid="_x0000_s1045" style="position:absolute;left:12424;top:5938;width:506;height:459;visibility:visible;mso-wrap-style:square;v-text-anchor:top" coordsize="506,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" path="m397,l80,256,26,188,,433r244,26l190,391,506,135,397,xe" fillcolor="#4470c4" stroked="f">
                  <v:path arrowok="t" o:connecttype="custom" o:connectlocs="397,5938;80,6194;26,6126;0,6371;244,6397;190,6329;506,6073;397,5938" o:connectangles="0,0,0,0,0,0,0,0"/>
                </v:shape>
                <v:shape id="Freeform 8" o:spid="_x0000_s1046" style="position:absolute;left:12424;top:5938;width:506;height:459;visibility:visible;mso-wrap-style:square;v-text-anchor:top" coordsize="506,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" path="m506,135l190,391r54,68l,433,26,188r54,68l397,,506,135xe" filled="f" strokecolor="#2d528f" strokeweight="1pt">
                  <v:path arrowok="t" o:connecttype="custom" o:connectlocs="506,6073;190,6329;244,6397;0,6371;26,6126;80,6194;397,5938;506,6073" o:connectangles="0,0,0,0,0,0,0,0"/>
                </v:shape>
                <v:shape id="Freeform 7" o:spid="_x0000_s1047" style="position:absolute;left:7644;top:5925;width:476;height:472;visibility:visible;mso-wrap-style:square;v-text-anchor:top" coordsize="476,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" path="m246,l,3,3,249,64,187,355,472,476,348,185,63,246,xe" fillcolor="#4470c4" stroked="f">
                  <v:path arrowok="t" o:connecttype="custom" o:connectlocs="246,5925;0,5928;3,6174;64,6112;355,6397;476,6273;185,5988;246,5925" o:connectangles="0,0,0,0,0,0,0,0"/>
                </v:shape>
                <v:shape id="Freeform 6" o:spid="_x0000_s1048" style="position:absolute;left:7644;top:5925;width:476;height:472;visibility:visible;mso-wrap-style:square;v-text-anchor:top" coordsize="476,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" path="m355,472l64,187,3,249,,3,246,,185,63,476,348,355,472xe" filled="f" strokecolor="#2d528f" strokeweight="1pt">
                  <v:path arrowok="t" o:connecttype="custom" o:connectlocs="355,6397;64,6112;3,6174;0,5928;246,5925;185,5988;476,6273;355,6397" o:connectangles="0,0,0,0,0,0,0,0"/>
                </v:shape>
                <v:shape id="Freeform 5" o:spid="_x0000_s1049" style="position:absolute;left:7933;top:895;width:457;height:511;visibility:visible;mso-wrap-style:square;v-text-anchor:top" coordsize="457,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" path="m428,l183,30r69,53l,404,137,511,389,191r68,54l428,xe" fillcolor="#4470c4" stroked="f">
                  <v:path arrowok="t" o:connecttype="custom" o:connectlocs="428,895;183,925;252,978;0,1299;137,1406;389,1086;457,1140;428,895" o:connectangles="0,0,0,0,0,0,0,0"/>
                </v:shape>
                <v:shape id="Freeform 4" o:spid="_x0000_s1050" style="position:absolute;left:7933;top:895;width:457;height:511;visibility:visible;mso-wrap-style:square;v-text-anchor:top" coordsize="457,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" path="m,404l252,83,183,30,428,r29,245l389,191,137,511,,404xe" filled="f" strokecolor="#2d528f" strokeweight="1pt">
                  <v:path arrowok="t" o:connecttype="custom" o:connectlocs="0,1299;252,978;183,925;428,895;457,1140;389,1086;137,1406;0,1299" o:connectangles="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51" type="#_x0000_t202" style="position:absolute;left:14631;top:2041;width:4150;height:3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" fillcolor="#c7c7c7" strokecolor="#7d5f00" strokeweight="2.5pt">
                  <v:textbox inset="0,0,0,0">
                    <w:txbxContent>
                      <w:p w14:paraId="376726E1" w14:textId="77777777" w:rsidR="004D227C" w:rsidRDefault="004D227C">
                        <w:pPr>
                          <w:spacing w:before="6"/>
                          <w:rPr>
                            <w:rFonts w:ascii="Calibri"/>
                            <w:sz w:val="52"/>
                          </w:rPr>
                        </w:pPr>
                      </w:p>
                      <w:p w14:paraId="0B4B52B1" w14:textId="77777777" w:rsidR="004D227C" w:rsidRDefault="001B5D48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73"/>
                            <w:tab w:val="left" w:pos="574"/>
                          </w:tabs>
                          <w:spacing w:before="1" w:line="235" w:lineRule="auto"/>
                          <w:ind w:right="574"/>
                          <w:rPr>
                            <w:rFonts w:ascii="Calibri"/>
                            <w:sz w:val="36"/>
                          </w:rPr>
                        </w:pPr>
                        <w:r>
                          <w:rPr>
                            <w:rFonts w:ascii="Calibri"/>
                            <w:sz w:val="36"/>
                          </w:rPr>
                          <w:t>Maintaining</w:t>
                        </w:r>
                        <w:r>
                          <w:rPr>
                            <w:rFonts w:ascii="Calibri"/>
                            <w:spacing w:val="1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6"/>
                          </w:rPr>
                          <w:t>improvement</w:t>
                        </w:r>
                        <w:r>
                          <w:rPr>
                            <w:rFonts w:ascii="Calibri"/>
                            <w:spacing w:val="-11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6"/>
                          </w:rPr>
                          <w:t>for</w:t>
                        </w:r>
                        <w:r>
                          <w:rPr>
                            <w:rFonts w:ascii="Calibri"/>
                            <w:spacing w:val="-15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6"/>
                          </w:rPr>
                          <w:t>six</w:t>
                        </w:r>
                        <w:r>
                          <w:rPr>
                            <w:rFonts w:ascii="Calibri"/>
                            <w:spacing w:val="-79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6"/>
                          </w:rPr>
                          <w:t>months</w:t>
                        </w:r>
                      </w:p>
                      <w:p w14:paraId="63B018AE" w14:textId="77777777" w:rsidR="004D227C" w:rsidRDefault="001B5D48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73"/>
                            <w:tab w:val="left" w:pos="574"/>
                          </w:tabs>
                          <w:spacing w:before="6" w:line="237" w:lineRule="auto"/>
                          <w:ind w:right="925"/>
                          <w:rPr>
                            <w:rFonts w:ascii="Calibri"/>
                            <w:sz w:val="36"/>
                          </w:rPr>
                        </w:pPr>
                        <w:r>
                          <w:rPr>
                            <w:rFonts w:ascii="Calibri"/>
                            <w:sz w:val="36"/>
                          </w:rPr>
                          <w:t>Analysis</w:t>
                        </w:r>
                        <w:r>
                          <w:rPr>
                            <w:rFonts w:ascii="Calibri"/>
                            <w:spacing w:val="-3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6"/>
                          </w:rPr>
                          <w:t>using</w:t>
                        </w:r>
                        <w:r>
                          <w:rPr>
                            <w:rFonts w:ascii="Calibri"/>
                            <w:spacing w:val="-8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6"/>
                          </w:rPr>
                          <w:t>the</w:t>
                        </w:r>
                        <w:r>
                          <w:rPr>
                            <w:rFonts w:ascii="Calibri"/>
                            <w:spacing w:val="-79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6"/>
                          </w:rPr>
                          <w:t>control</w:t>
                        </w:r>
                        <w:r>
                          <w:rPr>
                            <w:rFonts w:ascii="Calibri"/>
                            <w:spacing w:val="-1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6"/>
                          </w:rPr>
                          <w:t>chart</w:t>
                        </w:r>
                      </w:p>
                    </w:txbxContent>
                  </v:textbox>
                </v:shape>
                <w10:wrap anchorx="page" anchory="margin"/>
              </v:group>
            </w:pict>
          </mc:Fallback>
        </mc:AlternateContent>
      </w:r>
    </w:p>
    <w:p w14:paraId="69E9B65B" w14:textId="77777777" w:rsidR="004D227C" w:rsidRPr="0097026C" w:rsidRDefault="004D227C">
      <w:pPr>
        <w:pStyle w:val="BodyText"/>
        <w:spacing w:before="9"/>
        <w:rPr>
          <w:b w:val="0"/>
          <w:sz w:val="39"/>
        </w:rPr>
      </w:pPr>
    </w:p>
    <w:p w14:paraId="4605A743" w14:textId="77777777" w:rsidR="004D227C" w:rsidRPr="0097026C" w:rsidRDefault="001B5D48" w:rsidP="0097026C">
      <w:pPr>
        <w:rPr>
          <w:bCs/>
          <w:sz w:val="36"/>
        </w:rPr>
      </w:pPr>
      <w:r w:rsidRPr="0097026C">
        <w:rPr>
          <w:bCs/>
          <w:sz w:val="36"/>
        </w:rPr>
        <w:t>Act</w:t>
      </w:r>
    </w:p>
    <w:p w14:paraId="61EE85E3" w14:textId="6714C283" w:rsidR="004D227C" w:rsidRPr="0097026C" w:rsidRDefault="001B5D48" w:rsidP="0097026C">
      <w:pPr>
        <w:pStyle w:val="BodyText"/>
        <w:spacing w:before="198" w:line="235" w:lineRule="auto"/>
        <w:ind w:right="212"/>
        <w:rPr>
          <w:rFonts w:ascii="Calibri"/>
          <w:b w:val="0"/>
        </w:rPr>
      </w:pPr>
      <w:r w:rsidRPr="0097026C">
        <w:rPr>
          <w:rFonts w:ascii="Calibri"/>
          <w:b w:val="0"/>
        </w:rPr>
        <w:t xml:space="preserve">Improvement </w:t>
      </w:r>
      <w:r w:rsidR="0097026C" w:rsidRPr="0097026C">
        <w:rPr>
          <w:rFonts w:ascii="Calibri"/>
          <w:b w:val="0"/>
        </w:rPr>
        <w:t>in</w:t>
      </w:r>
      <w:r w:rsidRPr="0097026C">
        <w:rPr>
          <w:rFonts w:ascii="Calibri"/>
          <w:b w:val="0"/>
          <w:spacing w:val="-61"/>
        </w:rPr>
        <w:t xml:space="preserve"> </w:t>
      </w:r>
      <w:r w:rsidRPr="0097026C">
        <w:rPr>
          <w:rFonts w:ascii="Calibri"/>
          <w:b w:val="0"/>
        </w:rPr>
        <w:t>medical</w:t>
      </w:r>
      <w:r w:rsidRPr="0097026C">
        <w:rPr>
          <w:rFonts w:ascii="Calibri"/>
          <w:b w:val="0"/>
          <w:spacing w:val="1"/>
        </w:rPr>
        <w:t xml:space="preserve"> </w:t>
      </w:r>
      <w:r w:rsidRPr="0097026C">
        <w:rPr>
          <w:rFonts w:ascii="Calibri"/>
          <w:b w:val="0"/>
        </w:rPr>
        <w:t>documentation</w:t>
      </w:r>
    </w:p>
    <w:p w14:paraId="2F72B62E" w14:textId="77777777" w:rsidR="00D1590A" w:rsidRPr="0097026C" w:rsidRDefault="001B5D48">
      <w:pPr>
        <w:spacing w:before="220"/>
        <w:ind w:left="135"/>
        <w:rPr>
          <w:bCs/>
        </w:rPr>
      </w:pPr>
      <w:r w:rsidRPr="0097026C">
        <w:rPr>
          <w:bCs/>
        </w:rPr>
        <w:br w:type="column"/>
      </w:r>
    </w:p>
    <w:p w14:paraId="1AB1A1BE" w14:textId="77777777" w:rsidR="00D1590A" w:rsidRPr="0097026C" w:rsidRDefault="00D1590A">
      <w:pPr>
        <w:spacing w:before="220"/>
        <w:ind w:left="135"/>
        <w:rPr>
          <w:bCs/>
        </w:rPr>
      </w:pPr>
    </w:p>
    <w:p w14:paraId="4FF6CDE4" w14:textId="77777777" w:rsidR="00D1590A" w:rsidRPr="0097026C" w:rsidRDefault="00D1590A">
      <w:pPr>
        <w:spacing w:before="220"/>
        <w:ind w:left="135"/>
        <w:rPr>
          <w:bCs/>
        </w:rPr>
      </w:pPr>
    </w:p>
    <w:p w14:paraId="6AB2EF99" w14:textId="77777777" w:rsidR="00D1590A" w:rsidRPr="0097026C" w:rsidRDefault="00D1590A">
      <w:pPr>
        <w:spacing w:before="220"/>
        <w:ind w:left="135"/>
        <w:rPr>
          <w:bCs/>
        </w:rPr>
      </w:pPr>
    </w:p>
    <w:p w14:paraId="1693396C" w14:textId="6230A542" w:rsidR="004D227C" w:rsidRPr="0097026C" w:rsidRDefault="001B5D48" w:rsidP="0097026C">
      <w:pPr>
        <w:spacing w:before="220"/>
        <w:rPr>
          <w:bCs/>
          <w:sz w:val="28"/>
        </w:rPr>
      </w:pPr>
      <w:r w:rsidRPr="0097026C">
        <w:rPr>
          <w:bCs/>
          <w:sz w:val="28"/>
        </w:rPr>
        <w:t>DO</w:t>
      </w:r>
    </w:p>
    <w:p w14:paraId="290EA38D" w14:textId="3F9E3FBE" w:rsidR="004D227C" w:rsidRPr="0097026C" w:rsidRDefault="001B5D48">
      <w:pPr>
        <w:pStyle w:val="BodyText"/>
        <w:spacing w:before="195" w:line="225" w:lineRule="auto"/>
        <w:ind w:left="135" w:right="114"/>
        <w:rPr>
          <w:b w:val="0"/>
        </w:rPr>
      </w:pPr>
      <w:r w:rsidRPr="0097026C">
        <w:rPr>
          <w:b w:val="0"/>
        </w:rPr>
        <w:t>Senior physician</w:t>
      </w:r>
      <w:r w:rsidRPr="0097026C">
        <w:rPr>
          <w:b w:val="0"/>
          <w:spacing w:val="1"/>
        </w:rPr>
        <w:t xml:space="preserve"> </w:t>
      </w:r>
      <w:r w:rsidRPr="0097026C">
        <w:rPr>
          <w:b w:val="0"/>
        </w:rPr>
        <w:t>audit feedback of</w:t>
      </w:r>
      <w:r w:rsidRPr="0097026C">
        <w:rPr>
          <w:b w:val="0"/>
          <w:spacing w:val="-67"/>
        </w:rPr>
        <w:t xml:space="preserve"> </w:t>
      </w:r>
      <w:r w:rsidRPr="0097026C">
        <w:rPr>
          <w:b w:val="0"/>
        </w:rPr>
        <w:t>medical</w:t>
      </w:r>
      <w:r w:rsidRPr="0097026C">
        <w:rPr>
          <w:b w:val="0"/>
          <w:spacing w:val="1"/>
        </w:rPr>
        <w:t xml:space="preserve"> </w:t>
      </w:r>
      <w:r w:rsidRPr="0097026C">
        <w:rPr>
          <w:b w:val="0"/>
        </w:rPr>
        <w:t>documentation</w:t>
      </w:r>
    </w:p>
    <w:p w14:paraId="31A51E5B" w14:textId="13E096A5" w:rsidR="004D227C" w:rsidRPr="0097026C" w:rsidRDefault="004D227C">
      <w:pPr>
        <w:pStyle w:val="BodyText"/>
        <w:rPr>
          <w:b w:val="0"/>
          <w:sz w:val="30"/>
        </w:rPr>
      </w:pPr>
    </w:p>
    <w:p w14:paraId="268A6380" w14:textId="54B00679" w:rsidR="004D227C" w:rsidRPr="0097026C" w:rsidRDefault="004D227C">
      <w:pPr>
        <w:pStyle w:val="BodyText"/>
        <w:spacing w:before="9"/>
        <w:rPr>
          <w:b w:val="0"/>
          <w:sz w:val="26"/>
        </w:rPr>
      </w:pPr>
    </w:p>
    <w:p w14:paraId="2617E232" w14:textId="7F2AC8D9" w:rsidR="004D227C" w:rsidRPr="0097026C" w:rsidRDefault="001B5D48">
      <w:pPr>
        <w:pStyle w:val="BodyText"/>
        <w:ind w:left="102"/>
        <w:rPr>
          <w:b w:val="0"/>
        </w:rPr>
      </w:pPr>
      <w:r w:rsidRPr="0097026C">
        <w:rPr>
          <w:b w:val="0"/>
        </w:rPr>
        <w:t>Study</w:t>
      </w:r>
    </w:p>
    <w:p w14:paraId="7D4D5095" w14:textId="082D75A8" w:rsidR="004D227C" w:rsidRPr="0097026C" w:rsidRDefault="001B5D48">
      <w:pPr>
        <w:pStyle w:val="BodyText"/>
        <w:spacing w:before="197" w:line="213" w:lineRule="auto"/>
        <w:ind w:left="102" w:right="21"/>
        <w:rPr>
          <w:rFonts w:ascii="Calibri"/>
          <w:b w:val="0"/>
        </w:rPr>
      </w:pPr>
      <w:r w:rsidRPr="0097026C">
        <w:rPr>
          <w:rFonts w:ascii="Calibri"/>
          <w:b w:val="0"/>
        </w:rPr>
        <w:t>Collect data on the</w:t>
      </w:r>
      <w:r w:rsidRPr="0097026C">
        <w:rPr>
          <w:rFonts w:ascii="Calibri"/>
          <w:b w:val="0"/>
          <w:spacing w:val="-61"/>
        </w:rPr>
        <w:t xml:space="preserve"> </w:t>
      </w:r>
      <w:r w:rsidRPr="0097026C">
        <w:rPr>
          <w:rFonts w:ascii="Calibri"/>
          <w:b w:val="0"/>
        </w:rPr>
        <w:t>medical</w:t>
      </w:r>
      <w:r w:rsidRPr="0097026C">
        <w:rPr>
          <w:rFonts w:ascii="Calibri"/>
          <w:b w:val="0"/>
          <w:spacing w:val="1"/>
        </w:rPr>
        <w:t xml:space="preserve"> </w:t>
      </w:r>
      <w:r w:rsidRPr="0097026C">
        <w:rPr>
          <w:rFonts w:ascii="Calibri"/>
          <w:b w:val="0"/>
        </w:rPr>
        <w:t>documentation</w:t>
      </w:r>
    </w:p>
    <w:p w14:paraId="5FCEFFC7" w14:textId="7A6AE538" w:rsidR="00D1590A" w:rsidRPr="0097026C" w:rsidRDefault="001B5D48" w:rsidP="00D1590A">
      <w:pPr>
        <w:pStyle w:val="BodyText"/>
        <w:spacing w:before="2"/>
        <w:jc w:val="both"/>
        <w:rPr>
          <w:b w:val="0"/>
          <w:sz w:val="35"/>
        </w:rPr>
      </w:pPr>
      <w:r w:rsidRPr="0097026C">
        <w:rPr>
          <w:b w:val="0"/>
        </w:rPr>
        <w:br w:type="column"/>
      </w:r>
    </w:p>
    <w:p w14:paraId="1A195BB8" w14:textId="233759D9" w:rsidR="004D227C" w:rsidRPr="0097026C" w:rsidRDefault="004D227C" w:rsidP="00D1590A">
      <w:pPr>
        <w:pStyle w:val="BodyText"/>
        <w:spacing w:before="9"/>
        <w:jc w:val="both"/>
        <w:rPr>
          <w:rFonts w:ascii="Calibri"/>
          <w:b w:val="0"/>
          <w:sz w:val="43"/>
        </w:rPr>
      </w:pPr>
    </w:p>
    <w:p w14:paraId="40081762" w14:textId="77777777" w:rsidR="00D1590A" w:rsidRPr="0097026C" w:rsidRDefault="00D1590A">
      <w:pPr>
        <w:pStyle w:val="BodyText"/>
        <w:ind w:left="181"/>
        <w:rPr>
          <w:b w:val="0"/>
        </w:rPr>
      </w:pPr>
    </w:p>
    <w:p w14:paraId="74C37DF5" w14:textId="77777777" w:rsidR="00D1590A" w:rsidRPr="0097026C" w:rsidRDefault="00D1590A">
      <w:pPr>
        <w:pStyle w:val="BodyText"/>
        <w:ind w:left="181"/>
        <w:rPr>
          <w:b w:val="0"/>
        </w:rPr>
      </w:pPr>
    </w:p>
    <w:p w14:paraId="218D1D92" w14:textId="77777777" w:rsidR="00D1590A" w:rsidRPr="0097026C" w:rsidRDefault="00D1590A">
      <w:pPr>
        <w:pStyle w:val="BodyText"/>
        <w:ind w:left="181"/>
        <w:rPr>
          <w:b w:val="0"/>
        </w:rPr>
      </w:pPr>
    </w:p>
    <w:p w14:paraId="45A5D70B" w14:textId="77777777" w:rsidR="00D1590A" w:rsidRPr="0097026C" w:rsidRDefault="00D1590A">
      <w:pPr>
        <w:pStyle w:val="BodyText"/>
        <w:ind w:left="181"/>
        <w:rPr>
          <w:b w:val="0"/>
        </w:rPr>
      </w:pPr>
    </w:p>
    <w:p w14:paraId="59E0516C" w14:textId="1C6676E3" w:rsidR="004D227C" w:rsidRPr="0097026C" w:rsidRDefault="0097026C" w:rsidP="00D1590A">
      <w:pPr>
        <w:pStyle w:val="BodyText"/>
        <w:rPr>
          <w:b w:val="0"/>
        </w:rPr>
      </w:pPr>
      <w:r w:rsidRPr="0097026C">
        <w:rPr>
          <w:b w:val="0"/>
        </w:rPr>
        <w:t xml:space="preserve">  </w:t>
      </w:r>
      <w:r w:rsidR="001B5D48" w:rsidRPr="0097026C">
        <w:rPr>
          <w:b w:val="0"/>
        </w:rPr>
        <w:t>Plan</w:t>
      </w:r>
    </w:p>
    <w:p w14:paraId="0DA08330" w14:textId="77777777" w:rsidR="004D227C" w:rsidRPr="0097026C" w:rsidRDefault="001B5D48">
      <w:pPr>
        <w:pStyle w:val="BodyText"/>
        <w:spacing w:before="195" w:line="225" w:lineRule="auto"/>
        <w:ind w:left="181" w:right="396"/>
        <w:rPr>
          <w:b w:val="0"/>
        </w:rPr>
      </w:pPr>
      <w:r w:rsidRPr="0097026C">
        <w:rPr>
          <w:b w:val="0"/>
        </w:rPr>
        <w:t>Improve the</w:t>
      </w:r>
      <w:r w:rsidRPr="0097026C">
        <w:rPr>
          <w:b w:val="0"/>
          <w:spacing w:val="1"/>
        </w:rPr>
        <w:t xml:space="preserve"> </w:t>
      </w:r>
      <w:r w:rsidRPr="0097026C">
        <w:rPr>
          <w:b w:val="0"/>
        </w:rPr>
        <w:t>medical</w:t>
      </w:r>
      <w:r w:rsidRPr="0097026C">
        <w:rPr>
          <w:b w:val="0"/>
          <w:spacing w:val="1"/>
        </w:rPr>
        <w:t xml:space="preserve"> </w:t>
      </w:r>
      <w:r w:rsidRPr="0097026C">
        <w:rPr>
          <w:b w:val="0"/>
        </w:rPr>
        <w:t>documentation</w:t>
      </w:r>
    </w:p>
    <w:p w14:paraId="61D591F1" w14:textId="77777777" w:rsidR="004D227C" w:rsidRPr="0097026C" w:rsidRDefault="004D227C">
      <w:pPr>
        <w:pStyle w:val="BodyText"/>
        <w:rPr>
          <w:b w:val="0"/>
          <w:sz w:val="30"/>
        </w:rPr>
      </w:pPr>
    </w:p>
    <w:p w14:paraId="594CABA8" w14:textId="77777777" w:rsidR="004D227C" w:rsidRPr="0097026C" w:rsidRDefault="004D227C">
      <w:pPr>
        <w:pStyle w:val="BodyText"/>
        <w:spacing w:before="11"/>
        <w:rPr>
          <w:b w:val="0"/>
          <w:sz w:val="37"/>
        </w:rPr>
      </w:pPr>
    </w:p>
    <w:p w14:paraId="6D623574" w14:textId="77777777" w:rsidR="004D227C" w:rsidRPr="0097026C" w:rsidRDefault="001B5D48">
      <w:pPr>
        <w:pStyle w:val="Title"/>
        <w:rPr>
          <w:b w:val="0"/>
        </w:rPr>
      </w:pPr>
      <w:r w:rsidRPr="0097026C">
        <w:rPr>
          <w:b w:val="0"/>
        </w:rPr>
        <w:t>Act</w:t>
      </w:r>
    </w:p>
    <w:p w14:paraId="6BA992C8" w14:textId="77777777" w:rsidR="004D227C" w:rsidRPr="0097026C" w:rsidRDefault="001B5D48">
      <w:pPr>
        <w:spacing w:before="189" w:line="175" w:lineRule="auto"/>
        <w:ind w:left="102" w:right="34"/>
        <w:rPr>
          <w:bCs/>
          <w:sz w:val="26"/>
        </w:rPr>
      </w:pPr>
      <w:r w:rsidRPr="0097026C">
        <w:rPr>
          <w:bCs/>
          <w:sz w:val="26"/>
        </w:rPr>
        <w:t>Better</w:t>
      </w:r>
      <w:r w:rsidRPr="0097026C">
        <w:rPr>
          <w:bCs/>
          <w:spacing w:val="-16"/>
          <w:sz w:val="26"/>
        </w:rPr>
        <w:t xml:space="preserve"> </w:t>
      </w:r>
      <w:r w:rsidRPr="0097026C">
        <w:rPr>
          <w:bCs/>
          <w:sz w:val="26"/>
        </w:rPr>
        <w:t>improvement</w:t>
      </w:r>
      <w:r w:rsidRPr="0097026C">
        <w:rPr>
          <w:bCs/>
          <w:spacing w:val="-62"/>
          <w:sz w:val="26"/>
        </w:rPr>
        <w:t xml:space="preserve"> </w:t>
      </w:r>
      <w:r w:rsidRPr="0097026C">
        <w:rPr>
          <w:bCs/>
          <w:sz w:val="26"/>
        </w:rPr>
        <w:t>than</w:t>
      </w:r>
      <w:r w:rsidRPr="0097026C">
        <w:rPr>
          <w:bCs/>
          <w:spacing w:val="-2"/>
          <w:sz w:val="26"/>
        </w:rPr>
        <w:t xml:space="preserve"> </w:t>
      </w:r>
      <w:r w:rsidRPr="0097026C">
        <w:rPr>
          <w:bCs/>
          <w:sz w:val="26"/>
        </w:rPr>
        <w:t>PDSA1</w:t>
      </w:r>
      <w:r w:rsidRPr="0097026C">
        <w:rPr>
          <w:bCs/>
          <w:spacing w:val="-2"/>
          <w:sz w:val="26"/>
        </w:rPr>
        <w:t xml:space="preserve"> </w:t>
      </w:r>
      <w:r w:rsidRPr="0097026C">
        <w:rPr>
          <w:bCs/>
          <w:sz w:val="26"/>
        </w:rPr>
        <w:t>seen</w:t>
      </w:r>
    </w:p>
    <w:p w14:paraId="6370F55F" w14:textId="77777777" w:rsidR="004D227C" w:rsidRPr="0097026C" w:rsidRDefault="001B5D48">
      <w:pPr>
        <w:pStyle w:val="BodyText"/>
        <w:spacing w:before="4"/>
        <w:rPr>
          <w:b w:val="0"/>
          <w:sz w:val="35"/>
        </w:rPr>
      </w:pPr>
      <w:r w:rsidRPr="0097026C">
        <w:rPr>
          <w:b w:val="0"/>
        </w:rPr>
        <w:br w:type="column"/>
      </w:r>
    </w:p>
    <w:p w14:paraId="6EC9D6B2" w14:textId="77777777" w:rsidR="00D1590A" w:rsidRPr="0097026C" w:rsidRDefault="00D1590A">
      <w:pPr>
        <w:pStyle w:val="BodyText"/>
        <w:ind w:left="215"/>
        <w:rPr>
          <w:b w:val="0"/>
        </w:rPr>
      </w:pPr>
    </w:p>
    <w:p w14:paraId="03F5CB3A" w14:textId="77777777" w:rsidR="00D1590A" w:rsidRPr="0097026C" w:rsidRDefault="00D1590A">
      <w:pPr>
        <w:pStyle w:val="BodyText"/>
        <w:ind w:left="215"/>
        <w:rPr>
          <w:b w:val="0"/>
        </w:rPr>
      </w:pPr>
    </w:p>
    <w:p w14:paraId="26302851" w14:textId="77777777" w:rsidR="00D1590A" w:rsidRPr="0097026C" w:rsidRDefault="00D1590A">
      <w:pPr>
        <w:pStyle w:val="BodyText"/>
        <w:ind w:left="215"/>
        <w:rPr>
          <w:b w:val="0"/>
        </w:rPr>
      </w:pPr>
    </w:p>
    <w:p w14:paraId="09D9B5D6" w14:textId="77777777" w:rsidR="00D1590A" w:rsidRPr="0097026C" w:rsidRDefault="00D1590A">
      <w:pPr>
        <w:pStyle w:val="BodyText"/>
        <w:ind w:left="215"/>
        <w:rPr>
          <w:b w:val="0"/>
        </w:rPr>
      </w:pPr>
    </w:p>
    <w:p w14:paraId="21520214" w14:textId="77777777" w:rsidR="00D1590A" w:rsidRPr="0097026C" w:rsidRDefault="00D1590A">
      <w:pPr>
        <w:pStyle w:val="BodyText"/>
        <w:ind w:left="215"/>
        <w:rPr>
          <w:b w:val="0"/>
        </w:rPr>
      </w:pPr>
    </w:p>
    <w:p w14:paraId="7F821AF2" w14:textId="1379F865" w:rsidR="004D227C" w:rsidRPr="0097026C" w:rsidRDefault="001B5D48" w:rsidP="0097026C">
      <w:pPr>
        <w:pStyle w:val="BodyText"/>
        <w:rPr>
          <w:b w:val="0"/>
        </w:rPr>
      </w:pPr>
      <w:r w:rsidRPr="0097026C">
        <w:rPr>
          <w:b w:val="0"/>
        </w:rPr>
        <w:t>DO</w:t>
      </w:r>
    </w:p>
    <w:p w14:paraId="3D50A329" w14:textId="77777777" w:rsidR="004D227C" w:rsidRPr="0097026C" w:rsidRDefault="001B5D48">
      <w:pPr>
        <w:pStyle w:val="BodyText"/>
        <w:spacing w:before="196" w:line="225" w:lineRule="auto"/>
        <w:ind w:left="215" w:right="6191"/>
        <w:jc w:val="both"/>
        <w:rPr>
          <w:b w:val="0"/>
        </w:rPr>
      </w:pPr>
      <w:r w:rsidRPr="0097026C">
        <w:rPr>
          <w:b w:val="0"/>
        </w:rPr>
        <w:t>Add the telegram</w:t>
      </w:r>
      <w:r w:rsidRPr="0097026C">
        <w:rPr>
          <w:b w:val="0"/>
          <w:spacing w:val="-67"/>
        </w:rPr>
        <w:t xml:space="preserve"> </w:t>
      </w:r>
      <w:r w:rsidRPr="0097026C">
        <w:rPr>
          <w:b w:val="0"/>
        </w:rPr>
        <w:t>page and weekly</w:t>
      </w:r>
      <w:r w:rsidRPr="0097026C">
        <w:rPr>
          <w:b w:val="0"/>
          <w:spacing w:val="1"/>
        </w:rPr>
        <w:t xml:space="preserve"> </w:t>
      </w:r>
      <w:r w:rsidRPr="0097026C">
        <w:rPr>
          <w:b w:val="0"/>
        </w:rPr>
        <w:t>meeting</w:t>
      </w:r>
    </w:p>
    <w:p w14:paraId="59902F70" w14:textId="77777777" w:rsidR="004D227C" w:rsidRPr="0097026C" w:rsidRDefault="004D227C">
      <w:pPr>
        <w:pStyle w:val="BodyText"/>
        <w:rPr>
          <w:b w:val="0"/>
          <w:sz w:val="30"/>
        </w:rPr>
      </w:pPr>
    </w:p>
    <w:p w14:paraId="0B78C9D6" w14:textId="77777777" w:rsidR="004D227C" w:rsidRPr="0097026C" w:rsidRDefault="004D227C">
      <w:pPr>
        <w:pStyle w:val="BodyText"/>
        <w:rPr>
          <w:b w:val="0"/>
          <w:sz w:val="30"/>
        </w:rPr>
      </w:pPr>
    </w:p>
    <w:p w14:paraId="33E3CAAB" w14:textId="77777777" w:rsidR="004D227C" w:rsidRPr="0097026C" w:rsidRDefault="004D227C">
      <w:pPr>
        <w:pStyle w:val="BodyText"/>
        <w:spacing w:before="3"/>
        <w:rPr>
          <w:b w:val="0"/>
          <w:sz w:val="27"/>
        </w:rPr>
      </w:pPr>
    </w:p>
    <w:p w14:paraId="44E2D73D" w14:textId="77777777" w:rsidR="004D227C" w:rsidRPr="0097026C" w:rsidRDefault="001B5D48">
      <w:pPr>
        <w:pStyle w:val="BodyText"/>
        <w:ind w:left="102"/>
        <w:rPr>
          <w:b w:val="0"/>
        </w:rPr>
      </w:pPr>
      <w:r w:rsidRPr="0097026C">
        <w:rPr>
          <w:b w:val="0"/>
        </w:rPr>
        <w:t>Study</w:t>
      </w:r>
    </w:p>
    <w:p w14:paraId="2F8DCFE9" w14:textId="5107ADD5" w:rsidR="004D227C" w:rsidRPr="000363B4" w:rsidRDefault="001B5D48" w:rsidP="000363B4">
      <w:pPr>
        <w:pStyle w:val="ListParagraph"/>
        <w:numPr>
          <w:ilvl w:val="0"/>
          <w:numId w:val="2"/>
        </w:numPr>
        <w:tabs>
          <w:tab w:val="left" w:pos="462"/>
          <w:tab w:val="left" w:pos="463"/>
        </w:tabs>
        <w:spacing w:line="211" w:lineRule="auto"/>
        <w:rPr>
          <w:bCs/>
          <w:sz w:val="28"/>
        </w:rPr>
        <w:sectPr w:rsidR="004D227C" w:rsidRPr="000363B4">
          <w:type w:val="continuous"/>
          <w:pgSz w:w="19200" w:h="10800" w:orient="landscape"/>
          <w:pgMar w:top="260" w:right="300" w:bottom="280" w:left="980" w:header="720" w:footer="720" w:gutter="0"/>
          <w:cols w:num="4" w:space="720" w:equalWidth="0">
            <w:col w:w="2615" w:space="234"/>
            <w:col w:w="2338" w:space="1453"/>
            <w:col w:w="2386" w:space="392"/>
            <w:col w:w="8502"/>
          </w:cols>
        </w:sectPr>
      </w:pPr>
      <w:r w:rsidRPr="0097026C">
        <w:rPr>
          <w:bCs/>
          <w:sz w:val="28"/>
        </w:rPr>
        <w:t>Collect data on the</w:t>
      </w:r>
      <w:r w:rsidRPr="0097026C">
        <w:rPr>
          <w:bCs/>
          <w:spacing w:val="-61"/>
          <w:sz w:val="28"/>
        </w:rPr>
        <w:t xml:space="preserve"> </w:t>
      </w:r>
      <w:r w:rsidRPr="0097026C">
        <w:rPr>
          <w:bCs/>
          <w:sz w:val="28"/>
        </w:rPr>
        <w:t>medical</w:t>
      </w:r>
      <w:r w:rsidRPr="0097026C">
        <w:rPr>
          <w:bCs/>
          <w:spacing w:val="1"/>
          <w:sz w:val="28"/>
        </w:rPr>
        <w:t xml:space="preserve"> </w:t>
      </w:r>
      <w:r w:rsidRPr="0097026C">
        <w:rPr>
          <w:bCs/>
          <w:sz w:val="28"/>
        </w:rPr>
        <w:t>documentation</w:t>
      </w:r>
    </w:p>
    <w:p w14:paraId="1A12845E" w14:textId="77777777" w:rsidR="004D227C" w:rsidRPr="0097026C" w:rsidRDefault="004D227C">
      <w:pPr>
        <w:pStyle w:val="BodyText"/>
        <w:rPr>
          <w:rFonts w:ascii="Calibri"/>
          <w:b w:val="0"/>
          <w:sz w:val="20"/>
        </w:rPr>
      </w:pPr>
    </w:p>
    <w:p w14:paraId="536CD201" w14:textId="77777777" w:rsidR="004D227C" w:rsidRPr="0097026C" w:rsidRDefault="004D227C">
      <w:pPr>
        <w:pStyle w:val="BodyText"/>
        <w:spacing w:before="2"/>
        <w:rPr>
          <w:rFonts w:ascii="Calibri"/>
          <w:b w:val="0"/>
          <w:sz w:val="18"/>
        </w:rPr>
      </w:pPr>
    </w:p>
    <w:p w14:paraId="1F514130" w14:textId="0B3E8956" w:rsidR="00D1590A" w:rsidRPr="0097026C" w:rsidRDefault="00D1590A">
      <w:pPr>
        <w:spacing w:before="27"/>
        <w:ind w:left="1101"/>
        <w:rPr>
          <w:bCs/>
          <w:sz w:val="24"/>
          <w:szCs w:val="24"/>
        </w:rPr>
      </w:pPr>
    </w:p>
    <w:p w14:paraId="003765B8" w14:textId="77777777" w:rsidR="000363B4" w:rsidRPr="000363B4" w:rsidRDefault="000363B4" w:rsidP="000363B4">
      <w:pPr>
        <w:spacing w:before="180"/>
        <w:rPr>
          <w:sz w:val="28"/>
          <w:szCs w:val="28"/>
        </w:rPr>
      </w:pPr>
      <w:r w:rsidRPr="000363B4">
        <w:rPr>
          <w:b/>
          <w:bCs/>
          <w:sz w:val="28"/>
          <w:szCs w:val="28"/>
        </w:rPr>
        <w:lastRenderedPageBreak/>
        <w:t>Supplement</w:t>
      </w:r>
      <w:r w:rsidRPr="000363B4">
        <w:rPr>
          <w:b/>
          <w:bCs/>
          <w:spacing w:val="58"/>
          <w:sz w:val="28"/>
          <w:szCs w:val="28"/>
        </w:rPr>
        <w:t xml:space="preserve"> </w:t>
      </w:r>
      <w:r w:rsidRPr="000363B4">
        <w:rPr>
          <w:b/>
          <w:bCs/>
          <w:sz w:val="28"/>
          <w:szCs w:val="28"/>
        </w:rPr>
        <w:t>2:</w:t>
      </w:r>
      <w:r w:rsidRPr="000363B4">
        <w:rPr>
          <w:spacing w:val="45"/>
          <w:sz w:val="28"/>
          <w:szCs w:val="28"/>
        </w:rPr>
        <w:t xml:space="preserve"> </w:t>
      </w:r>
      <w:r w:rsidRPr="000363B4">
        <w:rPr>
          <w:sz w:val="28"/>
          <w:szCs w:val="28"/>
        </w:rPr>
        <w:t>Audit</w:t>
      </w:r>
      <w:r w:rsidRPr="000363B4">
        <w:rPr>
          <w:spacing w:val="-2"/>
          <w:sz w:val="28"/>
          <w:szCs w:val="28"/>
        </w:rPr>
        <w:t xml:space="preserve"> </w:t>
      </w:r>
      <w:r w:rsidRPr="000363B4">
        <w:rPr>
          <w:sz w:val="28"/>
          <w:szCs w:val="28"/>
        </w:rPr>
        <w:t>tool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used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by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the senior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physician</w:t>
      </w:r>
      <w:r w:rsidRPr="000363B4">
        <w:rPr>
          <w:spacing w:val="58"/>
          <w:sz w:val="28"/>
          <w:szCs w:val="28"/>
        </w:rPr>
        <w:t xml:space="preserve"> </w:t>
      </w:r>
      <w:r w:rsidRPr="000363B4">
        <w:rPr>
          <w:sz w:val="28"/>
          <w:szCs w:val="28"/>
        </w:rPr>
        <w:t>to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evaluate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the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junior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physician's</w:t>
      </w:r>
      <w:r w:rsidRPr="000363B4">
        <w:rPr>
          <w:spacing w:val="-1"/>
          <w:sz w:val="28"/>
          <w:szCs w:val="28"/>
        </w:rPr>
        <w:t xml:space="preserve"> </w:t>
      </w:r>
      <w:r w:rsidRPr="000363B4">
        <w:rPr>
          <w:sz w:val="28"/>
          <w:szCs w:val="28"/>
        </w:rPr>
        <w:t>clinical documentation</w:t>
      </w:r>
    </w:p>
    <w:p w14:paraId="6845F67E" w14:textId="77777777" w:rsidR="000363B4" w:rsidRPr="000363B4" w:rsidRDefault="000363B4" w:rsidP="000363B4">
      <w:pPr>
        <w:rPr>
          <w:sz w:val="20"/>
          <w:szCs w:val="24"/>
        </w:rPr>
      </w:pPr>
    </w:p>
    <w:p w14:paraId="5F0E37E2" w14:textId="77777777" w:rsidR="000363B4" w:rsidRPr="000363B4" w:rsidRDefault="000363B4" w:rsidP="000363B4">
      <w:pPr>
        <w:rPr>
          <w:sz w:val="20"/>
          <w:szCs w:val="24"/>
        </w:rPr>
      </w:pPr>
    </w:p>
    <w:p w14:paraId="3F82C7D9" w14:textId="77777777" w:rsidR="000363B4" w:rsidRPr="000363B4" w:rsidRDefault="000363B4" w:rsidP="000363B4">
      <w:pPr>
        <w:spacing w:before="10"/>
        <w:rPr>
          <w:sz w:val="17"/>
          <w:szCs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1"/>
        <w:gridCol w:w="2044"/>
        <w:gridCol w:w="5425"/>
        <w:gridCol w:w="6572"/>
      </w:tblGrid>
      <w:tr w:rsidR="000363B4" w:rsidRPr="000363B4" w14:paraId="5D058503" w14:textId="77777777" w:rsidTr="00656D36">
        <w:trPr>
          <w:trHeight w:val="417"/>
        </w:trPr>
        <w:tc>
          <w:tcPr>
            <w:tcW w:w="631" w:type="dxa"/>
          </w:tcPr>
          <w:p w14:paraId="17399525" w14:textId="77777777" w:rsidR="000363B4" w:rsidRPr="000363B4" w:rsidRDefault="000363B4" w:rsidP="000363B4">
            <w:pPr>
              <w:rPr>
                <w:sz w:val="24"/>
                <w:szCs w:val="24"/>
              </w:rPr>
            </w:pPr>
            <w:bookmarkStart w:id="1" w:name="_Hlk158397646"/>
          </w:p>
        </w:tc>
        <w:tc>
          <w:tcPr>
            <w:tcW w:w="2044" w:type="dxa"/>
          </w:tcPr>
          <w:p w14:paraId="171B6098" w14:textId="77777777" w:rsidR="000363B4" w:rsidRPr="000363B4" w:rsidRDefault="000363B4" w:rsidP="000363B4">
            <w:pPr>
              <w:spacing w:line="275" w:lineRule="exact"/>
              <w:ind w:left="105"/>
              <w:rPr>
                <w:b/>
                <w:bCs/>
                <w:sz w:val="24"/>
                <w:szCs w:val="24"/>
              </w:rPr>
            </w:pPr>
            <w:r w:rsidRPr="000363B4">
              <w:rPr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5425" w:type="dxa"/>
          </w:tcPr>
          <w:p w14:paraId="10556AE2" w14:textId="77777777" w:rsidR="000363B4" w:rsidRPr="000363B4" w:rsidRDefault="000363B4" w:rsidP="000363B4">
            <w:pPr>
              <w:spacing w:line="275" w:lineRule="exact"/>
              <w:ind w:left="166"/>
              <w:rPr>
                <w:b/>
                <w:bCs/>
                <w:sz w:val="24"/>
                <w:szCs w:val="24"/>
              </w:rPr>
            </w:pPr>
            <w:r w:rsidRPr="000363B4">
              <w:rPr>
                <w:b/>
                <w:bCs/>
                <w:sz w:val="24"/>
                <w:szCs w:val="24"/>
              </w:rPr>
              <w:t>Response</w:t>
            </w:r>
          </w:p>
        </w:tc>
        <w:tc>
          <w:tcPr>
            <w:tcW w:w="6572" w:type="dxa"/>
          </w:tcPr>
          <w:p w14:paraId="37F21467" w14:textId="77777777" w:rsidR="000363B4" w:rsidRPr="000363B4" w:rsidRDefault="000363B4" w:rsidP="000363B4">
            <w:pPr>
              <w:spacing w:line="275" w:lineRule="exact"/>
              <w:ind w:left="169"/>
              <w:rPr>
                <w:b/>
                <w:bCs/>
                <w:sz w:val="24"/>
                <w:szCs w:val="24"/>
              </w:rPr>
            </w:pPr>
            <w:r w:rsidRPr="000363B4">
              <w:rPr>
                <w:b/>
                <w:bCs/>
                <w:sz w:val="24"/>
                <w:szCs w:val="24"/>
              </w:rPr>
              <w:t>Comment</w:t>
            </w:r>
          </w:p>
        </w:tc>
      </w:tr>
      <w:tr w:rsidR="000363B4" w:rsidRPr="000363B4" w14:paraId="3FBF8D2C" w14:textId="77777777" w:rsidTr="00656D36">
        <w:trPr>
          <w:trHeight w:val="1104"/>
        </w:trPr>
        <w:tc>
          <w:tcPr>
            <w:tcW w:w="631" w:type="dxa"/>
          </w:tcPr>
          <w:p w14:paraId="37CCBCE0" w14:textId="77777777" w:rsidR="000363B4" w:rsidRPr="000363B4" w:rsidRDefault="000363B4" w:rsidP="000363B4">
            <w:pPr>
              <w:spacing w:line="275" w:lineRule="exact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Q1</w:t>
            </w:r>
          </w:p>
        </w:tc>
        <w:tc>
          <w:tcPr>
            <w:tcW w:w="2044" w:type="dxa"/>
          </w:tcPr>
          <w:p w14:paraId="4476AFB9" w14:textId="77777777" w:rsidR="000363B4" w:rsidRPr="000363B4" w:rsidRDefault="000363B4" w:rsidP="000363B4">
            <w:pPr>
              <w:spacing w:line="275" w:lineRule="exact"/>
              <w:ind w:left="105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atient</w:t>
            </w:r>
          </w:p>
          <w:p w14:paraId="18401796" w14:textId="77777777" w:rsidR="000363B4" w:rsidRPr="000363B4" w:rsidRDefault="000363B4" w:rsidP="000363B4">
            <w:pPr>
              <w:ind w:left="105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evaluated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imely?</w:t>
            </w:r>
          </w:p>
        </w:tc>
        <w:tc>
          <w:tcPr>
            <w:tcW w:w="5425" w:type="dxa"/>
          </w:tcPr>
          <w:p w14:paraId="6DD5A4FD" w14:textId="12F42C79" w:rsidR="000363B4" w:rsidRPr="000363B4" w:rsidRDefault="000363B4" w:rsidP="000363B4">
            <w:pPr>
              <w:numPr>
                <w:ilvl w:val="1"/>
                <w:numId w:val="9"/>
              </w:numPr>
              <w:tabs>
                <w:tab w:val="left" w:pos="558"/>
              </w:tabs>
              <w:ind w:right="561"/>
              <w:rPr>
                <w:sz w:val="24"/>
                <w:szCs w:val="24"/>
              </w:rPr>
            </w:pPr>
            <w:r w:rsidRPr="00656D36">
              <w:rPr>
                <w:sz w:val="24"/>
                <w:szCs w:val="24"/>
              </w:rPr>
              <w:t xml:space="preserve">1. </w:t>
            </w:r>
            <w:r w:rsidR="00FB6D3D">
              <w:rPr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Yes,</w:t>
            </w:r>
            <w:r w:rsidRPr="000363B4">
              <w:rPr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ne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within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30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inutes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of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dmission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for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critical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atients:</w:t>
            </w:r>
          </w:p>
          <w:p w14:paraId="38277366" w14:textId="3C5ACB10" w:rsidR="000363B4" w:rsidRPr="000363B4" w:rsidRDefault="000363B4" w:rsidP="000363B4">
            <w:pPr>
              <w:numPr>
                <w:ilvl w:val="1"/>
                <w:numId w:val="9"/>
              </w:numPr>
              <w:tabs>
                <w:tab w:val="left" w:pos="558"/>
              </w:tabs>
              <w:spacing w:line="270" w:lineRule="atLeast"/>
              <w:ind w:right="616"/>
              <w:rPr>
                <w:sz w:val="24"/>
                <w:szCs w:val="24"/>
              </w:rPr>
            </w:pPr>
            <w:r w:rsidRPr="00656D36">
              <w:rPr>
                <w:sz w:val="24"/>
                <w:szCs w:val="24"/>
              </w:rPr>
              <w:t xml:space="preserve">2. </w:t>
            </w:r>
            <w:r w:rsidR="00FB6D3D">
              <w:rPr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No, done within 30 minutes of admission for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critical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atients:</w:t>
            </w:r>
          </w:p>
        </w:tc>
        <w:tc>
          <w:tcPr>
            <w:tcW w:w="6572" w:type="dxa"/>
            <w:vMerge w:val="restart"/>
          </w:tcPr>
          <w:p w14:paraId="5C82E2B3" w14:textId="77777777" w:rsidR="000363B4" w:rsidRPr="000363B4" w:rsidRDefault="000363B4" w:rsidP="000363B4">
            <w:pPr>
              <w:numPr>
                <w:ilvl w:val="1"/>
                <w:numId w:val="8"/>
              </w:numPr>
              <w:tabs>
                <w:tab w:val="left" w:pos="469"/>
                <w:tab w:val="left" w:pos="470"/>
              </w:tabs>
              <w:spacing w:line="286" w:lineRule="exact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This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s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aximum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ime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limit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when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ward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s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busy</w:t>
            </w:r>
          </w:p>
          <w:p w14:paraId="243FD448" w14:textId="48F74EE5" w:rsidR="000363B4" w:rsidRPr="000363B4" w:rsidRDefault="000363B4" w:rsidP="000363B4">
            <w:pPr>
              <w:numPr>
                <w:ilvl w:val="1"/>
                <w:numId w:val="8"/>
              </w:numPr>
              <w:tabs>
                <w:tab w:val="left" w:pos="469"/>
                <w:tab w:val="left" w:pos="470"/>
              </w:tabs>
              <w:spacing w:before="3" w:line="230" w:lineRule="auto"/>
              <w:ind w:right="293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nurs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akes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vital sign</w:t>
            </w:r>
            <w:r w:rsidR="00905674" w:rsidRPr="00656D36">
              <w:rPr>
                <w:i/>
                <w:sz w:val="24"/>
                <w:szCs w:val="24"/>
              </w:rPr>
              <w:t>s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mmediately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when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atients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re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dmitted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nd reports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o 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hysician</w:t>
            </w:r>
          </w:p>
        </w:tc>
      </w:tr>
      <w:tr w:rsidR="000363B4" w:rsidRPr="000363B4" w14:paraId="570CBCC8" w14:textId="77777777" w:rsidTr="00656D36">
        <w:trPr>
          <w:trHeight w:val="1103"/>
        </w:trPr>
        <w:tc>
          <w:tcPr>
            <w:tcW w:w="631" w:type="dxa"/>
          </w:tcPr>
          <w:p w14:paraId="3297A19C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  <w:tc>
          <w:tcPr>
            <w:tcW w:w="2044" w:type="dxa"/>
          </w:tcPr>
          <w:p w14:paraId="7E1FA23A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  <w:tc>
          <w:tcPr>
            <w:tcW w:w="5425" w:type="dxa"/>
          </w:tcPr>
          <w:p w14:paraId="1E9F92FE" w14:textId="77777777" w:rsidR="000363B4" w:rsidRPr="000363B4" w:rsidRDefault="000363B4" w:rsidP="000363B4">
            <w:pPr>
              <w:numPr>
                <w:ilvl w:val="0"/>
                <w:numId w:val="7"/>
              </w:numPr>
              <w:tabs>
                <w:tab w:val="left" w:pos="558"/>
              </w:tabs>
              <w:ind w:right="554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Yes,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ne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within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2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hours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of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dmission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for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stable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atients:</w:t>
            </w:r>
          </w:p>
          <w:p w14:paraId="6AD6E0EE" w14:textId="77777777" w:rsidR="000363B4" w:rsidRPr="000363B4" w:rsidRDefault="000363B4" w:rsidP="000363B4">
            <w:pPr>
              <w:numPr>
                <w:ilvl w:val="0"/>
                <w:numId w:val="7"/>
              </w:numPr>
              <w:tabs>
                <w:tab w:val="left" w:pos="677"/>
                <w:tab w:val="left" w:pos="678"/>
              </w:tabs>
              <w:spacing w:line="270" w:lineRule="atLeast"/>
              <w:ind w:right="494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ab/>
              <w:t>No,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ne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within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2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hours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of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dmission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for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stable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atients:</w:t>
            </w:r>
          </w:p>
        </w:tc>
        <w:tc>
          <w:tcPr>
            <w:tcW w:w="6572" w:type="dxa"/>
            <w:vMerge/>
            <w:tcBorders>
              <w:top w:val="nil"/>
            </w:tcBorders>
          </w:tcPr>
          <w:p w14:paraId="507FEF50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</w:tr>
      <w:tr w:rsidR="000363B4" w:rsidRPr="000363B4" w14:paraId="2786C049" w14:textId="77777777" w:rsidTr="00656D36">
        <w:trPr>
          <w:trHeight w:val="832"/>
        </w:trPr>
        <w:tc>
          <w:tcPr>
            <w:tcW w:w="631" w:type="dxa"/>
            <w:vMerge w:val="restart"/>
          </w:tcPr>
          <w:p w14:paraId="1EB33401" w14:textId="77777777" w:rsidR="000363B4" w:rsidRPr="000363B4" w:rsidRDefault="000363B4" w:rsidP="000363B4">
            <w:pPr>
              <w:spacing w:line="275" w:lineRule="exact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Q2</w:t>
            </w:r>
          </w:p>
        </w:tc>
        <w:tc>
          <w:tcPr>
            <w:tcW w:w="2044" w:type="dxa"/>
            <w:vMerge w:val="restart"/>
          </w:tcPr>
          <w:p w14:paraId="5BDEBAB1" w14:textId="77777777" w:rsidR="000363B4" w:rsidRPr="000363B4" w:rsidRDefault="000363B4" w:rsidP="000363B4">
            <w:pPr>
              <w:ind w:left="105" w:right="586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 the history</w:t>
            </w:r>
            <w:r w:rsidRPr="000363B4">
              <w:rPr>
                <w:spacing w:val="-58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ppropriate?</w:t>
            </w:r>
          </w:p>
        </w:tc>
        <w:tc>
          <w:tcPr>
            <w:tcW w:w="5425" w:type="dxa"/>
          </w:tcPr>
          <w:p w14:paraId="0AACF836" w14:textId="77777777" w:rsidR="000363B4" w:rsidRPr="000363B4" w:rsidRDefault="000363B4" w:rsidP="000363B4">
            <w:pPr>
              <w:spacing w:line="275" w:lineRule="exact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 xml:space="preserve">    1. Yes,</w:t>
            </w:r>
            <w:r w:rsidRPr="000363B4">
              <w:rPr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ppropriate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history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cumented</w:t>
            </w:r>
          </w:p>
        </w:tc>
        <w:tc>
          <w:tcPr>
            <w:tcW w:w="6572" w:type="dxa"/>
          </w:tcPr>
          <w:p w14:paraId="28BAF647" w14:textId="77777777" w:rsidR="000363B4" w:rsidRPr="000363B4" w:rsidRDefault="000363B4" w:rsidP="000363B4">
            <w:pPr>
              <w:tabs>
                <w:tab w:val="left" w:pos="469"/>
              </w:tabs>
              <w:spacing w:line="276" w:lineRule="exact"/>
              <w:ind w:left="469" w:right="327" w:hanging="360"/>
              <w:rPr>
                <w:i/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-</w:t>
            </w:r>
            <w:r w:rsidRPr="000363B4">
              <w:rPr>
                <w:sz w:val="24"/>
                <w:szCs w:val="24"/>
              </w:rPr>
              <w:tab/>
            </w:r>
            <w:r w:rsidRPr="000363B4">
              <w:rPr>
                <w:i/>
                <w:sz w:val="24"/>
                <w:szCs w:val="24"/>
              </w:rPr>
              <w:t>Appropriate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t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inimum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well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elaborat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chief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complaint,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ention aggravating and relieving factors, past medical</w:t>
            </w:r>
            <w:r w:rsidRPr="000363B4">
              <w:rPr>
                <w:i/>
                <w:spacing w:val="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history,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nd family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history</w:t>
            </w:r>
          </w:p>
        </w:tc>
      </w:tr>
      <w:tr w:rsidR="000363B4" w:rsidRPr="000363B4" w14:paraId="2ECEDD22" w14:textId="77777777" w:rsidTr="00656D36">
        <w:trPr>
          <w:trHeight w:val="688"/>
        </w:trPr>
        <w:tc>
          <w:tcPr>
            <w:tcW w:w="631" w:type="dxa"/>
            <w:vMerge/>
            <w:tcBorders>
              <w:top w:val="nil"/>
            </w:tcBorders>
          </w:tcPr>
          <w:p w14:paraId="778B76B9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  <w:tc>
          <w:tcPr>
            <w:tcW w:w="2044" w:type="dxa"/>
            <w:vMerge/>
            <w:tcBorders>
              <w:top w:val="nil"/>
            </w:tcBorders>
          </w:tcPr>
          <w:p w14:paraId="3C569EFA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  <w:tc>
          <w:tcPr>
            <w:tcW w:w="5425" w:type="dxa"/>
          </w:tcPr>
          <w:p w14:paraId="621DBBC1" w14:textId="77777777" w:rsidR="000363B4" w:rsidRPr="000363B4" w:rsidRDefault="000363B4" w:rsidP="000363B4">
            <w:pPr>
              <w:spacing w:line="275" w:lineRule="exact"/>
              <w:ind w:left="286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2.</w:t>
            </w:r>
            <w:r w:rsidRPr="000363B4">
              <w:rPr>
                <w:spacing w:val="60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No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important component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issed in the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history</w:t>
            </w:r>
          </w:p>
        </w:tc>
        <w:tc>
          <w:tcPr>
            <w:tcW w:w="6572" w:type="dxa"/>
          </w:tcPr>
          <w:p w14:paraId="29B8BA46" w14:textId="77777777" w:rsidR="000363B4" w:rsidRPr="000363B4" w:rsidRDefault="000363B4" w:rsidP="000363B4">
            <w:pPr>
              <w:tabs>
                <w:tab w:val="left" w:pos="469"/>
              </w:tabs>
              <w:spacing w:before="8" w:line="230" w:lineRule="auto"/>
              <w:ind w:left="469" w:right="147" w:hanging="360"/>
              <w:rPr>
                <w:i/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-</w:t>
            </w:r>
            <w:r w:rsidRPr="000363B4">
              <w:rPr>
                <w:sz w:val="24"/>
                <w:szCs w:val="24"/>
              </w:rPr>
              <w:tab/>
            </w:r>
            <w:r w:rsidRPr="000363B4">
              <w:rPr>
                <w:i/>
                <w:sz w:val="24"/>
                <w:szCs w:val="24"/>
              </w:rPr>
              <w:t>Not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ppropriat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when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ny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n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f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ajor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components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listed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n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Q2-1 not included</w:t>
            </w:r>
          </w:p>
        </w:tc>
      </w:tr>
      <w:tr w:rsidR="000363B4" w:rsidRPr="000363B4" w14:paraId="01D41ABF" w14:textId="77777777" w:rsidTr="00656D36">
        <w:trPr>
          <w:trHeight w:val="1113"/>
        </w:trPr>
        <w:tc>
          <w:tcPr>
            <w:tcW w:w="631" w:type="dxa"/>
            <w:vMerge w:val="restart"/>
          </w:tcPr>
          <w:p w14:paraId="510622B0" w14:textId="77777777" w:rsidR="000363B4" w:rsidRPr="000363B4" w:rsidRDefault="000363B4" w:rsidP="000363B4">
            <w:pPr>
              <w:spacing w:line="275" w:lineRule="exact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Q3</w:t>
            </w:r>
          </w:p>
        </w:tc>
        <w:tc>
          <w:tcPr>
            <w:tcW w:w="2044" w:type="dxa"/>
            <w:vMerge w:val="restart"/>
          </w:tcPr>
          <w:p w14:paraId="736DA2C2" w14:textId="77777777" w:rsidR="000363B4" w:rsidRPr="000363B4" w:rsidRDefault="000363B4" w:rsidP="000363B4">
            <w:pPr>
              <w:ind w:left="105" w:right="470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</w:t>
            </w:r>
            <w:r w:rsidRPr="000363B4">
              <w:rPr>
                <w:spacing w:val="-8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9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hysical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examination</w:t>
            </w:r>
            <w:r w:rsidRPr="000363B4">
              <w:rPr>
                <w:spacing w:val="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compressive</w:t>
            </w:r>
          </w:p>
        </w:tc>
        <w:tc>
          <w:tcPr>
            <w:tcW w:w="5425" w:type="dxa"/>
          </w:tcPr>
          <w:p w14:paraId="5009F119" w14:textId="77777777" w:rsidR="000363B4" w:rsidRPr="000363B4" w:rsidRDefault="000363B4" w:rsidP="000363B4">
            <w:pPr>
              <w:numPr>
                <w:ilvl w:val="0"/>
                <w:numId w:val="11"/>
              </w:numPr>
              <w:spacing w:line="275" w:lineRule="exact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A compressive physical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examination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ne</w:t>
            </w:r>
          </w:p>
        </w:tc>
        <w:tc>
          <w:tcPr>
            <w:tcW w:w="6572" w:type="dxa"/>
          </w:tcPr>
          <w:p w14:paraId="28733967" w14:textId="77777777" w:rsidR="000363B4" w:rsidRPr="000363B4" w:rsidRDefault="000363B4" w:rsidP="000363B4">
            <w:pPr>
              <w:numPr>
                <w:ilvl w:val="0"/>
                <w:numId w:val="6"/>
              </w:numPr>
              <w:tabs>
                <w:tab w:val="left" w:pos="469"/>
                <w:tab w:val="left" w:pos="470"/>
              </w:tabs>
              <w:spacing w:before="8" w:line="230" w:lineRule="auto"/>
              <w:ind w:right="435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Compressive</w:t>
            </w:r>
            <w:r w:rsidRPr="000363B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when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ertinent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ositive</w:t>
            </w:r>
            <w:r w:rsidRPr="000363B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nd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negativ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findings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r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ocumented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n the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hysical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examination</w:t>
            </w:r>
          </w:p>
          <w:p w14:paraId="676DFEC8" w14:textId="77777777" w:rsidR="000363B4" w:rsidRPr="000363B4" w:rsidRDefault="000363B4" w:rsidP="000363B4">
            <w:pPr>
              <w:numPr>
                <w:ilvl w:val="0"/>
                <w:numId w:val="6"/>
              </w:numPr>
              <w:tabs>
                <w:tab w:val="left" w:pos="469"/>
                <w:tab w:val="left" w:pos="470"/>
              </w:tabs>
              <w:spacing w:line="276" w:lineRule="exact"/>
              <w:ind w:right="295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hysical</w:t>
            </w:r>
            <w:r w:rsidRPr="000363B4">
              <w:rPr>
                <w:i/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examination</w:t>
            </w:r>
            <w:r w:rsidRPr="000363B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should</w:t>
            </w:r>
            <w:r w:rsidRPr="000363B4">
              <w:rPr>
                <w:i/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focus</w:t>
            </w:r>
            <w:r w:rsidRPr="000363B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n</w:t>
            </w:r>
            <w:r w:rsidRPr="000363B4">
              <w:rPr>
                <w:i/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atient’s</w:t>
            </w:r>
            <w:r w:rsidRPr="000363B4">
              <w:rPr>
                <w:i/>
                <w:spacing w:val="-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ain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iagnosis</w:t>
            </w:r>
          </w:p>
        </w:tc>
      </w:tr>
      <w:tr w:rsidR="000363B4" w:rsidRPr="000363B4" w14:paraId="7072BA34" w14:textId="77777777" w:rsidTr="00656D36">
        <w:trPr>
          <w:trHeight w:val="688"/>
        </w:trPr>
        <w:tc>
          <w:tcPr>
            <w:tcW w:w="631" w:type="dxa"/>
            <w:vMerge/>
            <w:tcBorders>
              <w:top w:val="nil"/>
            </w:tcBorders>
          </w:tcPr>
          <w:p w14:paraId="4112CDEE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  <w:tc>
          <w:tcPr>
            <w:tcW w:w="2044" w:type="dxa"/>
            <w:vMerge/>
            <w:tcBorders>
              <w:top w:val="nil"/>
            </w:tcBorders>
          </w:tcPr>
          <w:p w14:paraId="0972F451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  <w:tc>
          <w:tcPr>
            <w:tcW w:w="5425" w:type="dxa"/>
          </w:tcPr>
          <w:p w14:paraId="1A136B2B" w14:textId="77777777" w:rsidR="000363B4" w:rsidRPr="000363B4" w:rsidRDefault="000363B4" w:rsidP="000363B4">
            <w:pPr>
              <w:spacing w:line="275" w:lineRule="exact"/>
              <w:ind w:left="-1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 xml:space="preserve">     2. No compressive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hysical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examination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was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ne</w:t>
            </w:r>
          </w:p>
        </w:tc>
        <w:tc>
          <w:tcPr>
            <w:tcW w:w="6572" w:type="dxa"/>
          </w:tcPr>
          <w:p w14:paraId="76031CBF" w14:textId="77777777" w:rsidR="000363B4" w:rsidRPr="000363B4" w:rsidRDefault="000363B4" w:rsidP="000363B4">
            <w:pPr>
              <w:tabs>
                <w:tab w:val="left" w:pos="469"/>
              </w:tabs>
              <w:spacing w:before="8" w:line="230" w:lineRule="auto"/>
              <w:ind w:left="469" w:right="679" w:hanging="360"/>
              <w:rPr>
                <w:i/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-</w:t>
            </w:r>
            <w:r w:rsidRPr="000363B4">
              <w:rPr>
                <w:sz w:val="24"/>
                <w:szCs w:val="24"/>
              </w:rPr>
              <w:tab/>
            </w:r>
            <w:r w:rsidRPr="000363B4">
              <w:rPr>
                <w:i/>
                <w:sz w:val="24"/>
                <w:szCs w:val="24"/>
              </w:rPr>
              <w:t>No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compressive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when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hysical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examination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oes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not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nclude</w:t>
            </w:r>
            <w:r w:rsidRPr="000363B4">
              <w:rPr>
                <w:i/>
                <w:spacing w:val="59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ose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entioned</w:t>
            </w:r>
            <w:r w:rsidRPr="000363B4">
              <w:rPr>
                <w:i/>
                <w:spacing w:val="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n Q3-1</w:t>
            </w:r>
          </w:p>
        </w:tc>
      </w:tr>
      <w:tr w:rsidR="000363B4" w:rsidRPr="000363B4" w14:paraId="4D6BE0B6" w14:textId="77777777" w:rsidTr="00656D36">
        <w:trPr>
          <w:trHeight w:val="1389"/>
        </w:trPr>
        <w:tc>
          <w:tcPr>
            <w:tcW w:w="631" w:type="dxa"/>
            <w:vMerge w:val="restart"/>
          </w:tcPr>
          <w:p w14:paraId="7C5E4F9A" w14:textId="77777777" w:rsidR="000363B4" w:rsidRPr="000363B4" w:rsidRDefault="000363B4" w:rsidP="000363B4">
            <w:pPr>
              <w:spacing w:line="275" w:lineRule="exact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Q4</w:t>
            </w:r>
          </w:p>
        </w:tc>
        <w:tc>
          <w:tcPr>
            <w:tcW w:w="2044" w:type="dxa"/>
            <w:vMerge w:val="restart"/>
          </w:tcPr>
          <w:p w14:paraId="4920CABE" w14:textId="77777777" w:rsidR="000363B4" w:rsidRPr="000363B4" w:rsidRDefault="000363B4" w:rsidP="000363B4">
            <w:pPr>
              <w:ind w:left="105" w:right="366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 investigation</w:t>
            </w:r>
            <w:r w:rsidRPr="000363B4">
              <w:rPr>
                <w:spacing w:val="-58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ppropriate?</w:t>
            </w:r>
          </w:p>
        </w:tc>
        <w:tc>
          <w:tcPr>
            <w:tcW w:w="5425" w:type="dxa"/>
          </w:tcPr>
          <w:p w14:paraId="0A0EC859" w14:textId="77777777" w:rsidR="000363B4" w:rsidRPr="000363B4" w:rsidRDefault="000363B4" w:rsidP="000363B4">
            <w:pPr>
              <w:numPr>
                <w:ilvl w:val="0"/>
                <w:numId w:val="10"/>
              </w:numPr>
              <w:spacing w:line="275" w:lineRule="exact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Yes,</w:t>
            </w:r>
            <w:r w:rsidRPr="000363B4">
              <w:rPr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investigation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rational</w:t>
            </w:r>
          </w:p>
        </w:tc>
        <w:tc>
          <w:tcPr>
            <w:tcW w:w="6572" w:type="dxa"/>
          </w:tcPr>
          <w:p w14:paraId="7428B254" w14:textId="77777777" w:rsidR="000363B4" w:rsidRPr="000363B4" w:rsidRDefault="000363B4" w:rsidP="000363B4">
            <w:pPr>
              <w:numPr>
                <w:ilvl w:val="0"/>
                <w:numId w:val="5"/>
              </w:numPr>
              <w:tabs>
                <w:tab w:val="left" w:pos="470"/>
              </w:tabs>
              <w:spacing w:before="4" w:line="235" w:lineRule="auto"/>
              <w:ind w:right="835"/>
              <w:jc w:val="both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Rationale when the ordered laboratory test is used for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iagnosis,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anagement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lan,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r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rognostic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values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nd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onitoring.</w:t>
            </w:r>
          </w:p>
          <w:p w14:paraId="584E42F7" w14:textId="77777777" w:rsidR="000363B4" w:rsidRPr="000363B4" w:rsidRDefault="000363B4" w:rsidP="000363B4">
            <w:pPr>
              <w:numPr>
                <w:ilvl w:val="0"/>
                <w:numId w:val="5"/>
              </w:numPr>
              <w:tabs>
                <w:tab w:val="left" w:pos="470"/>
              </w:tabs>
              <w:spacing w:line="276" w:lineRule="exact"/>
              <w:ind w:right="122"/>
              <w:jc w:val="both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laboratory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est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should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be</w:t>
            </w:r>
            <w:r w:rsidRPr="000363B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n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line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with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atient’s</w:t>
            </w:r>
            <w:r w:rsidRPr="000363B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clinical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iagnoses</w:t>
            </w:r>
          </w:p>
        </w:tc>
      </w:tr>
      <w:tr w:rsidR="000363B4" w:rsidRPr="000363B4" w14:paraId="35CC1C21" w14:textId="77777777" w:rsidTr="00656D36">
        <w:trPr>
          <w:trHeight w:val="709"/>
        </w:trPr>
        <w:tc>
          <w:tcPr>
            <w:tcW w:w="631" w:type="dxa"/>
            <w:vMerge/>
            <w:tcBorders>
              <w:top w:val="nil"/>
            </w:tcBorders>
          </w:tcPr>
          <w:p w14:paraId="3E987DEF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  <w:tc>
          <w:tcPr>
            <w:tcW w:w="2044" w:type="dxa"/>
            <w:vMerge/>
            <w:tcBorders>
              <w:top w:val="nil"/>
            </w:tcBorders>
          </w:tcPr>
          <w:p w14:paraId="7B240F2A" w14:textId="77777777" w:rsidR="000363B4" w:rsidRPr="000363B4" w:rsidRDefault="000363B4" w:rsidP="000363B4">
            <w:pPr>
              <w:rPr>
                <w:sz w:val="24"/>
                <w:szCs w:val="24"/>
              </w:rPr>
            </w:pPr>
          </w:p>
        </w:tc>
        <w:tc>
          <w:tcPr>
            <w:tcW w:w="5425" w:type="dxa"/>
          </w:tcPr>
          <w:p w14:paraId="3166BA31" w14:textId="77777777" w:rsidR="000363B4" w:rsidRPr="000363B4" w:rsidRDefault="000363B4" w:rsidP="000363B4">
            <w:pPr>
              <w:spacing w:line="275" w:lineRule="exact"/>
              <w:ind w:left="166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2. No,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investigation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rational</w:t>
            </w:r>
          </w:p>
        </w:tc>
        <w:tc>
          <w:tcPr>
            <w:tcW w:w="6572" w:type="dxa"/>
          </w:tcPr>
          <w:p w14:paraId="4D01AE0F" w14:textId="3CBBF831" w:rsidR="000363B4" w:rsidRPr="000363B4" w:rsidRDefault="000363B4" w:rsidP="000363B4">
            <w:pPr>
              <w:tabs>
                <w:tab w:val="left" w:pos="469"/>
              </w:tabs>
              <w:spacing w:line="292" w:lineRule="exact"/>
              <w:rPr>
                <w:i/>
                <w:iCs/>
                <w:sz w:val="24"/>
                <w:szCs w:val="24"/>
              </w:rPr>
            </w:pPr>
            <w:r w:rsidRPr="000363B4">
              <w:rPr>
                <w:i/>
                <w:iCs/>
                <w:sz w:val="24"/>
                <w:szCs w:val="24"/>
              </w:rPr>
              <w:t xml:space="preserve">    -  Not rational when the investigation d</w:t>
            </w:r>
            <w:r w:rsidR="00905674" w:rsidRPr="00656D36">
              <w:rPr>
                <w:i/>
                <w:iCs/>
                <w:sz w:val="24"/>
                <w:szCs w:val="24"/>
              </w:rPr>
              <w:t>id</w:t>
            </w:r>
            <w:r w:rsidRPr="000363B4">
              <w:rPr>
                <w:i/>
                <w:iCs/>
                <w:sz w:val="24"/>
                <w:szCs w:val="24"/>
              </w:rPr>
              <w:t xml:space="preserve"> not</w:t>
            </w:r>
            <w:r w:rsidRPr="000363B4">
              <w:rPr>
                <w:i/>
                <w:iCs/>
                <w:spacing w:val="1"/>
                <w:sz w:val="24"/>
                <w:szCs w:val="24"/>
              </w:rPr>
              <w:t xml:space="preserve"> </w:t>
            </w:r>
            <w:r w:rsidRPr="000363B4">
              <w:rPr>
                <w:i/>
                <w:iCs/>
                <w:sz w:val="24"/>
                <w:szCs w:val="24"/>
              </w:rPr>
              <w:t xml:space="preserve">for </w:t>
            </w:r>
          </w:p>
          <w:p w14:paraId="547F617F" w14:textId="77777777" w:rsidR="000363B4" w:rsidRPr="000363B4" w:rsidRDefault="000363B4" w:rsidP="000363B4">
            <w:pPr>
              <w:tabs>
                <w:tab w:val="left" w:pos="469"/>
              </w:tabs>
              <w:spacing w:line="292" w:lineRule="exact"/>
              <w:rPr>
                <w:i/>
                <w:iCs/>
                <w:sz w:val="24"/>
                <w:szCs w:val="24"/>
              </w:rPr>
            </w:pPr>
            <w:r w:rsidRPr="000363B4">
              <w:rPr>
                <w:i/>
                <w:iCs/>
                <w:sz w:val="24"/>
                <w:szCs w:val="24"/>
              </w:rPr>
              <w:t xml:space="preserve">     the</w:t>
            </w:r>
            <w:r w:rsidRPr="000363B4">
              <w:rPr>
                <w:i/>
                <w:iCs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iCs/>
                <w:sz w:val="24"/>
                <w:szCs w:val="24"/>
              </w:rPr>
              <w:t>test</w:t>
            </w:r>
            <w:r w:rsidRPr="000363B4">
              <w:rPr>
                <w:i/>
                <w:iCs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iCs/>
                <w:sz w:val="24"/>
                <w:szCs w:val="24"/>
              </w:rPr>
              <w:t>mentioned</w:t>
            </w:r>
            <w:r w:rsidRPr="000363B4">
              <w:rPr>
                <w:i/>
                <w:iCs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iCs/>
                <w:sz w:val="24"/>
                <w:szCs w:val="24"/>
              </w:rPr>
              <w:t>Q4-1</w:t>
            </w:r>
          </w:p>
        </w:tc>
      </w:tr>
      <w:bookmarkEnd w:id="1"/>
    </w:tbl>
    <w:p w14:paraId="043EBEA4" w14:textId="77777777" w:rsidR="000363B4" w:rsidRDefault="000363B4" w:rsidP="000363B4">
      <w:pPr>
        <w:rPr>
          <w:sz w:val="24"/>
        </w:rPr>
      </w:pPr>
    </w:p>
    <w:p w14:paraId="4A354137" w14:textId="77777777" w:rsidR="000363B4" w:rsidRDefault="000363B4" w:rsidP="000363B4">
      <w:pPr>
        <w:tabs>
          <w:tab w:val="left" w:pos="924"/>
        </w:tabs>
        <w:rPr>
          <w:sz w:val="24"/>
        </w:rPr>
      </w:pPr>
      <w:r>
        <w:rPr>
          <w:sz w:val="24"/>
        </w:rPr>
        <w:lastRenderedPageBreak/>
        <w:tab/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1"/>
        <w:gridCol w:w="2044"/>
        <w:gridCol w:w="5425"/>
        <w:gridCol w:w="6572"/>
      </w:tblGrid>
      <w:tr w:rsidR="000363B4" w:rsidRPr="000363B4" w14:paraId="417FEB1A" w14:textId="77777777" w:rsidTr="00656D36">
        <w:trPr>
          <w:trHeight w:val="1665"/>
        </w:trPr>
        <w:tc>
          <w:tcPr>
            <w:tcW w:w="631" w:type="dxa"/>
          </w:tcPr>
          <w:p w14:paraId="7813ACE0" w14:textId="77777777" w:rsidR="000363B4" w:rsidRPr="000363B4" w:rsidRDefault="000363B4" w:rsidP="00D076AF">
            <w:pPr>
              <w:spacing w:line="275" w:lineRule="exact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Q5</w:t>
            </w:r>
          </w:p>
        </w:tc>
        <w:tc>
          <w:tcPr>
            <w:tcW w:w="2044" w:type="dxa"/>
          </w:tcPr>
          <w:p w14:paraId="25DBFBAC" w14:textId="77777777" w:rsidR="000363B4" w:rsidRPr="000363B4" w:rsidRDefault="000363B4" w:rsidP="00D076AF">
            <w:pPr>
              <w:ind w:left="105" w:right="362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</w:t>
            </w:r>
            <w:r w:rsidRPr="000363B4">
              <w:rPr>
                <w:spacing w:val="-8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8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iagnosis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ppropriate?</w:t>
            </w:r>
          </w:p>
        </w:tc>
        <w:tc>
          <w:tcPr>
            <w:tcW w:w="5425" w:type="dxa"/>
          </w:tcPr>
          <w:p w14:paraId="0AD23F09" w14:textId="4D2ED8AD" w:rsidR="000363B4" w:rsidRPr="000363B4" w:rsidRDefault="000363B4" w:rsidP="00D076AF">
            <w:pPr>
              <w:numPr>
                <w:ilvl w:val="0"/>
                <w:numId w:val="4"/>
              </w:numPr>
              <w:tabs>
                <w:tab w:val="left" w:pos="467"/>
              </w:tabs>
              <w:spacing w:line="275" w:lineRule="exact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Yes,</w:t>
            </w:r>
            <w:r w:rsidRPr="000363B4">
              <w:rPr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iagnosis</w:t>
            </w:r>
            <w:r w:rsidRPr="000363B4">
              <w:rPr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is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ppropriate/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justifiable/</w:t>
            </w:r>
          </w:p>
          <w:p w14:paraId="3EC8F657" w14:textId="77777777" w:rsidR="000363B4" w:rsidRPr="000363B4" w:rsidRDefault="000363B4" w:rsidP="00D076AF">
            <w:pPr>
              <w:numPr>
                <w:ilvl w:val="0"/>
                <w:numId w:val="4"/>
              </w:numPr>
              <w:tabs>
                <w:tab w:val="left" w:pos="467"/>
              </w:tabs>
              <w:spacing w:before="223"/>
              <w:rPr>
                <w:rFonts w:ascii="Calibri"/>
                <w:sz w:val="24"/>
                <w:szCs w:val="24"/>
              </w:rPr>
            </w:pPr>
            <w:r w:rsidRPr="000363B4">
              <w:rPr>
                <w:rFonts w:ascii="Calibri"/>
                <w:sz w:val="24"/>
                <w:szCs w:val="24"/>
              </w:rPr>
              <w:t>No,</w:t>
            </w:r>
            <w:r w:rsidRPr="000363B4">
              <w:rPr>
                <w:rFonts w:ascii="Calibri"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rFonts w:ascii="Calibri"/>
                <w:sz w:val="24"/>
                <w:szCs w:val="24"/>
              </w:rPr>
              <w:t>the</w:t>
            </w:r>
            <w:r w:rsidRPr="000363B4">
              <w:rPr>
                <w:rFonts w:ascii="Calibri"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rFonts w:ascii="Calibri"/>
                <w:sz w:val="24"/>
                <w:szCs w:val="24"/>
              </w:rPr>
              <w:t>diagnosis</w:t>
            </w:r>
            <w:r w:rsidRPr="000363B4">
              <w:rPr>
                <w:rFonts w:ascii="Calibri"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rFonts w:ascii="Calibri"/>
                <w:sz w:val="24"/>
                <w:szCs w:val="24"/>
              </w:rPr>
              <w:t>needs</w:t>
            </w:r>
            <w:r w:rsidRPr="000363B4">
              <w:rPr>
                <w:rFonts w:ascii="Calibri"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rFonts w:ascii="Calibri"/>
                <w:sz w:val="24"/>
                <w:szCs w:val="24"/>
              </w:rPr>
              <w:t>modification</w:t>
            </w:r>
          </w:p>
        </w:tc>
        <w:tc>
          <w:tcPr>
            <w:tcW w:w="6572" w:type="dxa"/>
          </w:tcPr>
          <w:p w14:paraId="3E9F38AE" w14:textId="77777777" w:rsidR="000363B4" w:rsidRPr="000363B4" w:rsidRDefault="000363B4" w:rsidP="00D076AF">
            <w:pPr>
              <w:numPr>
                <w:ilvl w:val="0"/>
                <w:numId w:val="3"/>
              </w:numPr>
              <w:tabs>
                <w:tab w:val="left" w:pos="469"/>
                <w:tab w:val="left" w:pos="470"/>
              </w:tabs>
              <w:spacing w:before="4" w:line="235" w:lineRule="auto"/>
              <w:ind w:right="172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The timing and order of the symptoms, past medical history,</w:t>
            </w:r>
            <w:r w:rsidRPr="000363B4">
              <w:rPr>
                <w:i/>
                <w:spacing w:val="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risk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factors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for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certain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iseases,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nd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est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r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maging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evidence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support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 diagnosis</w:t>
            </w:r>
          </w:p>
          <w:p w14:paraId="7D4E3337" w14:textId="77777777" w:rsidR="000363B4" w:rsidRPr="000363B4" w:rsidRDefault="000363B4" w:rsidP="00D076AF">
            <w:pPr>
              <w:spacing w:before="8"/>
              <w:rPr>
                <w:sz w:val="24"/>
                <w:szCs w:val="24"/>
              </w:rPr>
            </w:pPr>
          </w:p>
          <w:p w14:paraId="3C0FB42D" w14:textId="77777777" w:rsidR="000363B4" w:rsidRPr="000363B4" w:rsidRDefault="000363B4" w:rsidP="00D076AF">
            <w:pPr>
              <w:numPr>
                <w:ilvl w:val="0"/>
                <w:numId w:val="3"/>
              </w:numPr>
              <w:tabs>
                <w:tab w:val="left" w:pos="469"/>
                <w:tab w:val="left" w:pos="470"/>
              </w:tabs>
              <w:spacing w:line="276" w:lineRule="exact"/>
              <w:ind w:right="904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No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ppropriat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r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justifiabl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based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n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escription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entioned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n Q5-1</w:t>
            </w:r>
          </w:p>
        </w:tc>
      </w:tr>
      <w:tr w:rsidR="000363B4" w:rsidRPr="000363B4" w14:paraId="34AE85B8" w14:textId="77777777" w:rsidTr="00656D36">
        <w:trPr>
          <w:trHeight w:val="833"/>
        </w:trPr>
        <w:tc>
          <w:tcPr>
            <w:tcW w:w="631" w:type="dxa"/>
            <w:vMerge w:val="restart"/>
          </w:tcPr>
          <w:p w14:paraId="636B2C98" w14:textId="77777777" w:rsidR="000363B4" w:rsidRPr="000363B4" w:rsidRDefault="000363B4" w:rsidP="00D076AF">
            <w:pPr>
              <w:spacing w:line="275" w:lineRule="exact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Q6</w:t>
            </w:r>
          </w:p>
        </w:tc>
        <w:tc>
          <w:tcPr>
            <w:tcW w:w="2044" w:type="dxa"/>
            <w:vMerge w:val="restart"/>
          </w:tcPr>
          <w:p w14:paraId="219AAF7E" w14:textId="77777777" w:rsidR="000363B4" w:rsidRPr="000363B4" w:rsidRDefault="000363B4" w:rsidP="00D076AF">
            <w:pPr>
              <w:ind w:left="105" w:right="178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 the management</w:t>
            </w:r>
            <w:r w:rsidRPr="000363B4">
              <w:rPr>
                <w:spacing w:val="-5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lan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ppropriate?</w:t>
            </w:r>
          </w:p>
        </w:tc>
        <w:tc>
          <w:tcPr>
            <w:tcW w:w="5425" w:type="dxa"/>
          </w:tcPr>
          <w:p w14:paraId="464B3A4F" w14:textId="77777777" w:rsidR="000363B4" w:rsidRPr="000363B4" w:rsidRDefault="000363B4" w:rsidP="00D076AF">
            <w:pPr>
              <w:ind w:left="466" w:hanging="360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1.</w:t>
            </w:r>
            <w:r w:rsidRPr="000363B4">
              <w:rPr>
                <w:spacing w:val="48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Yes,</w:t>
            </w:r>
            <w:r w:rsidRPr="000363B4">
              <w:rPr>
                <w:spacing w:val="-6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anagement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plan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is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justifiable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nd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ppropriate</w:t>
            </w:r>
          </w:p>
        </w:tc>
        <w:tc>
          <w:tcPr>
            <w:tcW w:w="6572" w:type="dxa"/>
          </w:tcPr>
          <w:p w14:paraId="4F08B1C1" w14:textId="77777777" w:rsidR="000363B4" w:rsidRPr="000363B4" w:rsidRDefault="000363B4" w:rsidP="00D076AF">
            <w:pPr>
              <w:tabs>
                <w:tab w:val="left" w:pos="469"/>
              </w:tabs>
              <w:spacing w:before="8" w:line="230" w:lineRule="auto"/>
              <w:ind w:left="469" w:right="101" w:hanging="360"/>
              <w:rPr>
                <w:i/>
                <w:sz w:val="24"/>
                <w:szCs w:val="24"/>
              </w:rPr>
            </w:pPr>
            <w:r w:rsidRPr="000363B4">
              <w:rPr>
                <w:rFonts w:ascii="Calibri"/>
                <w:sz w:val="24"/>
                <w:szCs w:val="24"/>
              </w:rPr>
              <w:t>-</w:t>
            </w:r>
            <w:r w:rsidRPr="000363B4">
              <w:rPr>
                <w:rFonts w:ascii="Calibri"/>
                <w:sz w:val="24"/>
                <w:szCs w:val="24"/>
              </w:rPr>
              <w:tab/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rapy</w:t>
            </w:r>
            <w:r w:rsidRPr="000363B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goal,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isease-specific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reatment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ptions,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otential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dverse</w:t>
            </w:r>
            <w:r w:rsidRPr="000363B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effects,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nd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nticipated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eriod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f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reatment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re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ll</w:t>
            </w:r>
          </w:p>
          <w:p w14:paraId="1B9816C7" w14:textId="77777777" w:rsidR="000363B4" w:rsidRPr="000363B4" w:rsidRDefault="000363B4" w:rsidP="00D076AF">
            <w:pPr>
              <w:spacing w:before="2" w:line="257" w:lineRule="exact"/>
              <w:ind w:left="469"/>
              <w:rPr>
                <w:i/>
                <w:sz w:val="24"/>
                <w:szCs w:val="24"/>
              </w:rPr>
            </w:pPr>
            <w:r w:rsidRPr="000363B4">
              <w:rPr>
                <w:i/>
                <w:sz w:val="24"/>
                <w:szCs w:val="24"/>
              </w:rPr>
              <w:t>included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n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completed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reatment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plan.</w:t>
            </w:r>
          </w:p>
        </w:tc>
      </w:tr>
      <w:tr w:rsidR="000363B4" w:rsidRPr="000363B4" w14:paraId="3AF969F4" w14:textId="77777777" w:rsidTr="00656D36">
        <w:trPr>
          <w:trHeight w:val="707"/>
        </w:trPr>
        <w:tc>
          <w:tcPr>
            <w:tcW w:w="631" w:type="dxa"/>
            <w:vMerge/>
            <w:tcBorders>
              <w:top w:val="nil"/>
            </w:tcBorders>
          </w:tcPr>
          <w:p w14:paraId="264CAAE1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  <w:tc>
          <w:tcPr>
            <w:tcW w:w="2044" w:type="dxa"/>
            <w:vMerge/>
            <w:tcBorders>
              <w:top w:val="nil"/>
            </w:tcBorders>
          </w:tcPr>
          <w:p w14:paraId="664434B4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  <w:tc>
          <w:tcPr>
            <w:tcW w:w="5425" w:type="dxa"/>
          </w:tcPr>
          <w:p w14:paraId="61A6DBB8" w14:textId="77777777" w:rsidR="000363B4" w:rsidRPr="000363B4" w:rsidRDefault="000363B4" w:rsidP="00D076AF">
            <w:pPr>
              <w:spacing w:line="275" w:lineRule="exact"/>
              <w:ind w:left="106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2.</w:t>
            </w:r>
            <w:r w:rsidRPr="000363B4">
              <w:rPr>
                <w:spacing w:val="60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No,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anagement plan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is not</w:t>
            </w:r>
            <w:r w:rsidRPr="000363B4">
              <w:rPr>
                <w:spacing w:val="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justifiable</w:t>
            </w:r>
          </w:p>
        </w:tc>
        <w:tc>
          <w:tcPr>
            <w:tcW w:w="6572" w:type="dxa"/>
          </w:tcPr>
          <w:p w14:paraId="5948051F" w14:textId="77777777" w:rsidR="000363B4" w:rsidRPr="000363B4" w:rsidRDefault="000363B4" w:rsidP="00D076AF">
            <w:pPr>
              <w:tabs>
                <w:tab w:val="left" w:pos="469"/>
              </w:tabs>
              <w:spacing w:before="8" w:line="230" w:lineRule="auto"/>
              <w:ind w:left="469" w:right="904" w:hanging="360"/>
              <w:rPr>
                <w:i/>
                <w:sz w:val="24"/>
                <w:szCs w:val="24"/>
              </w:rPr>
            </w:pPr>
            <w:r w:rsidRPr="000363B4">
              <w:rPr>
                <w:rFonts w:ascii="Calibri"/>
                <w:sz w:val="24"/>
                <w:szCs w:val="24"/>
              </w:rPr>
              <w:t>-</w:t>
            </w:r>
            <w:r w:rsidRPr="000363B4">
              <w:rPr>
                <w:rFonts w:ascii="Calibri"/>
                <w:sz w:val="24"/>
                <w:szCs w:val="24"/>
              </w:rPr>
              <w:tab/>
            </w:r>
            <w:r w:rsidRPr="000363B4">
              <w:rPr>
                <w:i/>
                <w:sz w:val="24"/>
                <w:szCs w:val="24"/>
              </w:rPr>
              <w:t>No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appropriat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r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justifiabl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based</w:t>
            </w:r>
            <w:r w:rsidRPr="000363B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on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the</w:t>
            </w:r>
            <w:r w:rsidRPr="000363B4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description</w:t>
            </w:r>
            <w:r w:rsidRPr="000363B4">
              <w:rPr>
                <w:i/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mentioned</w:t>
            </w:r>
            <w:r w:rsidRPr="000363B4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i/>
                <w:sz w:val="24"/>
                <w:szCs w:val="24"/>
              </w:rPr>
              <w:t>in Q6-1</w:t>
            </w:r>
          </w:p>
        </w:tc>
      </w:tr>
      <w:tr w:rsidR="000363B4" w:rsidRPr="000363B4" w14:paraId="44838A37" w14:textId="77777777" w:rsidTr="00656D36">
        <w:trPr>
          <w:trHeight w:val="830"/>
        </w:trPr>
        <w:tc>
          <w:tcPr>
            <w:tcW w:w="631" w:type="dxa"/>
            <w:vMerge w:val="restart"/>
          </w:tcPr>
          <w:p w14:paraId="0D627A81" w14:textId="77777777" w:rsidR="000363B4" w:rsidRPr="000363B4" w:rsidRDefault="000363B4" w:rsidP="00D076AF">
            <w:pPr>
              <w:spacing w:before="1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Q7</w:t>
            </w:r>
          </w:p>
        </w:tc>
        <w:tc>
          <w:tcPr>
            <w:tcW w:w="2044" w:type="dxa"/>
            <w:vMerge w:val="restart"/>
          </w:tcPr>
          <w:p w14:paraId="16025792" w14:textId="12154BF3" w:rsidR="000363B4" w:rsidRPr="000363B4" w:rsidRDefault="000363B4" w:rsidP="00D076AF">
            <w:pPr>
              <w:spacing w:before="1"/>
              <w:ind w:left="105" w:right="204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</w:t>
            </w:r>
            <w:r w:rsidRPr="000363B4">
              <w:rPr>
                <w:spacing w:val="-8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9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edication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sheet documented?</w:t>
            </w:r>
          </w:p>
        </w:tc>
        <w:tc>
          <w:tcPr>
            <w:tcW w:w="5425" w:type="dxa"/>
          </w:tcPr>
          <w:p w14:paraId="72E6320F" w14:textId="77777777" w:rsidR="000363B4" w:rsidRPr="000363B4" w:rsidRDefault="000363B4" w:rsidP="00D076AF">
            <w:pPr>
              <w:spacing w:line="270" w:lineRule="atLeast"/>
              <w:ind w:left="466" w:right="284" w:hanging="360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1.</w:t>
            </w:r>
            <w:r w:rsidRPr="000363B4">
              <w:rPr>
                <w:spacing w:val="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Yes, the medication sheet and order sheet are</w:t>
            </w:r>
            <w:r w:rsidRPr="000363B4">
              <w:rPr>
                <w:spacing w:val="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cumented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on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electronic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edical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records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nd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vailable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for the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nurses</w:t>
            </w:r>
          </w:p>
        </w:tc>
        <w:tc>
          <w:tcPr>
            <w:tcW w:w="6572" w:type="dxa"/>
            <w:vMerge w:val="restart"/>
          </w:tcPr>
          <w:p w14:paraId="041B683B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2A7A5FCC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33B9F013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7F3BD001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34A7C507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233E7164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2D90C69F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26208B91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4997104B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  <w:p w14:paraId="4358E630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</w:tr>
      <w:tr w:rsidR="000363B4" w:rsidRPr="000363B4" w14:paraId="4CBB5769" w14:textId="77777777" w:rsidTr="00656D36">
        <w:trPr>
          <w:trHeight w:val="830"/>
        </w:trPr>
        <w:tc>
          <w:tcPr>
            <w:tcW w:w="631" w:type="dxa"/>
            <w:vMerge/>
            <w:tcBorders>
              <w:bottom w:val="single" w:sz="4" w:space="0" w:color="auto"/>
            </w:tcBorders>
          </w:tcPr>
          <w:p w14:paraId="055A4477" w14:textId="77777777" w:rsidR="000363B4" w:rsidRPr="000363B4" w:rsidRDefault="000363B4" w:rsidP="00D076AF">
            <w:pPr>
              <w:spacing w:before="1"/>
              <w:ind w:left="107"/>
              <w:rPr>
                <w:sz w:val="24"/>
                <w:szCs w:val="24"/>
              </w:rPr>
            </w:pPr>
          </w:p>
        </w:tc>
        <w:tc>
          <w:tcPr>
            <w:tcW w:w="2044" w:type="dxa"/>
            <w:vMerge/>
            <w:tcBorders>
              <w:bottom w:val="single" w:sz="4" w:space="0" w:color="auto"/>
            </w:tcBorders>
          </w:tcPr>
          <w:p w14:paraId="73012C98" w14:textId="77777777" w:rsidR="000363B4" w:rsidRPr="000363B4" w:rsidRDefault="000363B4" w:rsidP="00D076AF">
            <w:pPr>
              <w:spacing w:before="1"/>
              <w:ind w:left="105" w:right="204"/>
              <w:rPr>
                <w:sz w:val="24"/>
                <w:szCs w:val="24"/>
              </w:rPr>
            </w:pPr>
          </w:p>
        </w:tc>
        <w:tc>
          <w:tcPr>
            <w:tcW w:w="5425" w:type="dxa"/>
          </w:tcPr>
          <w:p w14:paraId="0F18B93C" w14:textId="77777777" w:rsidR="000363B4" w:rsidRPr="000363B4" w:rsidRDefault="000363B4" w:rsidP="00D076AF">
            <w:pPr>
              <w:numPr>
                <w:ilvl w:val="0"/>
                <w:numId w:val="10"/>
              </w:numPr>
              <w:spacing w:line="270" w:lineRule="atLeast"/>
              <w:ind w:right="284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No, the medication sheets are documented on electronic medical records and available for the nurses</w:t>
            </w:r>
          </w:p>
        </w:tc>
        <w:tc>
          <w:tcPr>
            <w:tcW w:w="6572" w:type="dxa"/>
            <w:vMerge/>
          </w:tcPr>
          <w:p w14:paraId="4286E992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</w:tr>
      <w:tr w:rsidR="000363B4" w:rsidRPr="000363B4" w14:paraId="58076BE0" w14:textId="77777777" w:rsidTr="00656D36">
        <w:trPr>
          <w:trHeight w:val="830"/>
        </w:trPr>
        <w:tc>
          <w:tcPr>
            <w:tcW w:w="631" w:type="dxa"/>
            <w:vMerge w:val="restart"/>
            <w:tcBorders>
              <w:top w:val="single" w:sz="4" w:space="0" w:color="auto"/>
            </w:tcBorders>
          </w:tcPr>
          <w:p w14:paraId="4A153B06" w14:textId="77777777" w:rsidR="000363B4" w:rsidRPr="000363B4" w:rsidRDefault="000363B4" w:rsidP="00D076AF">
            <w:pPr>
              <w:spacing w:before="1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8Q</w:t>
            </w:r>
          </w:p>
        </w:tc>
        <w:tc>
          <w:tcPr>
            <w:tcW w:w="2044" w:type="dxa"/>
            <w:vMerge w:val="restart"/>
            <w:tcBorders>
              <w:top w:val="single" w:sz="4" w:space="0" w:color="auto"/>
            </w:tcBorders>
          </w:tcPr>
          <w:p w14:paraId="2B8633E4" w14:textId="77777777" w:rsidR="000363B4" w:rsidRPr="000363B4" w:rsidRDefault="000363B4" w:rsidP="00D076AF">
            <w:pPr>
              <w:spacing w:before="1"/>
              <w:ind w:left="105" w:right="204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 the order sheet documented?</w:t>
            </w:r>
          </w:p>
        </w:tc>
        <w:tc>
          <w:tcPr>
            <w:tcW w:w="5425" w:type="dxa"/>
          </w:tcPr>
          <w:p w14:paraId="56817C15" w14:textId="77777777" w:rsidR="000363B4" w:rsidRPr="000363B4" w:rsidRDefault="000363B4" w:rsidP="00D076AF">
            <w:pPr>
              <w:numPr>
                <w:ilvl w:val="0"/>
                <w:numId w:val="12"/>
              </w:numPr>
              <w:spacing w:line="270" w:lineRule="atLeast"/>
              <w:ind w:right="284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Yes, order sheets are documented on electronic medical records and are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vailable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for the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nurses</w:t>
            </w:r>
          </w:p>
        </w:tc>
        <w:tc>
          <w:tcPr>
            <w:tcW w:w="6572" w:type="dxa"/>
            <w:vMerge/>
          </w:tcPr>
          <w:p w14:paraId="40820BB1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</w:tr>
      <w:tr w:rsidR="000363B4" w:rsidRPr="000363B4" w14:paraId="286DE76E" w14:textId="77777777" w:rsidTr="00656D36">
        <w:trPr>
          <w:trHeight w:val="827"/>
        </w:trPr>
        <w:tc>
          <w:tcPr>
            <w:tcW w:w="631" w:type="dxa"/>
            <w:vMerge/>
            <w:tcBorders>
              <w:top w:val="nil"/>
            </w:tcBorders>
          </w:tcPr>
          <w:p w14:paraId="2FC263C4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  <w:tc>
          <w:tcPr>
            <w:tcW w:w="2044" w:type="dxa"/>
            <w:vMerge/>
            <w:tcBorders>
              <w:top w:val="nil"/>
            </w:tcBorders>
          </w:tcPr>
          <w:p w14:paraId="4F7A258D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  <w:tc>
          <w:tcPr>
            <w:tcW w:w="5425" w:type="dxa"/>
          </w:tcPr>
          <w:p w14:paraId="1BFF79C7" w14:textId="77777777" w:rsidR="000363B4" w:rsidRPr="000363B4" w:rsidRDefault="000363B4" w:rsidP="00D076AF">
            <w:pPr>
              <w:numPr>
                <w:ilvl w:val="0"/>
                <w:numId w:val="12"/>
              </w:numPr>
              <w:spacing w:line="276" w:lineRule="exact"/>
              <w:ind w:right="139"/>
              <w:jc w:val="both"/>
              <w:rPr>
                <w:sz w:val="24"/>
                <w:szCs w:val="24"/>
              </w:rPr>
            </w:pPr>
            <w:r w:rsidRPr="000363B4">
              <w:rPr>
                <w:spacing w:val="1"/>
                <w:sz w:val="24"/>
                <w:szCs w:val="24"/>
              </w:rPr>
              <w:t>No, order sheets are not documented on electronic medical records and are available for the nurses</w:t>
            </w:r>
          </w:p>
        </w:tc>
        <w:tc>
          <w:tcPr>
            <w:tcW w:w="6572" w:type="dxa"/>
            <w:vMerge/>
            <w:tcBorders>
              <w:top w:val="nil"/>
            </w:tcBorders>
          </w:tcPr>
          <w:p w14:paraId="32EF7BD2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</w:tr>
      <w:tr w:rsidR="000363B4" w:rsidRPr="000363B4" w14:paraId="387197A6" w14:textId="77777777" w:rsidTr="00656D36">
        <w:trPr>
          <w:trHeight w:val="828"/>
        </w:trPr>
        <w:tc>
          <w:tcPr>
            <w:tcW w:w="631" w:type="dxa"/>
          </w:tcPr>
          <w:p w14:paraId="1B542D05" w14:textId="77777777" w:rsidR="000363B4" w:rsidRPr="000363B4" w:rsidRDefault="000363B4" w:rsidP="00D076AF">
            <w:pPr>
              <w:spacing w:line="275" w:lineRule="exact"/>
              <w:ind w:left="10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Q9</w:t>
            </w:r>
          </w:p>
        </w:tc>
        <w:tc>
          <w:tcPr>
            <w:tcW w:w="2044" w:type="dxa"/>
          </w:tcPr>
          <w:p w14:paraId="074FEC4A" w14:textId="77777777" w:rsidR="000363B4" w:rsidRPr="000363B4" w:rsidRDefault="000363B4" w:rsidP="00D076AF">
            <w:pPr>
              <w:spacing w:line="276" w:lineRule="exact"/>
              <w:ind w:left="105" w:right="347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Is</w:t>
            </w:r>
            <w:r w:rsidRPr="000363B4">
              <w:rPr>
                <w:spacing w:val="-10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the</w:t>
            </w:r>
            <w:r w:rsidRPr="000363B4">
              <w:rPr>
                <w:spacing w:val="-1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Vital</w:t>
            </w:r>
            <w:r w:rsidRPr="000363B4">
              <w:rPr>
                <w:spacing w:val="-10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sign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easurement</w:t>
            </w:r>
            <w:r w:rsidRPr="000363B4">
              <w:rPr>
                <w:spacing w:val="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cumented</w:t>
            </w:r>
          </w:p>
        </w:tc>
        <w:tc>
          <w:tcPr>
            <w:tcW w:w="5425" w:type="dxa"/>
          </w:tcPr>
          <w:p w14:paraId="202893B3" w14:textId="77777777" w:rsidR="000363B4" w:rsidRPr="000363B4" w:rsidRDefault="000363B4" w:rsidP="00D076AF">
            <w:pPr>
              <w:ind w:left="466" w:hanging="360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1.</w:t>
            </w:r>
            <w:r w:rsidRPr="000363B4">
              <w:rPr>
                <w:spacing w:val="46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Yes,</w:t>
            </w:r>
            <w:r w:rsidRPr="000363B4">
              <w:rPr>
                <w:spacing w:val="-10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Vital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signs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re</w:t>
            </w:r>
            <w:r w:rsidRPr="000363B4">
              <w:rPr>
                <w:spacing w:val="-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cumented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on</w:t>
            </w:r>
            <w:r w:rsidRPr="000363B4">
              <w:rPr>
                <w:spacing w:val="-5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electronic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edical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records</w:t>
            </w:r>
          </w:p>
        </w:tc>
        <w:tc>
          <w:tcPr>
            <w:tcW w:w="6572" w:type="dxa"/>
            <w:vMerge w:val="restart"/>
          </w:tcPr>
          <w:p w14:paraId="4FB6F213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</w:tr>
      <w:tr w:rsidR="000363B4" w:rsidRPr="000363B4" w14:paraId="07E63D29" w14:textId="77777777" w:rsidTr="00656D36">
        <w:trPr>
          <w:trHeight w:val="710"/>
        </w:trPr>
        <w:tc>
          <w:tcPr>
            <w:tcW w:w="631" w:type="dxa"/>
          </w:tcPr>
          <w:p w14:paraId="78D37F7C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  <w:tc>
          <w:tcPr>
            <w:tcW w:w="2044" w:type="dxa"/>
          </w:tcPr>
          <w:p w14:paraId="64CEC37D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  <w:tc>
          <w:tcPr>
            <w:tcW w:w="5425" w:type="dxa"/>
          </w:tcPr>
          <w:p w14:paraId="6B2E6D98" w14:textId="77777777" w:rsidR="000363B4" w:rsidRPr="000363B4" w:rsidRDefault="000363B4" w:rsidP="00D076AF">
            <w:pPr>
              <w:spacing w:line="259" w:lineRule="auto"/>
              <w:ind w:left="466" w:hanging="360"/>
              <w:rPr>
                <w:sz w:val="24"/>
                <w:szCs w:val="24"/>
              </w:rPr>
            </w:pPr>
            <w:r w:rsidRPr="000363B4">
              <w:rPr>
                <w:sz w:val="24"/>
                <w:szCs w:val="24"/>
              </w:rPr>
              <w:t>2.</w:t>
            </w:r>
            <w:r w:rsidRPr="000363B4">
              <w:rPr>
                <w:spacing w:val="5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No,</w:t>
            </w:r>
            <w:r w:rsidRPr="000363B4">
              <w:rPr>
                <w:spacing w:val="-9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Vital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signs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are</w:t>
            </w:r>
            <w:r w:rsidRPr="000363B4">
              <w:rPr>
                <w:spacing w:val="-4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not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documented</w:t>
            </w:r>
            <w:r w:rsidRPr="000363B4">
              <w:rPr>
                <w:spacing w:val="-2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on</w:t>
            </w:r>
            <w:r w:rsidRPr="000363B4">
              <w:rPr>
                <w:spacing w:val="-3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electronic</w:t>
            </w:r>
            <w:r w:rsidRPr="000363B4">
              <w:rPr>
                <w:spacing w:val="-57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medical</w:t>
            </w:r>
            <w:r w:rsidRPr="000363B4">
              <w:rPr>
                <w:spacing w:val="-1"/>
                <w:sz w:val="24"/>
                <w:szCs w:val="24"/>
              </w:rPr>
              <w:t xml:space="preserve"> </w:t>
            </w:r>
            <w:r w:rsidRPr="000363B4">
              <w:rPr>
                <w:sz w:val="24"/>
                <w:szCs w:val="24"/>
              </w:rPr>
              <w:t>record</w:t>
            </w:r>
          </w:p>
        </w:tc>
        <w:tc>
          <w:tcPr>
            <w:tcW w:w="6572" w:type="dxa"/>
            <w:vMerge/>
            <w:tcBorders>
              <w:top w:val="nil"/>
            </w:tcBorders>
          </w:tcPr>
          <w:p w14:paraId="6F2F6297" w14:textId="77777777" w:rsidR="000363B4" w:rsidRPr="000363B4" w:rsidRDefault="000363B4" w:rsidP="00D076AF">
            <w:pPr>
              <w:rPr>
                <w:sz w:val="24"/>
                <w:szCs w:val="24"/>
              </w:rPr>
            </w:pPr>
          </w:p>
        </w:tc>
      </w:tr>
    </w:tbl>
    <w:p w14:paraId="78C17A74" w14:textId="77777777" w:rsidR="000363B4" w:rsidRPr="000363B4" w:rsidRDefault="000363B4" w:rsidP="000363B4">
      <w:pPr>
        <w:spacing w:line="268" w:lineRule="exact"/>
        <w:rPr>
          <w:rFonts w:ascii="Calibri"/>
        </w:rPr>
      </w:pPr>
      <w:r w:rsidRPr="000363B4">
        <w:rPr>
          <w:rFonts w:ascii="Calibri"/>
        </w:rPr>
        <w:t>Q-Question</w:t>
      </w:r>
    </w:p>
    <w:p w14:paraId="138743EB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46F353E4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3DEF1C3B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36235E0D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618DD4A3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7EEE311C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0F9BDBC3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6CE79BE0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06715B3F" w14:textId="77777777" w:rsidR="000363B4" w:rsidRDefault="000363B4" w:rsidP="000363B4">
      <w:pPr>
        <w:tabs>
          <w:tab w:val="left" w:pos="924"/>
        </w:tabs>
        <w:rPr>
          <w:sz w:val="24"/>
        </w:rPr>
      </w:pPr>
    </w:p>
    <w:p w14:paraId="77D3BF1E" w14:textId="4616C12D" w:rsidR="004F2004" w:rsidRPr="004F2004" w:rsidRDefault="004F2004" w:rsidP="004F2004">
      <w:pPr>
        <w:spacing w:before="237" w:line="249" w:lineRule="auto"/>
        <w:ind w:left="110" w:firstLine="86"/>
        <w:rPr>
          <w:sz w:val="28"/>
          <w:szCs w:val="28"/>
        </w:rPr>
      </w:pPr>
      <w:r w:rsidRPr="004F2004">
        <w:rPr>
          <w:b/>
          <w:bCs/>
          <w:sz w:val="28"/>
          <w:szCs w:val="28"/>
        </w:rPr>
        <w:t>Supplement</w:t>
      </w:r>
      <w:r w:rsidR="00905674" w:rsidRPr="00656D36">
        <w:rPr>
          <w:b/>
          <w:bCs/>
          <w:sz w:val="28"/>
          <w:szCs w:val="28"/>
        </w:rPr>
        <w:t xml:space="preserve"> 3</w:t>
      </w:r>
      <w:r w:rsidRPr="00905674">
        <w:rPr>
          <w:sz w:val="28"/>
          <w:szCs w:val="28"/>
        </w:rPr>
        <w:t>: Process</w:t>
      </w:r>
      <w:r w:rsidRPr="004F2004">
        <w:rPr>
          <w:spacing w:val="-4"/>
          <w:sz w:val="28"/>
          <w:szCs w:val="28"/>
        </w:rPr>
        <w:t xml:space="preserve"> </w:t>
      </w:r>
      <w:r w:rsidRPr="004F2004">
        <w:rPr>
          <w:sz w:val="28"/>
          <w:szCs w:val="28"/>
        </w:rPr>
        <w:t>map</w:t>
      </w:r>
      <w:r w:rsidRPr="004F2004">
        <w:rPr>
          <w:spacing w:val="-4"/>
          <w:sz w:val="28"/>
          <w:szCs w:val="28"/>
        </w:rPr>
        <w:t xml:space="preserve"> </w:t>
      </w:r>
      <w:r w:rsidRPr="004F2004">
        <w:rPr>
          <w:sz w:val="28"/>
          <w:szCs w:val="28"/>
        </w:rPr>
        <w:t>demonstrating</w:t>
      </w:r>
      <w:r w:rsidRPr="004F2004">
        <w:rPr>
          <w:spacing w:val="-4"/>
          <w:sz w:val="28"/>
          <w:szCs w:val="28"/>
        </w:rPr>
        <w:t xml:space="preserve"> </w:t>
      </w:r>
      <w:r w:rsidRPr="004F2004">
        <w:rPr>
          <w:sz w:val="28"/>
          <w:szCs w:val="28"/>
        </w:rPr>
        <w:t>the</w:t>
      </w:r>
      <w:r w:rsidRPr="004F2004">
        <w:rPr>
          <w:spacing w:val="-1"/>
          <w:sz w:val="28"/>
          <w:szCs w:val="28"/>
        </w:rPr>
        <w:t xml:space="preserve"> </w:t>
      </w:r>
      <w:r w:rsidRPr="004F2004">
        <w:rPr>
          <w:sz w:val="28"/>
          <w:szCs w:val="28"/>
        </w:rPr>
        <w:t>steps</w:t>
      </w:r>
      <w:r w:rsidRPr="004F2004">
        <w:rPr>
          <w:spacing w:val="-4"/>
          <w:sz w:val="28"/>
          <w:szCs w:val="28"/>
        </w:rPr>
        <w:t xml:space="preserve"> </w:t>
      </w:r>
      <w:r w:rsidRPr="004F2004">
        <w:rPr>
          <w:sz w:val="28"/>
          <w:szCs w:val="28"/>
        </w:rPr>
        <w:t>involved</w:t>
      </w:r>
      <w:r w:rsidRPr="004F2004">
        <w:rPr>
          <w:spacing w:val="-3"/>
          <w:sz w:val="28"/>
          <w:szCs w:val="28"/>
        </w:rPr>
        <w:t xml:space="preserve"> </w:t>
      </w:r>
      <w:r w:rsidRPr="004F2004">
        <w:rPr>
          <w:sz w:val="28"/>
          <w:szCs w:val="28"/>
        </w:rPr>
        <w:t>in</w:t>
      </w:r>
      <w:r w:rsidRPr="004F2004">
        <w:rPr>
          <w:spacing w:val="-2"/>
          <w:sz w:val="28"/>
          <w:szCs w:val="28"/>
        </w:rPr>
        <w:t xml:space="preserve"> </w:t>
      </w:r>
      <w:r w:rsidRPr="004F2004">
        <w:rPr>
          <w:sz w:val="28"/>
          <w:szCs w:val="28"/>
        </w:rPr>
        <w:t>audit</w:t>
      </w:r>
      <w:r w:rsidRPr="004F2004">
        <w:rPr>
          <w:spacing w:val="-1"/>
          <w:sz w:val="28"/>
          <w:szCs w:val="28"/>
        </w:rPr>
        <w:t xml:space="preserve"> </w:t>
      </w:r>
      <w:r w:rsidRPr="004F2004">
        <w:rPr>
          <w:sz w:val="28"/>
          <w:szCs w:val="28"/>
        </w:rPr>
        <w:t>feedback</w:t>
      </w:r>
      <w:r w:rsidRPr="004F2004">
        <w:rPr>
          <w:spacing w:val="-1"/>
          <w:sz w:val="28"/>
          <w:szCs w:val="28"/>
        </w:rPr>
        <w:t xml:space="preserve"> </w:t>
      </w:r>
      <w:r w:rsidRPr="004F2004">
        <w:rPr>
          <w:sz w:val="28"/>
          <w:szCs w:val="28"/>
        </w:rPr>
        <w:t>monitoring</w:t>
      </w:r>
      <w:r w:rsidRPr="004F2004">
        <w:rPr>
          <w:spacing w:val="-1"/>
          <w:sz w:val="28"/>
          <w:szCs w:val="28"/>
        </w:rPr>
        <w:t xml:space="preserve"> </w:t>
      </w:r>
      <w:r w:rsidRPr="004F2004">
        <w:rPr>
          <w:sz w:val="28"/>
          <w:szCs w:val="28"/>
        </w:rPr>
        <w:t>of</w:t>
      </w:r>
      <w:r w:rsidRPr="004F2004">
        <w:rPr>
          <w:spacing w:val="-1"/>
          <w:sz w:val="28"/>
          <w:szCs w:val="28"/>
        </w:rPr>
        <w:t xml:space="preserve"> </w:t>
      </w:r>
      <w:r w:rsidRPr="004F2004">
        <w:rPr>
          <w:sz w:val="28"/>
          <w:szCs w:val="28"/>
        </w:rPr>
        <w:t>the</w:t>
      </w:r>
      <w:r w:rsidRPr="004F2004">
        <w:rPr>
          <w:spacing w:val="-2"/>
          <w:sz w:val="28"/>
          <w:szCs w:val="28"/>
        </w:rPr>
        <w:t xml:space="preserve"> </w:t>
      </w:r>
      <w:r w:rsidRPr="004F2004">
        <w:rPr>
          <w:sz w:val="28"/>
          <w:szCs w:val="28"/>
        </w:rPr>
        <w:t>medical</w:t>
      </w:r>
      <w:r w:rsidRPr="004F2004">
        <w:rPr>
          <w:spacing w:val="-87"/>
          <w:sz w:val="28"/>
          <w:szCs w:val="28"/>
        </w:rPr>
        <w:t xml:space="preserve"> </w:t>
      </w:r>
      <w:r w:rsidRPr="004F2004">
        <w:rPr>
          <w:sz w:val="28"/>
          <w:szCs w:val="28"/>
        </w:rPr>
        <w:t>records</w:t>
      </w:r>
      <w:r w:rsidRPr="004F2004">
        <w:rPr>
          <w:spacing w:val="-1"/>
          <w:sz w:val="28"/>
          <w:szCs w:val="28"/>
        </w:rPr>
        <w:t xml:space="preserve"> </w:t>
      </w:r>
      <w:r w:rsidRPr="004F2004">
        <w:rPr>
          <w:sz w:val="28"/>
          <w:szCs w:val="28"/>
        </w:rPr>
        <w:t>among newly</w:t>
      </w:r>
      <w:r w:rsidRPr="004F2004">
        <w:rPr>
          <w:spacing w:val="1"/>
          <w:sz w:val="28"/>
          <w:szCs w:val="28"/>
        </w:rPr>
        <w:t xml:space="preserve"> </w:t>
      </w:r>
      <w:r w:rsidRPr="004F2004">
        <w:rPr>
          <w:sz w:val="28"/>
          <w:szCs w:val="28"/>
        </w:rPr>
        <w:t>admitted</w:t>
      </w:r>
      <w:r w:rsidRPr="004F2004">
        <w:rPr>
          <w:spacing w:val="88"/>
          <w:sz w:val="28"/>
          <w:szCs w:val="28"/>
        </w:rPr>
        <w:t xml:space="preserve"> </w:t>
      </w:r>
      <w:r w:rsidRPr="004F2004">
        <w:rPr>
          <w:sz w:val="28"/>
          <w:szCs w:val="28"/>
        </w:rPr>
        <w:t>patients</w:t>
      </w:r>
    </w:p>
    <w:p w14:paraId="1157DE22" w14:textId="77777777" w:rsidR="004F2004" w:rsidRPr="004F2004" w:rsidRDefault="004F2004" w:rsidP="004F2004">
      <w:pPr>
        <w:rPr>
          <w:sz w:val="20"/>
          <w:szCs w:val="36"/>
        </w:rPr>
      </w:pPr>
    </w:p>
    <w:p w14:paraId="72F1781E" w14:textId="798851DE" w:rsidR="004F2004" w:rsidRPr="004F2004" w:rsidRDefault="004F2004" w:rsidP="004F2004">
      <w:pPr>
        <w:rPr>
          <w:sz w:val="20"/>
          <w:szCs w:val="36"/>
        </w:rPr>
      </w:pPr>
    </w:p>
    <w:p w14:paraId="349A18D3" w14:textId="52DED762" w:rsidR="004F2004" w:rsidRPr="004F2004" w:rsidRDefault="004F2004" w:rsidP="004F2004">
      <w:pPr>
        <w:rPr>
          <w:sz w:val="20"/>
          <w:szCs w:val="36"/>
        </w:rPr>
      </w:pPr>
    </w:p>
    <w:p w14:paraId="16B72F4C" w14:textId="5046CC95" w:rsidR="004F2004" w:rsidRPr="004F2004" w:rsidRDefault="004F2004" w:rsidP="004F2004">
      <w:pPr>
        <w:rPr>
          <w:sz w:val="20"/>
          <w:szCs w:val="36"/>
        </w:rPr>
      </w:pPr>
    </w:p>
    <w:p w14:paraId="0C9E2585" w14:textId="45082FC6" w:rsidR="004F2004" w:rsidRPr="004F2004" w:rsidRDefault="004F2004" w:rsidP="004F2004">
      <w:pPr>
        <w:rPr>
          <w:sz w:val="20"/>
          <w:szCs w:val="36"/>
        </w:rPr>
      </w:pPr>
      <w:r w:rsidRPr="004F2004">
        <w:rPr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0C30346" wp14:editId="0BDD584B">
                <wp:simplePos x="0" y="0"/>
                <wp:positionH relativeFrom="margin">
                  <wp:posOffset>212785</wp:posOffset>
                </wp:positionH>
                <wp:positionV relativeFrom="page">
                  <wp:posOffset>2185358</wp:posOffset>
                </wp:positionV>
                <wp:extent cx="9216835" cy="3039849"/>
                <wp:effectExtent l="0" t="0" r="22860" b="27305"/>
                <wp:wrapNone/>
                <wp:docPr id="2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16835" cy="3039849"/>
                          <a:chOff x="535" y="2114"/>
                          <a:chExt cx="17811" cy="3855"/>
                        </a:xfrm>
                      </wpg:grpSpPr>
                      <wps:wsp>
                        <wps:cNvPr id="28" name="AutoShape 17"/>
                        <wps:cNvSpPr>
                          <a:spLocks/>
                        </wps:cNvSpPr>
                        <wps:spPr bwMode="auto">
                          <a:xfrm>
                            <a:off x="535" y="2179"/>
                            <a:ext cx="10476" cy="2218"/>
                          </a:xfrm>
                          <a:custGeom>
                            <a:avLst/>
                            <a:gdLst>
                              <a:gd name="T0" fmla="+- 0 535 535"/>
                              <a:gd name="T1" fmla="*/ T0 w 10476"/>
                              <a:gd name="T2" fmla="+- 0 2179 2179"/>
                              <a:gd name="T3" fmla="*/ 2179 h 2218"/>
                              <a:gd name="T4" fmla="+- 0 3162 535"/>
                              <a:gd name="T5" fmla="*/ T4 w 10476"/>
                              <a:gd name="T6" fmla="+- 0 2179 2179"/>
                              <a:gd name="T7" fmla="*/ 2179 h 2218"/>
                              <a:gd name="T8" fmla="+- 0 4270 535"/>
                              <a:gd name="T9" fmla="*/ T8 w 10476"/>
                              <a:gd name="T10" fmla="+- 0 3288 2179"/>
                              <a:gd name="T11" fmla="*/ 3288 h 2218"/>
                              <a:gd name="T12" fmla="+- 0 3162 535"/>
                              <a:gd name="T13" fmla="*/ T12 w 10476"/>
                              <a:gd name="T14" fmla="+- 0 4397 2179"/>
                              <a:gd name="T15" fmla="*/ 4397 h 2218"/>
                              <a:gd name="T16" fmla="+- 0 535 535"/>
                              <a:gd name="T17" fmla="*/ T16 w 10476"/>
                              <a:gd name="T18" fmla="+- 0 4397 2179"/>
                              <a:gd name="T19" fmla="*/ 4397 h 2218"/>
                              <a:gd name="T20" fmla="+- 0 1643 535"/>
                              <a:gd name="T21" fmla="*/ T20 w 10476"/>
                              <a:gd name="T22" fmla="+- 0 3288 2179"/>
                              <a:gd name="T23" fmla="*/ 3288 h 2218"/>
                              <a:gd name="T24" fmla="+- 0 535 535"/>
                              <a:gd name="T25" fmla="*/ T24 w 10476"/>
                              <a:gd name="T26" fmla="+- 0 2179 2179"/>
                              <a:gd name="T27" fmla="*/ 2179 h 2218"/>
                              <a:gd name="T28" fmla="+- 0 7154 535"/>
                              <a:gd name="T29" fmla="*/ T28 w 10476"/>
                              <a:gd name="T30" fmla="+- 0 2326 2179"/>
                              <a:gd name="T31" fmla="*/ 2326 h 2218"/>
                              <a:gd name="T32" fmla="+- 0 10049 535"/>
                              <a:gd name="T33" fmla="*/ T32 w 10476"/>
                              <a:gd name="T34" fmla="+- 0 2326 2179"/>
                              <a:gd name="T35" fmla="*/ 2326 h 2218"/>
                              <a:gd name="T36" fmla="+- 0 11011 535"/>
                              <a:gd name="T37" fmla="*/ T36 w 10476"/>
                              <a:gd name="T38" fmla="+- 0 3287 2179"/>
                              <a:gd name="T39" fmla="*/ 3287 h 2218"/>
                              <a:gd name="T40" fmla="+- 0 10049 535"/>
                              <a:gd name="T41" fmla="*/ T40 w 10476"/>
                              <a:gd name="T42" fmla="+- 0 4248 2179"/>
                              <a:gd name="T43" fmla="*/ 4248 h 2218"/>
                              <a:gd name="T44" fmla="+- 0 7154 535"/>
                              <a:gd name="T45" fmla="*/ T44 w 10476"/>
                              <a:gd name="T46" fmla="+- 0 4248 2179"/>
                              <a:gd name="T47" fmla="*/ 4248 h 2218"/>
                              <a:gd name="T48" fmla="+- 0 8116 535"/>
                              <a:gd name="T49" fmla="*/ T48 w 10476"/>
                              <a:gd name="T50" fmla="+- 0 3287 2179"/>
                              <a:gd name="T51" fmla="*/ 3287 h 2218"/>
                              <a:gd name="T52" fmla="+- 0 7154 535"/>
                              <a:gd name="T53" fmla="*/ T52 w 10476"/>
                              <a:gd name="T54" fmla="+- 0 2326 2179"/>
                              <a:gd name="T55" fmla="*/ 2326 h 22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0476" h="2218">
                                <a:moveTo>
                                  <a:pt x="0" y="0"/>
                                </a:moveTo>
                                <a:lnTo>
                                  <a:pt x="2627" y="0"/>
                                </a:lnTo>
                                <a:lnTo>
                                  <a:pt x="3735" y="1109"/>
                                </a:lnTo>
                                <a:lnTo>
                                  <a:pt x="2627" y="2218"/>
                                </a:lnTo>
                                <a:lnTo>
                                  <a:pt x="0" y="2218"/>
                                </a:lnTo>
                                <a:lnTo>
                                  <a:pt x="1108" y="1109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6619" y="147"/>
                                </a:moveTo>
                                <a:lnTo>
                                  <a:pt x="9514" y="147"/>
                                </a:lnTo>
                                <a:lnTo>
                                  <a:pt x="10476" y="1108"/>
                                </a:lnTo>
                                <a:lnTo>
                                  <a:pt x="9514" y="2069"/>
                                </a:lnTo>
                                <a:lnTo>
                                  <a:pt x="6619" y="2069"/>
                                </a:lnTo>
                                <a:lnTo>
                                  <a:pt x="7581" y="1108"/>
                                </a:lnTo>
                                <a:lnTo>
                                  <a:pt x="6619" y="1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470C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6"/>
                        <wps:cNvSpPr>
                          <a:spLocks/>
                        </wps:cNvSpPr>
                        <wps:spPr bwMode="auto">
                          <a:xfrm>
                            <a:off x="10156" y="2287"/>
                            <a:ext cx="4041" cy="2095"/>
                          </a:xfrm>
                          <a:custGeom>
                            <a:avLst/>
                            <a:gdLst>
                              <a:gd name="T0" fmla="+- 0 13150 10156"/>
                              <a:gd name="T1" fmla="*/ T0 w 4041"/>
                              <a:gd name="T2" fmla="+- 0 2287 2287"/>
                              <a:gd name="T3" fmla="*/ 2287 h 2095"/>
                              <a:gd name="T4" fmla="+- 0 10156 10156"/>
                              <a:gd name="T5" fmla="*/ T4 w 4041"/>
                              <a:gd name="T6" fmla="+- 0 2287 2287"/>
                              <a:gd name="T7" fmla="*/ 2287 h 2095"/>
                              <a:gd name="T8" fmla="+- 0 11204 10156"/>
                              <a:gd name="T9" fmla="*/ T8 w 4041"/>
                              <a:gd name="T10" fmla="+- 0 3335 2287"/>
                              <a:gd name="T11" fmla="*/ 3335 h 2095"/>
                              <a:gd name="T12" fmla="+- 0 10156 10156"/>
                              <a:gd name="T13" fmla="*/ T12 w 4041"/>
                              <a:gd name="T14" fmla="+- 0 4382 2287"/>
                              <a:gd name="T15" fmla="*/ 4382 h 2095"/>
                              <a:gd name="T16" fmla="+- 0 13150 10156"/>
                              <a:gd name="T17" fmla="*/ T16 w 4041"/>
                              <a:gd name="T18" fmla="+- 0 4382 2287"/>
                              <a:gd name="T19" fmla="*/ 4382 h 2095"/>
                              <a:gd name="T20" fmla="+- 0 14197 10156"/>
                              <a:gd name="T21" fmla="*/ T20 w 4041"/>
                              <a:gd name="T22" fmla="+- 0 3335 2287"/>
                              <a:gd name="T23" fmla="*/ 3335 h 2095"/>
                              <a:gd name="T24" fmla="+- 0 13150 10156"/>
                              <a:gd name="T25" fmla="*/ T24 w 4041"/>
                              <a:gd name="T26" fmla="+- 0 2287 2287"/>
                              <a:gd name="T27" fmla="*/ 2287 h 2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041" h="2095">
                                <a:moveTo>
                                  <a:pt x="2994" y="0"/>
                                </a:moveTo>
                                <a:lnTo>
                                  <a:pt x="0" y="0"/>
                                </a:lnTo>
                                <a:lnTo>
                                  <a:pt x="1048" y="1048"/>
                                </a:lnTo>
                                <a:lnTo>
                                  <a:pt x="0" y="2095"/>
                                </a:lnTo>
                                <a:lnTo>
                                  <a:pt x="2994" y="2095"/>
                                </a:lnTo>
                                <a:lnTo>
                                  <a:pt x="4041" y="1048"/>
                                </a:lnTo>
                                <a:lnTo>
                                  <a:pt x="29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5"/>
                        <wps:cNvSpPr>
                          <a:spLocks/>
                        </wps:cNvSpPr>
                        <wps:spPr bwMode="auto">
                          <a:xfrm>
                            <a:off x="10156" y="2287"/>
                            <a:ext cx="4041" cy="2095"/>
                          </a:xfrm>
                          <a:custGeom>
                            <a:avLst/>
                            <a:gdLst>
                              <a:gd name="T0" fmla="+- 0 10156 10156"/>
                              <a:gd name="T1" fmla="*/ T0 w 4041"/>
                              <a:gd name="T2" fmla="+- 0 2287 2287"/>
                              <a:gd name="T3" fmla="*/ 2287 h 2095"/>
                              <a:gd name="T4" fmla="+- 0 13150 10156"/>
                              <a:gd name="T5" fmla="*/ T4 w 4041"/>
                              <a:gd name="T6" fmla="+- 0 2287 2287"/>
                              <a:gd name="T7" fmla="*/ 2287 h 2095"/>
                              <a:gd name="T8" fmla="+- 0 14197 10156"/>
                              <a:gd name="T9" fmla="*/ T8 w 4041"/>
                              <a:gd name="T10" fmla="+- 0 3335 2287"/>
                              <a:gd name="T11" fmla="*/ 3335 h 2095"/>
                              <a:gd name="T12" fmla="+- 0 13150 10156"/>
                              <a:gd name="T13" fmla="*/ T12 w 4041"/>
                              <a:gd name="T14" fmla="+- 0 4382 2287"/>
                              <a:gd name="T15" fmla="*/ 4382 h 2095"/>
                              <a:gd name="T16" fmla="+- 0 10156 10156"/>
                              <a:gd name="T17" fmla="*/ T16 w 4041"/>
                              <a:gd name="T18" fmla="+- 0 4382 2287"/>
                              <a:gd name="T19" fmla="*/ 4382 h 2095"/>
                              <a:gd name="T20" fmla="+- 0 11204 10156"/>
                              <a:gd name="T21" fmla="*/ T20 w 4041"/>
                              <a:gd name="T22" fmla="+- 0 3335 2287"/>
                              <a:gd name="T23" fmla="*/ 3335 h 2095"/>
                              <a:gd name="T24" fmla="+- 0 10156 10156"/>
                              <a:gd name="T25" fmla="*/ T24 w 4041"/>
                              <a:gd name="T26" fmla="+- 0 2287 2287"/>
                              <a:gd name="T27" fmla="*/ 2287 h 2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041" h="2095">
                                <a:moveTo>
                                  <a:pt x="0" y="0"/>
                                </a:moveTo>
                                <a:lnTo>
                                  <a:pt x="2994" y="0"/>
                                </a:lnTo>
                                <a:lnTo>
                                  <a:pt x="4041" y="1048"/>
                                </a:lnTo>
                                <a:lnTo>
                                  <a:pt x="2994" y="2095"/>
                                </a:lnTo>
                                <a:lnTo>
                                  <a:pt x="0" y="2095"/>
                                </a:lnTo>
                                <a:lnTo>
                                  <a:pt x="1048" y="104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470C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14"/>
                        <wps:cNvSpPr>
                          <a:spLocks/>
                        </wps:cNvSpPr>
                        <wps:spPr bwMode="auto">
                          <a:xfrm>
                            <a:off x="13286" y="2227"/>
                            <a:ext cx="5060" cy="2218"/>
                          </a:xfrm>
                          <a:custGeom>
                            <a:avLst/>
                            <a:gdLst>
                              <a:gd name="T0" fmla="+- 0 17236 13286"/>
                              <a:gd name="T1" fmla="*/ T0 w 5060"/>
                              <a:gd name="T2" fmla="+- 0 2227 2227"/>
                              <a:gd name="T3" fmla="*/ 2227 h 2218"/>
                              <a:gd name="T4" fmla="+- 0 13286 13286"/>
                              <a:gd name="T5" fmla="*/ T4 w 5060"/>
                              <a:gd name="T6" fmla="+- 0 2227 2227"/>
                              <a:gd name="T7" fmla="*/ 2227 h 2218"/>
                              <a:gd name="T8" fmla="+- 0 14396 13286"/>
                              <a:gd name="T9" fmla="*/ T8 w 5060"/>
                              <a:gd name="T10" fmla="+- 0 3336 2227"/>
                              <a:gd name="T11" fmla="*/ 3336 h 2218"/>
                              <a:gd name="T12" fmla="+- 0 13286 13286"/>
                              <a:gd name="T13" fmla="*/ T12 w 5060"/>
                              <a:gd name="T14" fmla="+- 0 4445 2227"/>
                              <a:gd name="T15" fmla="*/ 4445 h 2218"/>
                              <a:gd name="T16" fmla="+- 0 17236 13286"/>
                              <a:gd name="T17" fmla="*/ T16 w 5060"/>
                              <a:gd name="T18" fmla="+- 0 4445 2227"/>
                              <a:gd name="T19" fmla="*/ 4445 h 2218"/>
                              <a:gd name="T20" fmla="+- 0 18346 13286"/>
                              <a:gd name="T21" fmla="*/ T20 w 5060"/>
                              <a:gd name="T22" fmla="+- 0 3336 2227"/>
                              <a:gd name="T23" fmla="*/ 3336 h 2218"/>
                              <a:gd name="T24" fmla="+- 0 17236 13286"/>
                              <a:gd name="T25" fmla="*/ T24 w 5060"/>
                              <a:gd name="T26" fmla="+- 0 2227 2227"/>
                              <a:gd name="T27" fmla="*/ 2227 h 22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060" h="2218">
                                <a:moveTo>
                                  <a:pt x="3950" y="0"/>
                                </a:moveTo>
                                <a:lnTo>
                                  <a:pt x="0" y="0"/>
                                </a:lnTo>
                                <a:lnTo>
                                  <a:pt x="1110" y="1109"/>
                                </a:lnTo>
                                <a:lnTo>
                                  <a:pt x="0" y="2218"/>
                                </a:lnTo>
                                <a:lnTo>
                                  <a:pt x="3950" y="2218"/>
                                </a:lnTo>
                                <a:lnTo>
                                  <a:pt x="5060" y="1109"/>
                                </a:lnTo>
                                <a:lnTo>
                                  <a:pt x="39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3"/>
                        <wps:cNvSpPr>
                          <a:spLocks/>
                        </wps:cNvSpPr>
                        <wps:spPr bwMode="auto">
                          <a:xfrm>
                            <a:off x="13286" y="2227"/>
                            <a:ext cx="5060" cy="2218"/>
                          </a:xfrm>
                          <a:custGeom>
                            <a:avLst/>
                            <a:gdLst>
                              <a:gd name="T0" fmla="+- 0 13286 13286"/>
                              <a:gd name="T1" fmla="*/ T0 w 5060"/>
                              <a:gd name="T2" fmla="+- 0 2227 2227"/>
                              <a:gd name="T3" fmla="*/ 2227 h 2218"/>
                              <a:gd name="T4" fmla="+- 0 17236 13286"/>
                              <a:gd name="T5" fmla="*/ T4 w 5060"/>
                              <a:gd name="T6" fmla="+- 0 2227 2227"/>
                              <a:gd name="T7" fmla="*/ 2227 h 2218"/>
                              <a:gd name="T8" fmla="+- 0 18346 13286"/>
                              <a:gd name="T9" fmla="*/ T8 w 5060"/>
                              <a:gd name="T10" fmla="+- 0 3336 2227"/>
                              <a:gd name="T11" fmla="*/ 3336 h 2218"/>
                              <a:gd name="T12" fmla="+- 0 17236 13286"/>
                              <a:gd name="T13" fmla="*/ T12 w 5060"/>
                              <a:gd name="T14" fmla="+- 0 4445 2227"/>
                              <a:gd name="T15" fmla="*/ 4445 h 2218"/>
                              <a:gd name="T16" fmla="+- 0 13286 13286"/>
                              <a:gd name="T17" fmla="*/ T16 w 5060"/>
                              <a:gd name="T18" fmla="+- 0 4445 2227"/>
                              <a:gd name="T19" fmla="*/ 4445 h 2218"/>
                              <a:gd name="T20" fmla="+- 0 14396 13286"/>
                              <a:gd name="T21" fmla="*/ T20 w 5060"/>
                              <a:gd name="T22" fmla="+- 0 3336 2227"/>
                              <a:gd name="T23" fmla="*/ 3336 h 2218"/>
                              <a:gd name="T24" fmla="+- 0 13286 13286"/>
                              <a:gd name="T25" fmla="*/ T24 w 5060"/>
                              <a:gd name="T26" fmla="+- 0 2227 2227"/>
                              <a:gd name="T27" fmla="*/ 2227 h 22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060" h="2218">
                                <a:moveTo>
                                  <a:pt x="0" y="0"/>
                                </a:moveTo>
                                <a:lnTo>
                                  <a:pt x="3950" y="0"/>
                                </a:lnTo>
                                <a:lnTo>
                                  <a:pt x="5060" y="1109"/>
                                </a:lnTo>
                                <a:lnTo>
                                  <a:pt x="3950" y="2218"/>
                                </a:lnTo>
                                <a:lnTo>
                                  <a:pt x="0" y="2218"/>
                                </a:lnTo>
                                <a:lnTo>
                                  <a:pt x="1110" y="11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470C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12"/>
                        <wps:cNvSpPr>
                          <a:spLocks/>
                        </wps:cNvSpPr>
                        <wps:spPr bwMode="auto">
                          <a:xfrm>
                            <a:off x="3254" y="2114"/>
                            <a:ext cx="4630" cy="2276"/>
                          </a:xfrm>
                          <a:custGeom>
                            <a:avLst/>
                            <a:gdLst>
                              <a:gd name="T0" fmla="+- 0 6746 3254"/>
                              <a:gd name="T1" fmla="*/ T0 w 4630"/>
                              <a:gd name="T2" fmla="+- 0 2114 2114"/>
                              <a:gd name="T3" fmla="*/ 2114 h 2276"/>
                              <a:gd name="T4" fmla="+- 0 3254 3254"/>
                              <a:gd name="T5" fmla="*/ T4 w 4630"/>
                              <a:gd name="T6" fmla="+- 0 2114 2114"/>
                              <a:gd name="T7" fmla="*/ 2114 h 2276"/>
                              <a:gd name="T8" fmla="+- 0 4392 3254"/>
                              <a:gd name="T9" fmla="*/ T8 w 4630"/>
                              <a:gd name="T10" fmla="+- 0 3252 2114"/>
                              <a:gd name="T11" fmla="*/ 3252 h 2276"/>
                              <a:gd name="T12" fmla="+- 0 3254 3254"/>
                              <a:gd name="T13" fmla="*/ T12 w 4630"/>
                              <a:gd name="T14" fmla="+- 0 4390 2114"/>
                              <a:gd name="T15" fmla="*/ 4390 h 2276"/>
                              <a:gd name="T16" fmla="+- 0 6746 3254"/>
                              <a:gd name="T17" fmla="*/ T16 w 4630"/>
                              <a:gd name="T18" fmla="+- 0 4390 2114"/>
                              <a:gd name="T19" fmla="*/ 4390 h 2276"/>
                              <a:gd name="T20" fmla="+- 0 7884 3254"/>
                              <a:gd name="T21" fmla="*/ T20 w 4630"/>
                              <a:gd name="T22" fmla="+- 0 3252 2114"/>
                              <a:gd name="T23" fmla="*/ 3252 h 2276"/>
                              <a:gd name="T24" fmla="+- 0 6746 3254"/>
                              <a:gd name="T25" fmla="*/ T24 w 4630"/>
                              <a:gd name="T26" fmla="+- 0 2114 2114"/>
                              <a:gd name="T27" fmla="*/ 2114 h 2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630" h="2276">
                                <a:moveTo>
                                  <a:pt x="3492" y="0"/>
                                </a:moveTo>
                                <a:lnTo>
                                  <a:pt x="0" y="0"/>
                                </a:lnTo>
                                <a:lnTo>
                                  <a:pt x="1138" y="1138"/>
                                </a:lnTo>
                                <a:lnTo>
                                  <a:pt x="0" y="2276"/>
                                </a:lnTo>
                                <a:lnTo>
                                  <a:pt x="3492" y="2276"/>
                                </a:lnTo>
                                <a:lnTo>
                                  <a:pt x="4630" y="1138"/>
                                </a:lnTo>
                                <a:lnTo>
                                  <a:pt x="34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11"/>
                        <wps:cNvSpPr>
                          <a:spLocks/>
                        </wps:cNvSpPr>
                        <wps:spPr bwMode="auto">
                          <a:xfrm>
                            <a:off x="3254" y="2114"/>
                            <a:ext cx="4630" cy="2276"/>
                          </a:xfrm>
                          <a:custGeom>
                            <a:avLst/>
                            <a:gdLst>
                              <a:gd name="T0" fmla="+- 0 3254 3254"/>
                              <a:gd name="T1" fmla="*/ T0 w 4630"/>
                              <a:gd name="T2" fmla="+- 0 2114 2114"/>
                              <a:gd name="T3" fmla="*/ 2114 h 2276"/>
                              <a:gd name="T4" fmla="+- 0 6746 3254"/>
                              <a:gd name="T5" fmla="*/ T4 w 4630"/>
                              <a:gd name="T6" fmla="+- 0 2114 2114"/>
                              <a:gd name="T7" fmla="*/ 2114 h 2276"/>
                              <a:gd name="T8" fmla="+- 0 7884 3254"/>
                              <a:gd name="T9" fmla="*/ T8 w 4630"/>
                              <a:gd name="T10" fmla="+- 0 3252 2114"/>
                              <a:gd name="T11" fmla="*/ 3252 h 2276"/>
                              <a:gd name="T12" fmla="+- 0 6746 3254"/>
                              <a:gd name="T13" fmla="*/ T12 w 4630"/>
                              <a:gd name="T14" fmla="+- 0 4390 2114"/>
                              <a:gd name="T15" fmla="*/ 4390 h 2276"/>
                              <a:gd name="T16" fmla="+- 0 3254 3254"/>
                              <a:gd name="T17" fmla="*/ T16 w 4630"/>
                              <a:gd name="T18" fmla="+- 0 4390 2114"/>
                              <a:gd name="T19" fmla="*/ 4390 h 2276"/>
                              <a:gd name="T20" fmla="+- 0 4392 3254"/>
                              <a:gd name="T21" fmla="*/ T20 w 4630"/>
                              <a:gd name="T22" fmla="+- 0 3252 2114"/>
                              <a:gd name="T23" fmla="*/ 3252 h 2276"/>
                              <a:gd name="T24" fmla="+- 0 3254 3254"/>
                              <a:gd name="T25" fmla="*/ T24 w 4630"/>
                              <a:gd name="T26" fmla="+- 0 2114 2114"/>
                              <a:gd name="T27" fmla="*/ 2114 h 2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630" h="2276">
                                <a:moveTo>
                                  <a:pt x="0" y="0"/>
                                </a:moveTo>
                                <a:lnTo>
                                  <a:pt x="3492" y="0"/>
                                </a:lnTo>
                                <a:lnTo>
                                  <a:pt x="4630" y="1138"/>
                                </a:lnTo>
                                <a:lnTo>
                                  <a:pt x="3492" y="2276"/>
                                </a:lnTo>
                                <a:lnTo>
                                  <a:pt x="0" y="2276"/>
                                </a:lnTo>
                                <a:lnTo>
                                  <a:pt x="1138" y="11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470C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0"/>
                        <wps:cNvSpPr>
                          <a:spLocks/>
                        </wps:cNvSpPr>
                        <wps:spPr bwMode="auto">
                          <a:xfrm>
                            <a:off x="1058" y="4435"/>
                            <a:ext cx="16508" cy="1534"/>
                          </a:xfrm>
                          <a:custGeom>
                            <a:avLst/>
                            <a:gdLst>
                              <a:gd name="T0" fmla="+- 0 16799 1058"/>
                              <a:gd name="T1" fmla="*/ T0 w 16508"/>
                              <a:gd name="T2" fmla="+- 0 4435 4435"/>
                              <a:gd name="T3" fmla="*/ 4435 h 1534"/>
                              <a:gd name="T4" fmla="+- 0 16799 1058"/>
                              <a:gd name="T5" fmla="*/ T4 w 16508"/>
                              <a:gd name="T6" fmla="+- 0 4819 4435"/>
                              <a:gd name="T7" fmla="*/ 4819 h 1534"/>
                              <a:gd name="T8" fmla="+- 0 1058 1058"/>
                              <a:gd name="T9" fmla="*/ T8 w 16508"/>
                              <a:gd name="T10" fmla="+- 0 4819 4435"/>
                              <a:gd name="T11" fmla="*/ 4819 h 1534"/>
                              <a:gd name="T12" fmla="+- 0 1058 1058"/>
                              <a:gd name="T13" fmla="*/ T12 w 16508"/>
                              <a:gd name="T14" fmla="+- 0 5585 4435"/>
                              <a:gd name="T15" fmla="*/ 5585 h 1534"/>
                              <a:gd name="T16" fmla="+- 0 16799 1058"/>
                              <a:gd name="T17" fmla="*/ T16 w 16508"/>
                              <a:gd name="T18" fmla="+- 0 5585 4435"/>
                              <a:gd name="T19" fmla="*/ 5585 h 1534"/>
                              <a:gd name="T20" fmla="+- 0 16799 1058"/>
                              <a:gd name="T21" fmla="*/ T20 w 16508"/>
                              <a:gd name="T22" fmla="+- 0 5969 4435"/>
                              <a:gd name="T23" fmla="*/ 5969 h 1534"/>
                              <a:gd name="T24" fmla="+- 0 17566 1058"/>
                              <a:gd name="T25" fmla="*/ T24 w 16508"/>
                              <a:gd name="T26" fmla="+- 0 5202 4435"/>
                              <a:gd name="T27" fmla="*/ 5202 h 1534"/>
                              <a:gd name="T28" fmla="+- 0 16799 1058"/>
                              <a:gd name="T29" fmla="*/ T28 w 16508"/>
                              <a:gd name="T30" fmla="+- 0 4435 4435"/>
                              <a:gd name="T31" fmla="*/ 4435 h 15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508" h="1534">
                                <a:moveTo>
                                  <a:pt x="15741" y="0"/>
                                </a:moveTo>
                                <a:lnTo>
                                  <a:pt x="15741" y="384"/>
                                </a:lnTo>
                                <a:lnTo>
                                  <a:pt x="0" y="384"/>
                                </a:lnTo>
                                <a:lnTo>
                                  <a:pt x="0" y="1150"/>
                                </a:lnTo>
                                <a:lnTo>
                                  <a:pt x="15741" y="1150"/>
                                </a:lnTo>
                                <a:lnTo>
                                  <a:pt x="15741" y="1534"/>
                                </a:lnTo>
                                <a:lnTo>
                                  <a:pt x="16508" y="767"/>
                                </a:lnTo>
                                <a:lnTo>
                                  <a:pt x="157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9"/>
                        <wps:cNvSpPr>
                          <a:spLocks/>
                        </wps:cNvSpPr>
                        <wps:spPr bwMode="auto">
                          <a:xfrm>
                            <a:off x="1058" y="4435"/>
                            <a:ext cx="16508" cy="1534"/>
                          </a:xfrm>
                          <a:custGeom>
                            <a:avLst/>
                            <a:gdLst>
                              <a:gd name="T0" fmla="+- 0 1058 1058"/>
                              <a:gd name="T1" fmla="*/ T0 w 16508"/>
                              <a:gd name="T2" fmla="+- 0 4819 4435"/>
                              <a:gd name="T3" fmla="*/ 4819 h 1534"/>
                              <a:gd name="T4" fmla="+- 0 16799 1058"/>
                              <a:gd name="T5" fmla="*/ T4 w 16508"/>
                              <a:gd name="T6" fmla="+- 0 4819 4435"/>
                              <a:gd name="T7" fmla="*/ 4819 h 1534"/>
                              <a:gd name="T8" fmla="+- 0 16799 1058"/>
                              <a:gd name="T9" fmla="*/ T8 w 16508"/>
                              <a:gd name="T10" fmla="+- 0 4435 4435"/>
                              <a:gd name="T11" fmla="*/ 4435 h 1534"/>
                              <a:gd name="T12" fmla="+- 0 17566 1058"/>
                              <a:gd name="T13" fmla="*/ T12 w 16508"/>
                              <a:gd name="T14" fmla="+- 0 5202 4435"/>
                              <a:gd name="T15" fmla="*/ 5202 h 1534"/>
                              <a:gd name="T16" fmla="+- 0 16799 1058"/>
                              <a:gd name="T17" fmla="*/ T16 w 16508"/>
                              <a:gd name="T18" fmla="+- 0 5969 4435"/>
                              <a:gd name="T19" fmla="*/ 5969 h 1534"/>
                              <a:gd name="T20" fmla="+- 0 16799 1058"/>
                              <a:gd name="T21" fmla="*/ T20 w 16508"/>
                              <a:gd name="T22" fmla="+- 0 5585 4435"/>
                              <a:gd name="T23" fmla="*/ 5585 h 1534"/>
                              <a:gd name="T24" fmla="+- 0 1058 1058"/>
                              <a:gd name="T25" fmla="*/ T24 w 16508"/>
                              <a:gd name="T26" fmla="+- 0 5585 4435"/>
                              <a:gd name="T27" fmla="*/ 5585 h 1534"/>
                              <a:gd name="T28" fmla="+- 0 1058 1058"/>
                              <a:gd name="T29" fmla="*/ T28 w 16508"/>
                              <a:gd name="T30" fmla="+- 0 4819 4435"/>
                              <a:gd name="T31" fmla="*/ 4819 h 15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508" h="1534">
                                <a:moveTo>
                                  <a:pt x="0" y="384"/>
                                </a:moveTo>
                                <a:lnTo>
                                  <a:pt x="15741" y="384"/>
                                </a:lnTo>
                                <a:lnTo>
                                  <a:pt x="15741" y="0"/>
                                </a:lnTo>
                                <a:lnTo>
                                  <a:pt x="16508" y="767"/>
                                </a:lnTo>
                                <a:lnTo>
                                  <a:pt x="15741" y="1534"/>
                                </a:lnTo>
                                <a:lnTo>
                                  <a:pt x="15741" y="1150"/>
                                </a:lnTo>
                                <a:lnTo>
                                  <a:pt x="0" y="1150"/>
                                </a:lnTo>
                                <a:lnTo>
                                  <a:pt x="0" y="38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4C5E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831" y="2478"/>
                            <a:ext cx="1163" cy="1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B09F5C" w14:textId="77777777" w:rsidR="004F2004" w:rsidRDefault="004F2004" w:rsidP="004F2004">
                              <w:pPr>
                                <w:spacing w:line="249" w:lineRule="auto"/>
                                <w:ind w:right="18" w:firstLine="1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Patient</w:t>
                              </w:r>
                              <w:r>
                                <w:rPr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admitted</w:t>
                              </w:r>
                              <w:r>
                                <w:rPr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o internal</w:t>
                              </w:r>
                              <w:r>
                                <w:rPr>
                                  <w:spacing w:val="-6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medicine</w:t>
                              </w:r>
                              <w:r>
                                <w:rPr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w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4589" y="2572"/>
                            <a:ext cx="1972" cy="1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94C9FF" w14:textId="77777777" w:rsidR="004F2004" w:rsidRDefault="004F2004" w:rsidP="004F2004">
                              <w:pPr>
                                <w:spacing w:line="268" w:lineRule="auto"/>
                                <w:ind w:left="-1" w:right="18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Junior physicians</w:t>
                              </w:r>
                              <w:r>
                                <w:rPr>
                                  <w:spacing w:val="-6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and nursing team</w:t>
                              </w:r>
                              <w:r>
                                <w:rPr>
                                  <w:spacing w:val="-6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document the</w:t>
                              </w:r>
                            </w:p>
                            <w:p w14:paraId="3F160E5C" w14:textId="77777777" w:rsidR="004F2004" w:rsidRDefault="004F2004" w:rsidP="004F2004">
                              <w:pPr>
                                <w:spacing w:line="314" w:lineRule="exact"/>
                                <w:ind w:left="11" w:right="18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medic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8439" y="2478"/>
                            <a:ext cx="1305" cy="1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EB300D" w14:textId="77777777" w:rsidR="004F2004" w:rsidRDefault="004F2004" w:rsidP="004F2004">
                              <w:pPr>
                                <w:spacing w:line="249" w:lineRule="auto"/>
                                <w:ind w:left="-1" w:right="18" w:firstLine="1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Senior</w:t>
                              </w:r>
                              <w:r>
                                <w:rPr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physician</w:t>
                              </w:r>
                              <w:r>
                                <w:rPr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reviews the</w:t>
                              </w:r>
                              <w:r>
                                <w:rPr>
                                  <w:spacing w:val="-6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medical</w:t>
                              </w:r>
                              <w:r>
                                <w:rPr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reco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0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1377" y="2500"/>
                            <a:ext cx="1632" cy="1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90013E" w14:textId="77777777" w:rsidR="004F2004" w:rsidRPr="00662C53" w:rsidRDefault="004F2004" w:rsidP="004F2004">
                              <w:pPr>
                                <w:spacing w:line="249" w:lineRule="auto"/>
                                <w:ind w:right="18" w:hanging="8"/>
                                <w:jc w:val="center"/>
                                <w:rPr>
                                  <w:sz w:val="24"/>
                                </w:rPr>
                              </w:pPr>
                              <w:r w:rsidRPr="00662C53">
                                <w:rPr>
                                  <w:sz w:val="24"/>
                                </w:rPr>
                                <w:t>Evaluate the</w:t>
                              </w:r>
                              <w:r w:rsidRPr="00662C53"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patients</w:t>
                              </w:r>
                              <w:r w:rsidRPr="00662C53">
                                <w:rPr>
                                  <w:spacing w:val="-14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and</w:t>
                              </w:r>
                              <w:r w:rsidRPr="00662C53">
                                <w:rPr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give</w:t>
                              </w:r>
                              <w:r w:rsidRPr="00662C53"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feedback about</w:t>
                              </w:r>
                              <w:r w:rsidRPr="00662C53"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the medical</w:t>
                              </w:r>
                              <w:r w:rsidRPr="00662C53"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documentation</w:t>
                              </w:r>
                              <w:r w:rsidRPr="00662C53"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to</w:t>
                              </w:r>
                              <w:r w:rsidRPr="00662C53"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the</w:t>
                              </w:r>
                              <w:r w:rsidRPr="00662C53"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</w:rPr>
                                <w:t>tea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4543" y="2500"/>
                            <a:ext cx="2895" cy="1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574B11" w14:textId="29CC7356" w:rsidR="009E36D8" w:rsidRPr="00662C53" w:rsidRDefault="009E36D8" w:rsidP="004F2004">
                              <w:pPr>
                                <w:numPr>
                                  <w:ilvl w:val="0"/>
                                  <w:numId w:val="13"/>
                                </w:numPr>
                                <w:tabs>
                                  <w:tab w:val="left" w:pos="144"/>
                                </w:tabs>
                                <w:spacing w:line="249" w:lineRule="auto"/>
                                <w:ind w:right="18" w:firstLine="0"/>
                                <w:jc w:val="both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662C53">
                                <w:rPr>
                                  <w:sz w:val="24"/>
                                  <w:szCs w:val="24"/>
                                </w:rPr>
                                <w:t>The team corrects</w:t>
                              </w:r>
                              <w:r w:rsidRPr="00662C53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662C53">
                                <w:rPr>
                                  <w:sz w:val="24"/>
                                  <w:szCs w:val="24"/>
                                </w:rPr>
                                <w:t>the documentation based on the feedback</w:t>
                              </w:r>
                            </w:p>
                            <w:p w14:paraId="438F6AB8" w14:textId="4A7B736B" w:rsidR="004F2004" w:rsidRPr="00662C53" w:rsidRDefault="009E36D8" w:rsidP="00662C53">
                              <w:pPr>
                                <w:numPr>
                                  <w:ilvl w:val="0"/>
                                  <w:numId w:val="13"/>
                                </w:numPr>
                                <w:tabs>
                                  <w:tab w:val="left" w:pos="144"/>
                                </w:tabs>
                                <w:spacing w:line="249" w:lineRule="auto"/>
                                <w:ind w:right="18" w:firstLine="0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662C53">
                                <w:rPr>
                                  <w:sz w:val="24"/>
                                  <w:szCs w:val="24"/>
                                </w:rPr>
                                <w:t>The senior audits medical records and enters the data into the databas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4536" y="5030"/>
                            <a:ext cx="8391" cy="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D73FF3" w14:textId="56BA545B" w:rsidR="004F2004" w:rsidRPr="009E36D8" w:rsidRDefault="009E36D8" w:rsidP="004F2004">
                              <w:pPr>
                                <w:spacing w:line="353" w:lineRule="exact"/>
                                <w:rPr>
                                  <w:sz w:val="44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The college</w:t>
                              </w:r>
                              <w:r w:rsidRPr="009E36D8">
                                <w:rPr>
                                  <w:sz w:val="32"/>
                                  <w:szCs w:val="32"/>
                                </w:rPr>
                                <w:t xml:space="preserve"> quality team monitors the proce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C30346" id="_x0000_s1052" style="position:absolute;margin-left:16.75pt;margin-top:172.1pt;width:725.75pt;height:239.35pt;z-index:-251655168;mso-position-horizontal-relative:margin;mso-position-vertical-relative:page" coordorigin="535,2114" coordsize="17811,38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">
                <v:shape id="AutoShape 17" o:spid="_x0000_s1053" style="position:absolute;left:535;top:2179;width:10476;height:2218;visibility:visible;mso-wrap-style:square;v-text-anchor:top" coordsize="10476,2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" path="m,l2627,,3735,1109,2627,2218,,2218,1108,1109,,xm6619,147r2895,l10476,1108r-962,961l6619,2069r962,-961l6619,147xe" filled="f" strokecolor="#4470c4" strokeweight="1pt">
                  <v:path arrowok="t" o:connecttype="custom" o:connectlocs="0,2179;2627,2179;3735,3288;2627,4397;0,4397;1108,3288;0,2179;6619,2326;9514,2326;10476,3287;9514,4248;6619,4248;7581,3287;6619,2326" o:connectangles="0,0,0,0,0,0,0,0,0,0,0,0,0,0"/>
                </v:shape>
                <v:shape id="Freeform 16" o:spid="_x0000_s1054" style="position:absolute;left:10156;top:2287;width:4041;height:2095;visibility:visible;mso-wrap-style:square;v-text-anchor:top" coordsize="4041,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" path="m2994,l,,1048,1048,,2095r2994,l4041,1048,2994,xe" stroked="f">
                  <v:path arrowok="t" o:connecttype="custom" o:connectlocs="2994,2287;0,2287;1048,3335;0,4382;2994,4382;4041,3335;2994,2287" o:connectangles="0,0,0,0,0,0,0"/>
                </v:shape>
                <v:shape id="Freeform 15" o:spid="_x0000_s1055" style="position:absolute;left:10156;top:2287;width:4041;height:2095;visibility:visible;mso-wrap-style:square;v-text-anchor:top" coordsize="4041,2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" path="m,l2994,,4041,1048,2994,2095,,2095,1048,1048,,xe" filled="f" strokecolor="#4470c4" strokeweight="1pt">
                  <v:path arrowok="t" o:connecttype="custom" o:connectlocs="0,2287;2994,2287;4041,3335;2994,4382;0,4382;1048,3335;0,2287" o:connectangles="0,0,0,0,0,0,0"/>
                </v:shape>
                <v:shape id="Freeform 14" o:spid="_x0000_s1056" style="position:absolute;left:13286;top:2227;width:5060;height:2218;visibility:visible;mso-wrap-style:square;v-text-anchor:top" coordsize="5060,2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" path="m3950,l,,1110,1109,,2218r3950,l5060,1109,3950,xe" stroked="f">
                  <v:path arrowok="t" o:connecttype="custom" o:connectlocs="3950,2227;0,2227;1110,3336;0,4445;3950,4445;5060,3336;3950,2227" o:connectangles="0,0,0,0,0,0,0"/>
                </v:shape>
                <v:shape id="Freeform 13" o:spid="_x0000_s1057" style="position:absolute;left:13286;top:2227;width:5060;height:2218;visibility:visible;mso-wrap-style:square;v-text-anchor:top" coordsize="5060,2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" path="m,l3950,,5060,1109,3950,2218,,2218,1110,1109,,xe" filled="f" strokecolor="#4470c4" strokeweight="1pt">
                  <v:path arrowok="t" o:connecttype="custom" o:connectlocs="0,2227;3950,2227;5060,3336;3950,4445;0,4445;1110,3336;0,2227" o:connectangles="0,0,0,0,0,0,0"/>
                </v:shape>
                <v:shape id="Freeform 12" o:spid="_x0000_s1058" style="position:absolute;left:3254;top:2114;width:4630;height:2276;visibility:visible;mso-wrap-style:square;v-text-anchor:top" coordsize="4630,2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" path="m3492,l,,1138,1138,,2276r3492,l4630,1138,3492,xe" stroked="f">
                  <v:path arrowok="t" o:connecttype="custom" o:connectlocs="3492,2114;0,2114;1138,3252;0,4390;3492,4390;4630,3252;3492,2114" o:connectangles="0,0,0,0,0,0,0"/>
                </v:shape>
                <v:shape id="Freeform 11" o:spid="_x0000_s1059" style="position:absolute;left:3254;top:2114;width:4630;height:2276;visibility:visible;mso-wrap-style:square;v-text-anchor:top" coordsize="4630,2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" path="m,l3492,,4630,1138,3492,2276,,2276,1138,1138,,xe" filled="f" strokecolor="#4470c4" strokeweight="1pt">
                  <v:path arrowok="t" o:connecttype="custom" o:connectlocs="0,2114;3492,2114;4630,3252;3492,4390;0,4390;1138,3252;0,2114" o:connectangles="0,0,0,0,0,0,0"/>
                </v:shape>
                <v:shape id="Freeform 10" o:spid="_x0000_s1060" style="position:absolute;left:1058;top:4435;width:16508;height:1534;visibility:visible;mso-wrap-style:square;v-text-anchor:top" coordsize="16508,1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" path="m15741,r,384l,384r,766l15741,1150r,384l16508,767,15741,xe" stroked="f">
                  <v:path arrowok="t" o:connecttype="custom" o:connectlocs="15741,4435;15741,4819;0,4819;0,5585;15741,5585;15741,5969;16508,5202;15741,4435" o:connectangles="0,0,0,0,0,0,0,0"/>
                </v:shape>
                <v:shape id="Freeform 9" o:spid="_x0000_s1061" style="position:absolute;left:1058;top:4435;width:16508;height:1534;visibility:visible;mso-wrap-style:square;v-text-anchor:top" coordsize="16508,1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" path="m,384r15741,l15741,r767,767l15741,1534r,-384l,1150,,384xe" filled="f" strokecolor="#b4c5e7" strokeweight="1pt">
                  <v:path arrowok="t" o:connecttype="custom" o:connectlocs="0,4819;15741,4819;15741,4435;16508,5202;15741,5969;15741,5585;0,5585;0,4819" o:connectangles="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62" type="#_x0000_t202" style="position:absolute;left:1831;top:2478;width:1163;height:1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inset="0,0,0,0">
                    <w:txbxContent>
                      <w:p w14:paraId="6AB09F5C" w14:textId="77777777" w:rsidR="004F2004" w:rsidRDefault="004F2004" w:rsidP="004F2004">
                        <w:pPr>
                          <w:spacing w:line="249" w:lineRule="auto"/>
                          <w:ind w:right="18" w:firstLine="1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Patient</w:t>
                        </w:r>
                        <w:r>
                          <w:rPr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admitted</w:t>
                        </w:r>
                        <w:r>
                          <w:rPr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o internal</w:t>
                        </w:r>
                        <w:r>
                          <w:rPr>
                            <w:spacing w:val="-68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medicine</w:t>
                        </w:r>
                        <w:r>
                          <w:rPr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ward</w:t>
                        </w:r>
                      </w:p>
                    </w:txbxContent>
                  </v:textbox>
                </v:shape>
                <v:shape id="Text Box 7" o:spid="_x0000_s1063" type="#_x0000_t202" style="position:absolute;left:4589;top:2572;width:1972;height:1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inset="0,0,0,0">
                    <w:txbxContent>
                      <w:p w14:paraId="3894C9FF" w14:textId="77777777" w:rsidR="004F2004" w:rsidRDefault="004F2004" w:rsidP="004F2004">
                        <w:pPr>
                          <w:spacing w:line="268" w:lineRule="auto"/>
                          <w:ind w:left="-1" w:right="18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Junior physicians</w:t>
                        </w:r>
                        <w:r>
                          <w:rPr>
                            <w:spacing w:val="-68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and nursing team</w:t>
                        </w:r>
                        <w:r>
                          <w:rPr>
                            <w:spacing w:val="-67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document the</w:t>
                        </w:r>
                      </w:p>
                      <w:p w14:paraId="3F160E5C" w14:textId="77777777" w:rsidR="004F2004" w:rsidRDefault="004F2004" w:rsidP="004F2004">
                        <w:pPr>
                          <w:spacing w:line="314" w:lineRule="exact"/>
                          <w:ind w:left="11" w:right="18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medical</w:t>
                        </w:r>
                      </w:p>
                    </w:txbxContent>
                  </v:textbox>
                </v:shape>
                <v:shape id="Text Box 6" o:spid="_x0000_s1064" type="#_x0000_t202" style="position:absolute;left:8439;top:2478;width:1305;height:1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<v:textbox inset="0,0,0,0">
                    <w:txbxContent>
                      <w:p w14:paraId="27EB300D" w14:textId="77777777" w:rsidR="004F2004" w:rsidRDefault="004F2004" w:rsidP="004F2004">
                        <w:pPr>
                          <w:spacing w:line="249" w:lineRule="auto"/>
                          <w:ind w:left="-1" w:right="18" w:firstLine="1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Senior</w:t>
                        </w:r>
                        <w:r>
                          <w:rPr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physician</w:t>
                        </w:r>
                        <w:r>
                          <w:rPr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reviews the</w:t>
                        </w:r>
                        <w:r>
                          <w:rPr>
                            <w:spacing w:val="-67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medical</w:t>
                        </w:r>
                        <w:r>
                          <w:rPr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record</w:t>
                        </w:r>
                      </w:p>
                    </w:txbxContent>
                  </v:textbox>
                </v:shape>
                <v:shape id="Text Box 5" o:spid="_x0000_s1065" type="#_x0000_t202" style="position:absolute;left:11377;top:2500;width:1632;height:1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<v:textbox inset="0,0,0,0">
                    <w:txbxContent>
                      <w:p w14:paraId="6A90013E" w14:textId="77777777" w:rsidR="004F2004" w:rsidRPr="00662C53" w:rsidRDefault="004F2004" w:rsidP="004F2004">
                        <w:pPr>
                          <w:spacing w:line="249" w:lineRule="auto"/>
                          <w:ind w:right="18" w:hanging="8"/>
                          <w:jc w:val="center"/>
                          <w:rPr>
                            <w:sz w:val="24"/>
                          </w:rPr>
                        </w:pPr>
                        <w:r w:rsidRPr="00662C53">
                          <w:rPr>
                            <w:sz w:val="24"/>
                          </w:rPr>
                          <w:t>Evaluate the</w:t>
                        </w:r>
                        <w:r w:rsidRPr="00662C53"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patients</w:t>
                        </w:r>
                        <w:r w:rsidRPr="00662C53">
                          <w:rPr>
                            <w:spacing w:val="-14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and</w:t>
                        </w:r>
                        <w:r w:rsidRPr="00662C53">
                          <w:rPr>
                            <w:spacing w:val="-15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give</w:t>
                        </w:r>
                        <w:r w:rsidRPr="00662C53"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feedback about</w:t>
                        </w:r>
                        <w:r w:rsidRPr="00662C53"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the medical</w:t>
                        </w:r>
                        <w:r w:rsidRPr="00662C53"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documentation</w:t>
                        </w:r>
                        <w:r w:rsidRPr="00662C53"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to</w:t>
                        </w:r>
                        <w:r w:rsidRPr="00662C53"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the</w:t>
                        </w:r>
                        <w:r w:rsidRPr="00662C53"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</w:rPr>
                          <w:t>team</w:t>
                        </w:r>
                      </w:p>
                    </w:txbxContent>
                  </v:textbox>
                </v:shape>
                <v:shape id="Text Box 4" o:spid="_x0000_s1066" type="#_x0000_t202" style="position:absolute;left:14543;top:2500;width:2895;height:1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<v:textbox inset="0,0,0,0">
                    <w:txbxContent>
                      <w:p w14:paraId="74574B11" w14:textId="29CC7356" w:rsidR="009E36D8" w:rsidRPr="00662C53" w:rsidRDefault="009E36D8" w:rsidP="004F2004">
                        <w:pPr>
                          <w:numPr>
                            <w:ilvl w:val="0"/>
                            <w:numId w:val="13"/>
                          </w:numPr>
                          <w:tabs>
                            <w:tab w:val="left" w:pos="144"/>
                          </w:tabs>
                          <w:spacing w:line="249" w:lineRule="auto"/>
                          <w:ind w:right="18" w:firstLine="0"/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662C53">
                          <w:rPr>
                            <w:sz w:val="24"/>
                            <w:szCs w:val="24"/>
                          </w:rPr>
                          <w:t>The team corrects</w:t>
                        </w:r>
                        <w:r w:rsidRPr="00662C53">
                          <w:rPr>
                            <w:b/>
                            <w:bCs/>
                            <w:sz w:val="24"/>
                            <w:szCs w:val="24"/>
                          </w:rPr>
                          <w:t xml:space="preserve"> </w:t>
                        </w:r>
                        <w:r w:rsidRPr="00662C53">
                          <w:rPr>
                            <w:sz w:val="24"/>
                            <w:szCs w:val="24"/>
                          </w:rPr>
                          <w:t>the documentation based on the feedback</w:t>
                        </w:r>
                      </w:p>
                      <w:p w14:paraId="438F6AB8" w14:textId="4A7B736B" w:rsidR="004F2004" w:rsidRPr="00662C53" w:rsidRDefault="009E36D8" w:rsidP="00662C53">
                        <w:pPr>
                          <w:numPr>
                            <w:ilvl w:val="0"/>
                            <w:numId w:val="13"/>
                          </w:numPr>
                          <w:tabs>
                            <w:tab w:val="left" w:pos="144"/>
                          </w:tabs>
                          <w:spacing w:line="249" w:lineRule="auto"/>
                          <w:ind w:right="18" w:firstLine="0"/>
                          <w:rPr>
                            <w:sz w:val="24"/>
                            <w:szCs w:val="24"/>
                          </w:rPr>
                        </w:pPr>
                        <w:r w:rsidRPr="00662C53">
                          <w:rPr>
                            <w:sz w:val="24"/>
                            <w:szCs w:val="24"/>
                          </w:rPr>
                          <w:t>The senior audits medical records and enters the data into the databases</w:t>
                        </w:r>
                      </w:p>
                    </w:txbxContent>
                  </v:textbox>
                </v:shape>
                <v:shape id="Text Box 3" o:spid="_x0000_s1067" type="#_x0000_t202" style="position:absolute;left:4536;top:5030;width:8391;height: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<v:textbox inset="0,0,0,0">
                    <w:txbxContent>
                      <w:p w14:paraId="7BD73FF3" w14:textId="56BA545B" w:rsidR="004F2004" w:rsidRPr="009E36D8" w:rsidRDefault="009E36D8" w:rsidP="004F2004">
                        <w:pPr>
                          <w:spacing w:line="353" w:lineRule="exact"/>
                          <w:rPr>
                            <w:sz w:val="44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The college</w:t>
                        </w:r>
                        <w:r w:rsidRPr="009E36D8">
                          <w:rPr>
                            <w:sz w:val="32"/>
                            <w:szCs w:val="32"/>
                          </w:rPr>
                          <w:t xml:space="preserve"> quality team monitors the process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2A12078E" w14:textId="6FBC4FF6" w:rsidR="004F2004" w:rsidRPr="004F2004" w:rsidRDefault="004F2004" w:rsidP="004F2004">
      <w:pPr>
        <w:rPr>
          <w:sz w:val="20"/>
          <w:szCs w:val="36"/>
        </w:rPr>
      </w:pPr>
    </w:p>
    <w:p w14:paraId="10B89AD2" w14:textId="10DA9E28" w:rsidR="004F2004" w:rsidRPr="004F2004" w:rsidRDefault="004F2004" w:rsidP="004F2004">
      <w:pPr>
        <w:rPr>
          <w:sz w:val="20"/>
          <w:szCs w:val="36"/>
        </w:rPr>
      </w:pPr>
    </w:p>
    <w:p w14:paraId="151821AA" w14:textId="51EB2571" w:rsidR="004F2004" w:rsidRPr="004F2004" w:rsidRDefault="004F2004" w:rsidP="004F2004">
      <w:pPr>
        <w:rPr>
          <w:sz w:val="20"/>
          <w:szCs w:val="36"/>
        </w:rPr>
      </w:pPr>
    </w:p>
    <w:p w14:paraId="59D03326" w14:textId="65B56233" w:rsidR="004F2004" w:rsidRPr="004F2004" w:rsidRDefault="004F2004" w:rsidP="004F2004">
      <w:pPr>
        <w:rPr>
          <w:sz w:val="20"/>
          <w:szCs w:val="36"/>
        </w:rPr>
      </w:pPr>
    </w:p>
    <w:p w14:paraId="23472215" w14:textId="5A9279FD" w:rsidR="004F2004" w:rsidRPr="004F2004" w:rsidRDefault="004F2004" w:rsidP="004F2004">
      <w:pPr>
        <w:rPr>
          <w:sz w:val="20"/>
          <w:szCs w:val="36"/>
        </w:rPr>
      </w:pPr>
    </w:p>
    <w:p w14:paraId="7AF33AF8" w14:textId="77777777" w:rsidR="004F2004" w:rsidRPr="004F2004" w:rsidRDefault="004F2004" w:rsidP="004F2004">
      <w:pPr>
        <w:rPr>
          <w:sz w:val="20"/>
          <w:szCs w:val="36"/>
        </w:rPr>
      </w:pPr>
    </w:p>
    <w:p w14:paraId="602A36E6" w14:textId="77777777" w:rsidR="004F2004" w:rsidRPr="004F2004" w:rsidRDefault="004F2004" w:rsidP="004F2004">
      <w:pPr>
        <w:rPr>
          <w:sz w:val="20"/>
          <w:szCs w:val="36"/>
        </w:rPr>
      </w:pPr>
    </w:p>
    <w:p w14:paraId="4E890AAB" w14:textId="77777777" w:rsidR="004F2004" w:rsidRPr="004F2004" w:rsidRDefault="004F2004" w:rsidP="004F2004">
      <w:pPr>
        <w:rPr>
          <w:sz w:val="20"/>
          <w:szCs w:val="36"/>
        </w:rPr>
      </w:pPr>
    </w:p>
    <w:p w14:paraId="7A6B1849" w14:textId="77777777" w:rsidR="004F2004" w:rsidRPr="004F2004" w:rsidRDefault="004F2004" w:rsidP="004F2004">
      <w:pPr>
        <w:rPr>
          <w:sz w:val="20"/>
          <w:szCs w:val="36"/>
        </w:rPr>
      </w:pPr>
    </w:p>
    <w:p w14:paraId="798FA45F" w14:textId="77777777" w:rsidR="004F2004" w:rsidRPr="004F2004" w:rsidRDefault="004F2004" w:rsidP="004F2004">
      <w:pPr>
        <w:rPr>
          <w:sz w:val="20"/>
          <w:szCs w:val="36"/>
        </w:rPr>
      </w:pPr>
    </w:p>
    <w:p w14:paraId="16A1DA75" w14:textId="77777777" w:rsidR="004F2004" w:rsidRPr="004F2004" w:rsidRDefault="004F2004" w:rsidP="004F2004">
      <w:pPr>
        <w:rPr>
          <w:sz w:val="20"/>
          <w:szCs w:val="36"/>
        </w:rPr>
      </w:pPr>
    </w:p>
    <w:p w14:paraId="101EF57F" w14:textId="53E7D3CF" w:rsidR="00D1590A" w:rsidRPr="0097026C" w:rsidRDefault="008549F5" w:rsidP="00CE0A80">
      <w:pPr>
        <w:tabs>
          <w:tab w:val="left" w:pos="6312"/>
        </w:tabs>
        <w:rPr>
          <w:bCs/>
          <w:sz w:val="24"/>
          <w:szCs w:val="24"/>
        </w:rPr>
      </w:pPr>
      <w:r>
        <w:rPr>
          <w:sz w:val="20"/>
          <w:szCs w:val="36"/>
        </w:rPr>
        <w:tab/>
      </w:r>
      <w:bookmarkEnd w:id="0"/>
    </w:p>
    <w:sectPr w:rsidR="00D1590A" w:rsidRPr="0097026C">
      <w:type w:val="continuous"/>
      <w:pgSz w:w="19200" w:h="10800" w:orient="landscape"/>
      <w:pgMar w:top="260" w:right="3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37180" w14:textId="77777777" w:rsidR="00CE0A80" w:rsidRDefault="00CE0A80" w:rsidP="00CE0A80">
      <w:r>
        <w:separator/>
      </w:r>
    </w:p>
  </w:endnote>
  <w:endnote w:type="continuationSeparator" w:id="0">
    <w:p w14:paraId="2510C1EA" w14:textId="77777777" w:rsidR="00CE0A80" w:rsidRDefault="00CE0A80" w:rsidP="00CE0A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3354F" w14:textId="6D7B78BD" w:rsidR="00CE0A80" w:rsidRDefault="00CE0A8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4D3D7E8" wp14:editId="61F1200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85341727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160A65" w14:textId="0099C02D" w:rsidR="00CE0A80" w:rsidRPr="00CE0A80" w:rsidRDefault="00CE0A80" w:rsidP="00CE0A8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E0A8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D3D7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68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78160A65" w14:textId="0099C02D" w:rsidR="00CE0A80" w:rsidRPr="00CE0A80" w:rsidRDefault="00CE0A80" w:rsidP="00CE0A8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E0A8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B9599" w14:textId="5D159643" w:rsidR="00CE0A80" w:rsidRDefault="00CE0A8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0327E5B" wp14:editId="28864438">
              <wp:simplePos x="626400" y="624240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414122423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DCE2BD" w14:textId="17F34AFF" w:rsidR="00CE0A80" w:rsidRPr="00CE0A80" w:rsidRDefault="00CE0A80" w:rsidP="00CE0A8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E0A8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327E5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69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3FDCE2BD" w14:textId="17F34AFF" w:rsidR="00CE0A80" w:rsidRPr="00CE0A80" w:rsidRDefault="00CE0A80" w:rsidP="00CE0A8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E0A8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03A6" w14:textId="58BED145" w:rsidR="00CE0A80" w:rsidRDefault="00CE0A8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B6F2420" wp14:editId="79721AC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41604945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AC11F7" w14:textId="6239E4BB" w:rsidR="00CE0A80" w:rsidRPr="00CE0A80" w:rsidRDefault="00CE0A80" w:rsidP="00CE0A8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E0A8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6F242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70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16AC11F7" w14:textId="6239E4BB" w:rsidR="00CE0A80" w:rsidRPr="00CE0A80" w:rsidRDefault="00CE0A80" w:rsidP="00CE0A8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E0A8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E4F31" w14:textId="77777777" w:rsidR="00CE0A80" w:rsidRDefault="00CE0A80" w:rsidP="00CE0A80">
      <w:r>
        <w:separator/>
      </w:r>
    </w:p>
  </w:footnote>
  <w:footnote w:type="continuationSeparator" w:id="0">
    <w:p w14:paraId="0FA2C36A" w14:textId="77777777" w:rsidR="00CE0A80" w:rsidRDefault="00CE0A80" w:rsidP="00CE0A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9A3"/>
    <w:multiLevelType w:val="hybridMultilevel"/>
    <w:tmpl w:val="D84A082E"/>
    <w:lvl w:ilvl="0" w:tplc="85A48644">
      <w:start w:val="1"/>
      <w:numFmt w:val="decimal"/>
      <w:lvlText w:val="%1."/>
      <w:lvlJc w:val="left"/>
      <w:pPr>
        <w:ind w:left="-68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232FBEE">
      <w:start w:val="1"/>
      <w:numFmt w:val="decimal"/>
      <w:lvlText w:val="%2."/>
      <w:lvlJc w:val="left"/>
      <w:pPr>
        <w:ind w:left="199" w:hanging="360"/>
      </w:pPr>
      <w:rPr>
        <w:rFonts w:ascii="Times New Roman" w:eastAsia="Times New Roman" w:hAnsi="Times New Roman" w:cs="Times New Roman"/>
        <w:lang w:val="en-US" w:eastAsia="en-US" w:bidi="ar-SA"/>
      </w:rPr>
    </w:lvl>
    <w:lvl w:ilvl="2" w:tplc="67BC1D1A">
      <w:numFmt w:val="bullet"/>
      <w:lvlText w:val="•"/>
      <w:lvlJc w:val="left"/>
      <w:pPr>
        <w:ind w:left="303" w:hanging="360"/>
      </w:pPr>
      <w:rPr>
        <w:rFonts w:hint="default"/>
        <w:lang w:val="en-US" w:eastAsia="en-US" w:bidi="ar-SA"/>
      </w:rPr>
    </w:lvl>
    <w:lvl w:ilvl="3" w:tplc="DD9EB0D0">
      <w:numFmt w:val="bullet"/>
      <w:lvlText w:val="•"/>
      <w:lvlJc w:val="left"/>
      <w:pPr>
        <w:ind w:left="796" w:hanging="360"/>
      </w:pPr>
      <w:rPr>
        <w:rFonts w:hint="default"/>
        <w:lang w:val="en-US" w:eastAsia="en-US" w:bidi="ar-SA"/>
      </w:rPr>
    </w:lvl>
    <w:lvl w:ilvl="4" w:tplc="9410CC4A">
      <w:numFmt w:val="bullet"/>
      <w:lvlText w:val="•"/>
      <w:lvlJc w:val="left"/>
      <w:pPr>
        <w:ind w:left="1288" w:hanging="360"/>
      </w:pPr>
      <w:rPr>
        <w:rFonts w:hint="default"/>
        <w:lang w:val="en-US" w:eastAsia="en-US" w:bidi="ar-SA"/>
      </w:rPr>
    </w:lvl>
    <w:lvl w:ilvl="5" w:tplc="C452214C">
      <w:numFmt w:val="bullet"/>
      <w:lvlText w:val="•"/>
      <w:lvlJc w:val="left"/>
      <w:pPr>
        <w:ind w:left="1781" w:hanging="360"/>
      </w:pPr>
      <w:rPr>
        <w:rFonts w:hint="default"/>
        <w:lang w:val="en-US" w:eastAsia="en-US" w:bidi="ar-SA"/>
      </w:rPr>
    </w:lvl>
    <w:lvl w:ilvl="6" w:tplc="C02AB1E4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7" w:tplc="E3A4B70C">
      <w:numFmt w:val="bullet"/>
      <w:lvlText w:val="•"/>
      <w:lvlJc w:val="left"/>
      <w:pPr>
        <w:ind w:left="2765" w:hanging="360"/>
      </w:pPr>
      <w:rPr>
        <w:rFonts w:hint="default"/>
        <w:lang w:val="en-US" w:eastAsia="en-US" w:bidi="ar-SA"/>
      </w:rPr>
    </w:lvl>
    <w:lvl w:ilvl="8" w:tplc="DBFE2674">
      <w:numFmt w:val="bullet"/>
      <w:lvlText w:val="•"/>
      <w:lvlJc w:val="left"/>
      <w:pPr>
        <w:ind w:left="325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021062C"/>
    <w:multiLevelType w:val="hybridMultilevel"/>
    <w:tmpl w:val="116E0344"/>
    <w:lvl w:ilvl="0" w:tplc="AEBE4E94">
      <w:numFmt w:val="bullet"/>
      <w:lvlText w:val="-"/>
      <w:lvlJc w:val="left"/>
      <w:pPr>
        <w:ind w:left="469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FB86F248">
      <w:numFmt w:val="bullet"/>
      <w:lvlText w:val="•"/>
      <w:lvlJc w:val="left"/>
      <w:pPr>
        <w:ind w:left="1070" w:hanging="360"/>
      </w:pPr>
      <w:rPr>
        <w:rFonts w:hint="default"/>
        <w:lang w:val="en-US" w:eastAsia="en-US" w:bidi="ar-SA"/>
      </w:rPr>
    </w:lvl>
    <w:lvl w:ilvl="2" w:tplc="5E488640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D7322E92">
      <w:numFmt w:val="bullet"/>
      <w:lvlText w:val="•"/>
      <w:lvlJc w:val="left"/>
      <w:pPr>
        <w:ind w:left="2290" w:hanging="360"/>
      </w:pPr>
      <w:rPr>
        <w:rFonts w:hint="default"/>
        <w:lang w:val="en-US" w:eastAsia="en-US" w:bidi="ar-SA"/>
      </w:rPr>
    </w:lvl>
    <w:lvl w:ilvl="4" w:tplc="E39C7C4C">
      <w:numFmt w:val="bullet"/>
      <w:lvlText w:val="•"/>
      <w:lvlJc w:val="left"/>
      <w:pPr>
        <w:ind w:left="2900" w:hanging="360"/>
      </w:pPr>
      <w:rPr>
        <w:rFonts w:hint="default"/>
        <w:lang w:val="en-US" w:eastAsia="en-US" w:bidi="ar-SA"/>
      </w:rPr>
    </w:lvl>
    <w:lvl w:ilvl="5" w:tplc="12300F9A">
      <w:numFmt w:val="bullet"/>
      <w:lvlText w:val="•"/>
      <w:lvlJc w:val="left"/>
      <w:pPr>
        <w:ind w:left="3511" w:hanging="360"/>
      </w:pPr>
      <w:rPr>
        <w:rFonts w:hint="default"/>
        <w:lang w:val="en-US" w:eastAsia="en-US" w:bidi="ar-SA"/>
      </w:rPr>
    </w:lvl>
    <w:lvl w:ilvl="6" w:tplc="E2C09CD8">
      <w:numFmt w:val="bullet"/>
      <w:lvlText w:val="•"/>
      <w:lvlJc w:val="left"/>
      <w:pPr>
        <w:ind w:left="4121" w:hanging="360"/>
      </w:pPr>
      <w:rPr>
        <w:rFonts w:hint="default"/>
        <w:lang w:val="en-US" w:eastAsia="en-US" w:bidi="ar-SA"/>
      </w:rPr>
    </w:lvl>
    <w:lvl w:ilvl="7" w:tplc="742C59F4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8" w:tplc="480674EA">
      <w:numFmt w:val="bullet"/>
      <w:lvlText w:val="•"/>
      <w:lvlJc w:val="left"/>
      <w:pPr>
        <w:ind w:left="534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F496A06"/>
    <w:multiLevelType w:val="hybridMultilevel"/>
    <w:tmpl w:val="7FD8F7CA"/>
    <w:lvl w:ilvl="0" w:tplc="96AE022E">
      <w:numFmt w:val="bullet"/>
      <w:lvlText w:val="-"/>
      <w:lvlJc w:val="left"/>
      <w:pPr>
        <w:ind w:left="469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0D1C4576">
      <w:numFmt w:val="bullet"/>
      <w:lvlText w:val="•"/>
      <w:lvlJc w:val="left"/>
      <w:pPr>
        <w:ind w:left="1070" w:hanging="360"/>
      </w:pPr>
      <w:rPr>
        <w:rFonts w:hint="default"/>
        <w:lang w:val="en-US" w:eastAsia="en-US" w:bidi="ar-SA"/>
      </w:rPr>
    </w:lvl>
    <w:lvl w:ilvl="2" w:tplc="14C64510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C5B08438">
      <w:numFmt w:val="bullet"/>
      <w:lvlText w:val="•"/>
      <w:lvlJc w:val="left"/>
      <w:pPr>
        <w:ind w:left="2290" w:hanging="360"/>
      </w:pPr>
      <w:rPr>
        <w:rFonts w:hint="default"/>
        <w:lang w:val="en-US" w:eastAsia="en-US" w:bidi="ar-SA"/>
      </w:rPr>
    </w:lvl>
    <w:lvl w:ilvl="4" w:tplc="BA6896AE">
      <w:numFmt w:val="bullet"/>
      <w:lvlText w:val="•"/>
      <w:lvlJc w:val="left"/>
      <w:pPr>
        <w:ind w:left="2900" w:hanging="360"/>
      </w:pPr>
      <w:rPr>
        <w:rFonts w:hint="default"/>
        <w:lang w:val="en-US" w:eastAsia="en-US" w:bidi="ar-SA"/>
      </w:rPr>
    </w:lvl>
    <w:lvl w:ilvl="5" w:tplc="16AC3B26">
      <w:numFmt w:val="bullet"/>
      <w:lvlText w:val="•"/>
      <w:lvlJc w:val="left"/>
      <w:pPr>
        <w:ind w:left="3511" w:hanging="360"/>
      </w:pPr>
      <w:rPr>
        <w:rFonts w:hint="default"/>
        <w:lang w:val="en-US" w:eastAsia="en-US" w:bidi="ar-SA"/>
      </w:rPr>
    </w:lvl>
    <w:lvl w:ilvl="6" w:tplc="AD3663CA">
      <w:numFmt w:val="bullet"/>
      <w:lvlText w:val="•"/>
      <w:lvlJc w:val="left"/>
      <w:pPr>
        <w:ind w:left="4121" w:hanging="360"/>
      </w:pPr>
      <w:rPr>
        <w:rFonts w:hint="default"/>
        <w:lang w:val="en-US" w:eastAsia="en-US" w:bidi="ar-SA"/>
      </w:rPr>
    </w:lvl>
    <w:lvl w:ilvl="7" w:tplc="9C32B248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8" w:tplc="E7ECC9C4">
      <w:numFmt w:val="bullet"/>
      <w:lvlText w:val="•"/>
      <w:lvlJc w:val="left"/>
      <w:pPr>
        <w:ind w:left="534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29554CB"/>
    <w:multiLevelType w:val="hybridMultilevel"/>
    <w:tmpl w:val="69263148"/>
    <w:lvl w:ilvl="0" w:tplc="F580CD08">
      <w:numFmt w:val="bullet"/>
      <w:lvlText w:val="-"/>
      <w:lvlJc w:val="left"/>
      <w:pPr>
        <w:ind w:left="469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3368838">
      <w:numFmt w:val="bullet"/>
      <w:lvlText w:val="•"/>
      <w:lvlJc w:val="left"/>
      <w:pPr>
        <w:ind w:left="1070" w:hanging="360"/>
      </w:pPr>
      <w:rPr>
        <w:rFonts w:hint="default"/>
        <w:lang w:val="en-US" w:eastAsia="en-US" w:bidi="ar-SA"/>
      </w:rPr>
    </w:lvl>
    <w:lvl w:ilvl="2" w:tplc="5596F2DC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9544D6B8">
      <w:numFmt w:val="bullet"/>
      <w:lvlText w:val="•"/>
      <w:lvlJc w:val="left"/>
      <w:pPr>
        <w:ind w:left="2290" w:hanging="360"/>
      </w:pPr>
      <w:rPr>
        <w:rFonts w:hint="default"/>
        <w:lang w:val="en-US" w:eastAsia="en-US" w:bidi="ar-SA"/>
      </w:rPr>
    </w:lvl>
    <w:lvl w:ilvl="4" w:tplc="F2E01D5A">
      <w:numFmt w:val="bullet"/>
      <w:lvlText w:val="•"/>
      <w:lvlJc w:val="left"/>
      <w:pPr>
        <w:ind w:left="2900" w:hanging="360"/>
      </w:pPr>
      <w:rPr>
        <w:rFonts w:hint="default"/>
        <w:lang w:val="en-US" w:eastAsia="en-US" w:bidi="ar-SA"/>
      </w:rPr>
    </w:lvl>
    <w:lvl w:ilvl="5" w:tplc="70748C26">
      <w:numFmt w:val="bullet"/>
      <w:lvlText w:val="•"/>
      <w:lvlJc w:val="left"/>
      <w:pPr>
        <w:ind w:left="3511" w:hanging="360"/>
      </w:pPr>
      <w:rPr>
        <w:rFonts w:hint="default"/>
        <w:lang w:val="en-US" w:eastAsia="en-US" w:bidi="ar-SA"/>
      </w:rPr>
    </w:lvl>
    <w:lvl w:ilvl="6" w:tplc="2D86F14E">
      <w:numFmt w:val="bullet"/>
      <w:lvlText w:val="•"/>
      <w:lvlJc w:val="left"/>
      <w:pPr>
        <w:ind w:left="4121" w:hanging="360"/>
      </w:pPr>
      <w:rPr>
        <w:rFonts w:hint="default"/>
        <w:lang w:val="en-US" w:eastAsia="en-US" w:bidi="ar-SA"/>
      </w:rPr>
    </w:lvl>
    <w:lvl w:ilvl="7" w:tplc="DDEE7966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8" w:tplc="AF9C6968">
      <w:numFmt w:val="bullet"/>
      <w:lvlText w:val="•"/>
      <w:lvlJc w:val="left"/>
      <w:pPr>
        <w:ind w:left="5341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C7E124D"/>
    <w:multiLevelType w:val="hybridMultilevel"/>
    <w:tmpl w:val="774AACB0"/>
    <w:lvl w:ilvl="0" w:tplc="8C7E5452">
      <w:numFmt w:val="bullet"/>
      <w:lvlText w:val="-"/>
      <w:lvlJc w:val="left"/>
      <w:pPr>
        <w:ind w:left="469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25DA6A34">
      <w:numFmt w:val="bullet"/>
      <w:lvlText w:val="•"/>
      <w:lvlJc w:val="left"/>
      <w:pPr>
        <w:ind w:left="1070" w:hanging="360"/>
      </w:pPr>
      <w:rPr>
        <w:rFonts w:hint="default"/>
        <w:lang w:val="en-US" w:eastAsia="en-US" w:bidi="ar-SA"/>
      </w:rPr>
    </w:lvl>
    <w:lvl w:ilvl="2" w:tplc="DD00FF02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890E4E84">
      <w:numFmt w:val="bullet"/>
      <w:lvlText w:val="•"/>
      <w:lvlJc w:val="left"/>
      <w:pPr>
        <w:ind w:left="2290" w:hanging="360"/>
      </w:pPr>
      <w:rPr>
        <w:rFonts w:hint="default"/>
        <w:lang w:val="en-US" w:eastAsia="en-US" w:bidi="ar-SA"/>
      </w:rPr>
    </w:lvl>
    <w:lvl w:ilvl="4" w:tplc="9BBE354C">
      <w:numFmt w:val="bullet"/>
      <w:lvlText w:val="•"/>
      <w:lvlJc w:val="left"/>
      <w:pPr>
        <w:ind w:left="2900" w:hanging="360"/>
      </w:pPr>
      <w:rPr>
        <w:rFonts w:hint="default"/>
        <w:lang w:val="en-US" w:eastAsia="en-US" w:bidi="ar-SA"/>
      </w:rPr>
    </w:lvl>
    <w:lvl w:ilvl="5" w:tplc="EEEEEA8A">
      <w:numFmt w:val="bullet"/>
      <w:lvlText w:val="•"/>
      <w:lvlJc w:val="left"/>
      <w:pPr>
        <w:ind w:left="3511" w:hanging="360"/>
      </w:pPr>
      <w:rPr>
        <w:rFonts w:hint="default"/>
        <w:lang w:val="en-US" w:eastAsia="en-US" w:bidi="ar-SA"/>
      </w:rPr>
    </w:lvl>
    <w:lvl w:ilvl="6" w:tplc="6F06B8D2">
      <w:numFmt w:val="bullet"/>
      <w:lvlText w:val="•"/>
      <w:lvlJc w:val="left"/>
      <w:pPr>
        <w:ind w:left="4121" w:hanging="360"/>
      </w:pPr>
      <w:rPr>
        <w:rFonts w:hint="default"/>
        <w:lang w:val="en-US" w:eastAsia="en-US" w:bidi="ar-SA"/>
      </w:rPr>
    </w:lvl>
    <w:lvl w:ilvl="7" w:tplc="F9FAA5C6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8" w:tplc="06843258">
      <w:numFmt w:val="bullet"/>
      <w:lvlText w:val="•"/>
      <w:lvlJc w:val="left"/>
      <w:pPr>
        <w:ind w:left="534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B31064A"/>
    <w:multiLevelType w:val="hybridMultilevel"/>
    <w:tmpl w:val="08F4CC3A"/>
    <w:lvl w:ilvl="0" w:tplc="6DAE0D50">
      <w:numFmt w:val="bullet"/>
      <w:lvlText w:val="•"/>
      <w:lvlJc w:val="left"/>
      <w:pPr>
        <w:ind w:left="462" w:hanging="361"/>
      </w:pPr>
      <w:rPr>
        <w:rFonts w:ascii="Arial MT" w:eastAsia="Arial MT" w:hAnsi="Arial MT" w:cs="Arial MT" w:hint="default"/>
        <w:w w:val="100"/>
        <w:sz w:val="28"/>
        <w:szCs w:val="28"/>
        <w:lang w:val="en-US" w:eastAsia="en-US" w:bidi="ar-SA"/>
      </w:rPr>
    </w:lvl>
    <w:lvl w:ilvl="1" w:tplc="3AE60990">
      <w:numFmt w:val="bullet"/>
      <w:lvlText w:val="•"/>
      <w:lvlJc w:val="left"/>
      <w:pPr>
        <w:ind w:left="1264" w:hanging="361"/>
      </w:pPr>
      <w:rPr>
        <w:rFonts w:hint="default"/>
        <w:lang w:val="en-US" w:eastAsia="en-US" w:bidi="ar-SA"/>
      </w:rPr>
    </w:lvl>
    <w:lvl w:ilvl="2" w:tplc="5BB47690">
      <w:numFmt w:val="bullet"/>
      <w:lvlText w:val="•"/>
      <w:lvlJc w:val="left"/>
      <w:pPr>
        <w:ind w:left="2068" w:hanging="361"/>
      </w:pPr>
      <w:rPr>
        <w:rFonts w:hint="default"/>
        <w:lang w:val="en-US" w:eastAsia="en-US" w:bidi="ar-SA"/>
      </w:rPr>
    </w:lvl>
    <w:lvl w:ilvl="3" w:tplc="1274361E">
      <w:numFmt w:val="bullet"/>
      <w:lvlText w:val="•"/>
      <w:lvlJc w:val="left"/>
      <w:pPr>
        <w:ind w:left="2872" w:hanging="361"/>
      </w:pPr>
      <w:rPr>
        <w:rFonts w:hint="default"/>
        <w:lang w:val="en-US" w:eastAsia="en-US" w:bidi="ar-SA"/>
      </w:rPr>
    </w:lvl>
    <w:lvl w:ilvl="4" w:tplc="6E542792">
      <w:numFmt w:val="bullet"/>
      <w:lvlText w:val="•"/>
      <w:lvlJc w:val="left"/>
      <w:pPr>
        <w:ind w:left="3676" w:hanging="361"/>
      </w:pPr>
      <w:rPr>
        <w:rFonts w:hint="default"/>
        <w:lang w:val="en-US" w:eastAsia="en-US" w:bidi="ar-SA"/>
      </w:rPr>
    </w:lvl>
    <w:lvl w:ilvl="5" w:tplc="76B46354">
      <w:numFmt w:val="bullet"/>
      <w:lvlText w:val="•"/>
      <w:lvlJc w:val="left"/>
      <w:pPr>
        <w:ind w:left="4480" w:hanging="361"/>
      </w:pPr>
      <w:rPr>
        <w:rFonts w:hint="default"/>
        <w:lang w:val="en-US" w:eastAsia="en-US" w:bidi="ar-SA"/>
      </w:rPr>
    </w:lvl>
    <w:lvl w:ilvl="6" w:tplc="01CAFB48">
      <w:numFmt w:val="bullet"/>
      <w:lvlText w:val="•"/>
      <w:lvlJc w:val="left"/>
      <w:pPr>
        <w:ind w:left="5284" w:hanging="361"/>
      </w:pPr>
      <w:rPr>
        <w:rFonts w:hint="default"/>
        <w:lang w:val="en-US" w:eastAsia="en-US" w:bidi="ar-SA"/>
      </w:rPr>
    </w:lvl>
    <w:lvl w:ilvl="7" w:tplc="B44C739C">
      <w:numFmt w:val="bullet"/>
      <w:lvlText w:val="•"/>
      <w:lvlJc w:val="left"/>
      <w:pPr>
        <w:ind w:left="6088" w:hanging="361"/>
      </w:pPr>
      <w:rPr>
        <w:rFonts w:hint="default"/>
        <w:lang w:val="en-US" w:eastAsia="en-US" w:bidi="ar-SA"/>
      </w:rPr>
    </w:lvl>
    <w:lvl w:ilvl="8" w:tplc="B67C6592">
      <w:numFmt w:val="bullet"/>
      <w:lvlText w:val="•"/>
      <w:lvlJc w:val="left"/>
      <w:pPr>
        <w:ind w:left="6893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C564D8D"/>
    <w:multiLevelType w:val="hybridMultilevel"/>
    <w:tmpl w:val="DFA676D8"/>
    <w:lvl w:ilvl="0" w:tplc="BAD65352">
      <w:numFmt w:val="bullet"/>
      <w:lvlText w:val="-"/>
      <w:lvlJc w:val="left"/>
      <w:pPr>
        <w:ind w:left="0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7603124">
      <w:numFmt w:val="bullet"/>
      <w:lvlText w:val="•"/>
      <w:lvlJc w:val="left"/>
      <w:pPr>
        <w:ind w:left="257" w:hanging="245"/>
      </w:pPr>
      <w:rPr>
        <w:rFonts w:hint="default"/>
        <w:lang w:val="en-US" w:eastAsia="en-US" w:bidi="ar-SA"/>
      </w:rPr>
    </w:lvl>
    <w:lvl w:ilvl="2" w:tplc="B02CF4BE">
      <w:numFmt w:val="bullet"/>
      <w:lvlText w:val="•"/>
      <w:lvlJc w:val="left"/>
      <w:pPr>
        <w:ind w:left="515" w:hanging="245"/>
      </w:pPr>
      <w:rPr>
        <w:rFonts w:hint="default"/>
        <w:lang w:val="en-US" w:eastAsia="en-US" w:bidi="ar-SA"/>
      </w:rPr>
    </w:lvl>
    <w:lvl w:ilvl="3" w:tplc="E000099A">
      <w:numFmt w:val="bullet"/>
      <w:lvlText w:val="•"/>
      <w:lvlJc w:val="left"/>
      <w:pPr>
        <w:ind w:left="773" w:hanging="245"/>
      </w:pPr>
      <w:rPr>
        <w:rFonts w:hint="default"/>
        <w:lang w:val="en-US" w:eastAsia="en-US" w:bidi="ar-SA"/>
      </w:rPr>
    </w:lvl>
    <w:lvl w:ilvl="4" w:tplc="980C8AB2">
      <w:numFmt w:val="bullet"/>
      <w:lvlText w:val="•"/>
      <w:lvlJc w:val="left"/>
      <w:pPr>
        <w:ind w:left="1031" w:hanging="245"/>
      </w:pPr>
      <w:rPr>
        <w:rFonts w:hint="default"/>
        <w:lang w:val="en-US" w:eastAsia="en-US" w:bidi="ar-SA"/>
      </w:rPr>
    </w:lvl>
    <w:lvl w:ilvl="5" w:tplc="3B569E76">
      <w:numFmt w:val="bullet"/>
      <w:lvlText w:val="•"/>
      <w:lvlJc w:val="left"/>
      <w:pPr>
        <w:ind w:left="1288" w:hanging="245"/>
      </w:pPr>
      <w:rPr>
        <w:rFonts w:hint="default"/>
        <w:lang w:val="en-US" w:eastAsia="en-US" w:bidi="ar-SA"/>
      </w:rPr>
    </w:lvl>
    <w:lvl w:ilvl="6" w:tplc="9A9847D6">
      <w:numFmt w:val="bullet"/>
      <w:lvlText w:val="•"/>
      <w:lvlJc w:val="left"/>
      <w:pPr>
        <w:ind w:left="1546" w:hanging="245"/>
      </w:pPr>
      <w:rPr>
        <w:rFonts w:hint="default"/>
        <w:lang w:val="en-US" w:eastAsia="en-US" w:bidi="ar-SA"/>
      </w:rPr>
    </w:lvl>
    <w:lvl w:ilvl="7" w:tplc="61A8D4E8">
      <w:numFmt w:val="bullet"/>
      <w:lvlText w:val="•"/>
      <w:lvlJc w:val="left"/>
      <w:pPr>
        <w:ind w:left="1804" w:hanging="245"/>
      </w:pPr>
      <w:rPr>
        <w:rFonts w:hint="default"/>
        <w:lang w:val="en-US" w:eastAsia="en-US" w:bidi="ar-SA"/>
      </w:rPr>
    </w:lvl>
    <w:lvl w:ilvl="8" w:tplc="519C3EA2">
      <w:numFmt w:val="bullet"/>
      <w:lvlText w:val="•"/>
      <w:lvlJc w:val="left"/>
      <w:pPr>
        <w:ind w:left="2062" w:hanging="245"/>
      </w:pPr>
      <w:rPr>
        <w:rFonts w:hint="default"/>
        <w:lang w:val="en-US" w:eastAsia="en-US" w:bidi="ar-SA"/>
      </w:rPr>
    </w:lvl>
  </w:abstractNum>
  <w:abstractNum w:abstractNumId="7" w15:restartNumberingAfterBreak="0">
    <w:nsid w:val="554A2F49"/>
    <w:multiLevelType w:val="hybridMultilevel"/>
    <w:tmpl w:val="A4CCD968"/>
    <w:lvl w:ilvl="0" w:tplc="F0B601EA">
      <w:start w:val="1"/>
      <w:numFmt w:val="decimal"/>
      <w:lvlText w:val="%1."/>
      <w:lvlJc w:val="left"/>
      <w:pPr>
        <w:ind w:left="466" w:hanging="360"/>
      </w:pPr>
      <w:rPr>
        <w:rFonts w:hint="default"/>
        <w:w w:val="100"/>
        <w:lang w:val="en-US" w:eastAsia="en-US" w:bidi="ar-SA"/>
      </w:rPr>
    </w:lvl>
    <w:lvl w:ilvl="1" w:tplc="EE26D15A">
      <w:numFmt w:val="bullet"/>
      <w:lvlText w:val="•"/>
      <w:lvlJc w:val="left"/>
      <w:pPr>
        <w:ind w:left="962" w:hanging="360"/>
      </w:pPr>
      <w:rPr>
        <w:rFonts w:hint="default"/>
        <w:lang w:val="en-US" w:eastAsia="en-US" w:bidi="ar-SA"/>
      </w:rPr>
    </w:lvl>
    <w:lvl w:ilvl="2" w:tplc="0052AC4A">
      <w:numFmt w:val="bullet"/>
      <w:lvlText w:val="•"/>
      <w:lvlJc w:val="left"/>
      <w:pPr>
        <w:ind w:left="1464" w:hanging="360"/>
      </w:pPr>
      <w:rPr>
        <w:rFonts w:hint="default"/>
        <w:lang w:val="en-US" w:eastAsia="en-US" w:bidi="ar-SA"/>
      </w:rPr>
    </w:lvl>
    <w:lvl w:ilvl="3" w:tplc="113EE988">
      <w:numFmt w:val="bullet"/>
      <w:lvlText w:val="•"/>
      <w:lvlJc w:val="left"/>
      <w:pPr>
        <w:ind w:left="1967" w:hanging="360"/>
      </w:pPr>
      <w:rPr>
        <w:rFonts w:hint="default"/>
        <w:lang w:val="en-US" w:eastAsia="en-US" w:bidi="ar-SA"/>
      </w:rPr>
    </w:lvl>
    <w:lvl w:ilvl="4" w:tplc="A35C6F72">
      <w:numFmt w:val="bullet"/>
      <w:lvlText w:val="•"/>
      <w:lvlJc w:val="left"/>
      <w:pPr>
        <w:ind w:left="2469" w:hanging="360"/>
      </w:pPr>
      <w:rPr>
        <w:rFonts w:hint="default"/>
        <w:lang w:val="en-US" w:eastAsia="en-US" w:bidi="ar-SA"/>
      </w:rPr>
    </w:lvl>
    <w:lvl w:ilvl="5" w:tplc="F33A82F6">
      <w:numFmt w:val="bullet"/>
      <w:lvlText w:val="•"/>
      <w:lvlJc w:val="left"/>
      <w:pPr>
        <w:ind w:left="2972" w:hanging="360"/>
      </w:pPr>
      <w:rPr>
        <w:rFonts w:hint="default"/>
        <w:lang w:val="en-US" w:eastAsia="en-US" w:bidi="ar-SA"/>
      </w:rPr>
    </w:lvl>
    <w:lvl w:ilvl="6" w:tplc="B60C5C8E">
      <w:numFmt w:val="bullet"/>
      <w:lvlText w:val="•"/>
      <w:lvlJc w:val="left"/>
      <w:pPr>
        <w:ind w:left="3474" w:hanging="360"/>
      </w:pPr>
      <w:rPr>
        <w:rFonts w:hint="default"/>
        <w:lang w:val="en-US" w:eastAsia="en-US" w:bidi="ar-SA"/>
      </w:rPr>
    </w:lvl>
    <w:lvl w:ilvl="7" w:tplc="504E359C">
      <w:numFmt w:val="bullet"/>
      <w:lvlText w:val="•"/>
      <w:lvlJc w:val="left"/>
      <w:pPr>
        <w:ind w:left="3976" w:hanging="360"/>
      </w:pPr>
      <w:rPr>
        <w:rFonts w:hint="default"/>
        <w:lang w:val="en-US" w:eastAsia="en-US" w:bidi="ar-SA"/>
      </w:rPr>
    </w:lvl>
    <w:lvl w:ilvl="8" w:tplc="EA6E2100">
      <w:numFmt w:val="bullet"/>
      <w:lvlText w:val="•"/>
      <w:lvlJc w:val="left"/>
      <w:pPr>
        <w:ind w:left="4479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5BD07288"/>
    <w:multiLevelType w:val="hybridMultilevel"/>
    <w:tmpl w:val="7E0AD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6061B"/>
    <w:multiLevelType w:val="hybridMultilevel"/>
    <w:tmpl w:val="E3E8FBBC"/>
    <w:lvl w:ilvl="0" w:tplc="0758FF24">
      <w:start w:val="1"/>
      <w:numFmt w:val="decimal"/>
      <w:lvlText w:val="%1."/>
      <w:lvlJc w:val="left"/>
      <w:pPr>
        <w:ind w:left="55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368D1E0">
      <w:numFmt w:val="bullet"/>
      <w:lvlText w:val="•"/>
      <w:lvlJc w:val="left"/>
      <w:pPr>
        <w:ind w:left="1052" w:hanging="360"/>
      </w:pPr>
      <w:rPr>
        <w:rFonts w:hint="default"/>
        <w:lang w:val="en-US" w:eastAsia="en-US" w:bidi="ar-SA"/>
      </w:rPr>
    </w:lvl>
    <w:lvl w:ilvl="2" w:tplc="1D303412">
      <w:numFmt w:val="bullet"/>
      <w:lvlText w:val="•"/>
      <w:lvlJc w:val="left"/>
      <w:pPr>
        <w:ind w:left="1544" w:hanging="360"/>
      </w:pPr>
      <w:rPr>
        <w:rFonts w:hint="default"/>
        <w:lang w:val="en-US" w:eastAsia="en-US" w:bidi="ar-SA"/>
      </w:rPr>
    </w:lvl>
    <w:lvl w:ilvl="3" w:tplc="DC3EE054">
      <w:numFmt w:val="bullet"/>
      <w:lvlText w:val="•"/>
      <w:lvlJc w:val="left"/>
      <w:pPr>
        <w:ind w:left="2037" w:hanging="360"/>
      </w:pPr>
      <w:rPr>
        <w:rFonts w:hint="default"/>
        <w:lang w:val="en-US" w:eastAsia="en-US" w:bidi="ar-SA"/>
      </w:rPr>
    </w:lvl>
    <w:lvl w:ilvl="4" w:tplc="A53C90FE">
      <w:numFmt w:val="bullet"/>
      <w:lvlText w:val="•"/>
      <w:lvlJc w:val="left"/>
      <w:pPr>
        <w:ind w:left="2529" w:hanging="360"/>
      </w:pPr>
      <w:rPr>
        <w:rFonts w:hint="default"/>
        <w:lang w:val="en-US" w:eastAsia="en-US" w:bidi="ar-SA"/>
      </w:rPr>
    </w:lvl>
    <w:lvl w:ilvl="5" w:tplc="0C80ED6C">
      <w:numFmt w:val="bullet"/>
      <w:lvlText w:val="•"/>
      <w:lvlJc w:val="left"/>
      <w:pPr>
        <w:ind w:left="3022" w:hanging="360"/>
      </w:pPr>
      <w:rPr>
        <w:rFonts w:hint="default"/>
        <w:lang w:val="en-US" w:eastAsia="en-US" w:bidi="ar-SA"/>
      </w:rPr>
    </w:lvl>
    <w:lvl w:ilvl="6" w:tplc="FF3C6ACE">
      <w:numFmt w:val="bullet"/>
      <w:lvlText w:val="•"/>
      <w:lvlJc w:val="left"/>
      <w:pPr>
        <w:ind w:left="3514" w:hanging="360"/>
      </w:pPr>
      <w:rPr>
        <w:rFonts w:hint="default"/>
        <w:lang w:val="en-US" w:eastAsia="en-US" w:bidi="ar-SA"/>
      </w:rPr>
    </w:lvl>
    <w:lvl w:ilvl="7" w:tplc="E0E09360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8" w:tplc="4268EDFA">
      <w:numFmt w:val="bullet"/>
      <w:lvlText w:val="•"/>
      <w:lvlJc w:val="left"/>
      <w:pPr>
        <w:ind w:left="4499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BEA4EE9"/>
    <w:multiLevelType w:val="hybridMultilevel"/>
    <w:tmpl w:val="86A296F6"/>
    <w:lvl w:ilvl="0" w:tplc="6D5CD45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6" w:hanging="360"/>
      </w:pPr>
    </w:lvl>
    <w:lvl w:ilvl="2" w:tplc="0409001B" w:tentative="1">
      <w:start w:val="1"/>
      <w:numFmt w:val="lowerRoman"/>
      <w:lvlText w:val="%3."/>
      <w:lvlJc w:val="right"/>
      <w:pPr>
        <w:ind w:left="1966" w:hanging="180"/>
      </w:pPr>
    </w:lvl>
    <w:lvl w:ilvl="3" w:tplc="0409000F" w:tentative="1">
      <w:start w:val="1"/>
      <w:numFmt w:val="decimal"/>
      <w:lvlText w:val="%4."/>
      <w:lvlJc w:val="left"/>
      <w:pPr>
        <w:ind w:left="2686" w:hanging="360"/>
      </w:pPr>
    </w:lvl>
    <w:lvl w:ilvl="4" w:tplc="04090019" w:tentative="1">
      <w:start w:val="1"/>
      <w:numFmt w:val="lowerLetter"/>
      <w:lvlText w:val="%5."/>
      <w:lvlJc w:val="left"/>
      <w:pPr>
        <w:ind w:left="3406" w:hanging="360"/>
      </w:pPr>
    </w:lvl>
    <w:lvl w:ilvl="5" w:tplc="0409001B" w:tentative="1">
      <w:start w:val="1"/>
      <w:numFmt w:val="lowerRoman"/>
      <w:lvlText w:val="%6."/>
      <w:lvlJc w:val="right"/>
      <w:pPr>
        <w:ind w:left="4126" w:hanging="180"/>
      </w:pPr>
    </w:lvl>
    <w:lvl w:ilvl="6" w:tplc="0409000F" w:tentative="1">
      <w:start w:val="1"/>
      <w:numFmt w:val="decimal"/>
      <w:lvlText w:val="%7."/>
      <w:lvlJc w:val="left"/>
      <w:pPr>
        <w:ind w:left="4846" w:hanging="360"/>
      </w:pPr>
    </w:lvl>
    <w:lvl w:ilvl="7" w:tplc="04090019" w:tentative="1">
      <w:start w:val="1"/>
      <w:numFmt w:val="lowerLetter"/>
      <w:lvlText w:val="%8."/>
      <w:lvlJc w:val="left"/>
      <w:pPr>
        <w:ind w:left="5566" w:hanging="360"/>
      </w:pPr>
    </w:lvl>
    <w:lvl w:ilvl="8" w:tplc="0409001B" w:tentative="1">
      <w:start w:val="1"/>
      <w:numFmt w:val="lowerRoman"/>
      <w:lvlText w:val="%9."/>
      <w:lvlJc w:val="right"/>
      <w:pPr>
        <w:ind w:left="6286" w:hanging="180"/>
      </w:pPr>
    </w:lvl>
  </w:abstractNum>
  <w:abstractNum w:abstractNumId="11" w15:restartNumberingAfterBreak="0">
    <w:nsid w:val="6D1163C0"/>
    <w:multiLevelType w:val="hybridMultilevel"/>
    <w:tmpl w:val="23F28124"/>
    <w:lvl w:ilvl="0" w:tplc="C7D0172E">
      <w:numFmt w:val="bullet"/>
      <w:lvlText w:val="•"/>
      <w:lvlJc w:val="left"/>
      <w:pPr>
        <w:ind w:left="574" w:hanging="452"/>
      </w:pPr>
      <w:rPr>
        <w:rFonts w:ascii="Arial MT" w:eastAsia="Arial MT" w:hAnsi="Arial MT" w:cs="Arial MT" w:hint="default"/>
        <w:w w:val="100"/>
        <w:sz w:val="36"/>
        <w:szCs w:val="36"/>
        <w:lang w:val="en-US" w:eastAsia="en-US" w:bidi="ar-SA"/>
      </w:rPr>
    </w:lvl>
    <w:lvl w:ilvl="1" w:tplc="A76695B8">
      <w:numFmt w:val="bullet"/>
      <w:lvlText w:val="•"/>
      <w:lvlJc w:val="left"/>
      <w:pPr>
        <w:ind w:left="932" w:hanging="452"/>
      </w:pPr>
      <w:rPr>
        <w:rFonts w:hint="default"/>
        <w:lang w:val="en-US" w:eastAsia="en-US" w:bidi="ar-SA"/>
      </w:rPr>
    </w:lvl>
    <w:lvl w:ilvl="2" w:tplc="60EA8B74">
      <w:numFmt w:val="bullet"/>
      <w:lvlText w:val="•"/>
      <w:lvlJc w:val="left"/>
      <w:pPr>
        <w:ind w:left="1284" w:hanging="452"/>
      </w:pPr>
      <w:rPr>
        <w:rFonts w:hint="default"/>
        <w:lang w:val="en-US" w:eastAsia="en-US" w:bidi="ar-SA"/>
      </w:rPr>
    </w:lvl>
    <w:lvl w:ilvl="3" w:tplc="5C326D32">
      <w:numFmt w:val="bullet"/>
      <w:lvlText w:val="•"/>
      <w:lvlJc w:val="left"/>
      <w:pPr>
        <w:ind w:left="1636" w:hanging="452"/>
      </w:pPr>
      <w:rPr>
        <w:rFonts w:hint="default"/>
        <w:lang w:val="en-US" w:eastAsia="en-US" w:bidi="ar-SA"/>
      </w:rPr>
    </w:lvl>
    <w:lvl w:ilvl="4" w:tplc="99CA7B28">
      <w:numFmt w:val="bullet"/>
      <w:lvlText w:val="•"/>
      <w:lvlJc w:val="left"/>
      <w:pPr>
        <w:ind w:left="1988" w:hanging="452"/>
      </w:pPr>
      <w:rPr>
        <w:rFonts w:hint="default"/>
        <w:lang w:val="en-US" w:eastAsia="en-US" w:bidi="ar-SA"/>
      </w:rPr>
    </w:lvl>
    <w:lvl w:ilvl="5" w:tplc="10D2C9AA">
      <w:numFmt w:val="bullet"/>
      <w:lvlText w:val="•"/>
      <w:lvlJc w:val="left"/>
      <w:pPr>
        <w:ind w:left="2340" w:hanging="452"/>
      </w:pPr>
      <w:rPr>
        <w:rFonts w:hint="default"/>
        <w:lang w:val="en-US" w:eastAsia="en-US" w:bidi="ar-SA"/>
      </w:rPr>
    </w:lvl>
    <w:lvl w:ilvl="6" w:tplc="028AD9B8">
      <w:numFmt w:val="bullet"/>
      <w:lvlText w:val="•"/>
      <w:lvlJc w:val="left"/>
      <w:pPr>
        <w:ind w:left="2692" w:hanging="452"/>
      </w:pPr>
      <w:rPr>
        <w:rFonts w:hint="default"/>
        <w:lang w:val="en-US" w:eastAsia="en-US" w:bidi="ar-SA"/>
      </w:rPr>
    </w:lvl>
    <w:lvl w:ilvl="7" w:tplc="209C6282">
      <w:numFmt w:val="bullet"/>
      <w:lvlText w:val="•"/>
      <w:lvlJc w:val="left"/>
      <w:pPr>
        <w:ind w:left="3044" w:hanging="452"/>
      </w:pPr>
      <w:rPr>
        <w:rFonts w:hint="default"/>
        <w:lang w:val="en-US" w:eastAsia="en-US" w:bidi="ar-SA"/>
      </w:rPr>
    </w:lvl>
    <w:lvl w:ilvl="8" w:tplc="A3C0A612">
      <w:numFmt w:val="bullet"/>
      <w:lvlText w:val="•"/>
      <w:lvlJc w:val="left"/>
      <w:pPr>
        <w:ind w:left="3396" w:hanging="452"/>
      </w:pPr>
      <w:rPr>
        <w:rFonts w:hint="default"/>
        <w:lang w:val="en-US" w:eastAsia="en-US" w:bidi="ar-SA"/>
      </w:rPr>
    </w:lvl>
  </w:abstractNum>
  <w:abstractNum w:abstractNumId="12" w15:restartNumberingAfterBreak="0">
    <w:nsid w:val="6D7C6D17"/>
    <w:multiLevelType w:val="hybridMultilevel"/>
    <w:tmpl w:val="1210356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6849248">
    <w:abstractNumId w:val="11"/>
  </w:num>
  <w:num w:numId="2" w16cid:durableId="631668659">
    <w:abstractNumId w:val="5"/>
  </w:num>
  <w:num w:numId="3" w16cid:durableId="1342928589">
    <w:abstractNumId w:val="1"/>
  </w:num>
  <w:num w:numId="4" w16cid:durableId="1884095942">
    <w:abstractNumId w:val="7"/>
  </w:num>
  <w:num w:numId="5" w16cid:durableId="1190341423">
    <w:abstractNumId w:val="3"/>
  </w:num>
  <w:num w:numId="6" w16cid:durableId="2129740732">
    <w:abstractNumId w:val="4"/>
  </w:num>
  <w:num w:numId="7" w16cid:durableId="267201477">
    <w:abstractNumId w:val="9"/>
  </w:num>
  <w:num w:numId="8" w16cid:durableId="1240139338">
    <w:abstractNumId w:val="2"/>
  </w:num>
  <w:num w:numId="9" w16cid:durableId="1219172835">
    <w:abstractNumId w:val="0"/>
  </w:num>
  <w:num w:numId="10" w16cid:durableId="1153837728">
    <w:abstractNumId w:val="10"/>
  </w:num>
  <w:num w:numId="11" w16cid:durableId="2113087055">
    <w:abstractNumId w:val="8"/>
  </w:num>
  <w:num w:numId="12" w16cid:durableId="1746105579">
    <w:abstractNumId w:val="12"/>
  </w:num>
  <w:num w:numId="13" w16cid:durableId="20728487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DAyMjQxNDQ0MTFV0lEKTi0uzszPAykwqQUAr2zidiwAAAA="/>
  </w:docVars>
  <w:rsids>
    <w:rsidRoot w:val="004D227C"/>
    <w:rsid w:val="000363B4"/>
    <w:rsid w:val="00141207"/>
    <w:rsid w:val="001B5D48"/>
    <w:rsid w:val="001E69BE"/>
    <w:rsid w:val="004D227C"/>
    <w:rsid w:val="004F2004"/>
    <w:rsid w:val="0050361B"/>
    <w:rsid w:val="00640850"/>
    <w:rsid w:val="00656D36"/>
    <w:rsid w:val="00662C53"/>
    <w:rsid w:val="008549F5"/>
    <w:rsid w:val="008B49B5"/>
    <w:rsid w:val="00905674"/>
    <w:rsid w:val="00965165"/>
    <w:rsid w:val="0097026C"/>
    <w:rsid w:val="009E36D8"/>
    <w:rsid w:val="00C16C3D"/>
    <w:rsid w:val="00CC0F1C"/>
    <w:rsid w:val="00CE0A80"/>
    <w:rsid w:val="00D1590A"/>
    <w:rsid w:val="00FB6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372D31"/>
  <w15:docId w15:val="{9E3E65E8-31D6-4311-BFFF-13DAF3E58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Title">
    <w:name w:val="Title"/>
    <w:basedOn w:val="Normal"/>
    <w:uiPriority w:val="10"/>
    <w:qFormat/>
    <w:pPr>
      <w:ind w:left="102"/>
    </w:pPr>
    <w:rPr>
      <w:b/>
      <w:bCs/>
      <w:sz w:val="46"/>
      <w:szCs w:val="46"/>
    </w:rPr>
  </w:style>
  <w:style w:type="paragraph" w:styleId="ListParagraph">
    <w:name w:val="List Paragraph"/>
    <w:basedOn w:val="Normal"/>
    <w:uiPriority w:val="1"/>
    <w:qFormat/>
    <w:pPr>
      <w:spacing w:before="204"/>
      <w:ind w:left="462" w:right="5841" w:hanging="361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F20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004"/>
    <w:rPr>
      <w:rFonts w:ascii="Segoe UI" w:eastAsia="Times New Roman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0A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A8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5487F-7F66-46E7-A9FC-1DB55F547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70</Words>
  <Characters>3251</Characters>
  <Application>Microsoft Office Word</Application>
  <DocSecurity>0</DocSecurity>
  <Lines>27</Lines>
  <Paragraphs>7</Paragraphs>
  <ScaleCrop>false</ScaleCrop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ew arega</dc:creator>
  <cp:lastModifiedBy>Olliver, Tania</cp:lastModifiedBy>
  <cp:revision>2</cp:revision>
  <dcterms:created xsi:type="dcterms:W3CDTF">2024-03-14T21:08:00Z</dcterms:created>
  <dcterms:modified xsi:type="dcterms:W3CDTF">2024-03-14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30T00:00:00Z</vt:filetime>
  </property>
  <property fmtid="{D5CDD505-2E9C-101B-9397-08002B2CF9AE}" pid="3" name="Creator">
    <vt:lpwstr>Microsoft® Word LTSC</vt:lpwstr>
  </property>
  <property fmtid="{D5CDD505-2E9C-101B-9397-08002B2CF9AE}" pid="4" name="LastSaved">
    <vt:filetime>2024-01-31T00:00:00Z</vt:filetime>
  </property>
  <property fmtid="{D5CDD505-2E9C-101B-9397-08002B2CF9AE}" pid="5" name="GrammarlyDocumentId">
    <vt:lpwstr>39181cfa0ee3fb9df15a337d5a38b70f5f6ad202529864a968ff1f728300195f</vt:lpwstr>
  </property>
  <property fmtid="{D5CDD505-2E9C-101B-9397-08002B2CF9AE}" pid="6" name="ClassificationContentMarkingFooterShapeIds">
    <vt:lpwstr>18cc692c,32de1d3b,5449cbb7</vt:lpwstr>
  </property>
  <property fmtid="{D5CDD505-2E9C-101B-9397-08002B2CF9AE}" pid="7" name="ClassificationContentMarkingFooterFontProps">
    <vt:lpwstr>#0078d7,9,Rockwell</vt:lpwstr>
  </property>
  <property fmtid="{D5CDD505-2E9C-101B-9397-08002B2CF9AE}" pid="8" name="ClassificationContentMarkingFooterText">
    <vt:lpwstr>Information Classification: General</vt:lpwstr>
  </property>
  <property fmtid="{D5CDD505-2E9C-101B-9397-08002B2CF9AE}" pid="9" name="MSIP_Label_2bbab825-a111-45e4-86a1-18cee0005896_Enabled">
    <vt:lpwstr>true</vt:lpwstr>
  </property>
  <property fmtid="{D5CDD505-2E9C-101B-9397-08002B2CF9AE}" pid="10" name="MSIP_Label_2bbab825-a111-45e4-86a1-18cee0005896_SetDate">
    <vt:lpwstr>2024-03-14T21:08:05Z</vt:lpwstr>
  </property>
  <property fmtid="{D5CDD505-2E9C-101B-9397-08002B2CF9AE}" pid="11" name="MSIP_Label_2bbab825-a111-45e4-86a1-18cee0005896_Method">
    <vt:lpwstr>Standard</vt:lpwstr>
  </property>
  <property fmtid="{D5CDD505-2E9C-101B-9397-08002B2CF9AE}" pid="12" name="MSIP_Label_2bbab825-a111-45e4-86a1-18cee0005896_Name">
    <vt:lpwstr>2bbab825-a111-45e4-86a1-18cee0005896</vt:lpwstr>
  </property>
  <property fmtid="{D5CDD505-2E9C-101B-9397-08002B2CF9AE}" pid="13" name="MSIP_Label_2bbab825-a111-45e4-86a1-18cee0005896_SiteId">
    <vt:lpwstr>2567d566-604c-408a-8a60-55d0dc9d9d6b</vt:lpwstr>
  </property>
  <property fmtid="{D5CDD505-2E9C-101B-9397-08002B2CF9AE}" pid="14" name="MSIP_Label_2bbab825-a111-45e4-86a1-18cee0005896_ActionId">
    <vt:lpwstr>30ba07b9-2152-4942-b848-26592581d303</vt:lpwstr>
  </property>
  <property fmtid="{D5CDD505-2E9C-101B-9397-08002B2CF9AE}" pid="15" name="MSIP_Label_2bbab825-a111-45e4-86a1-18cee0005896_ContentBits">
    <vt:lpwstr>2</vt:lpwstr>
  </property>
</Properties>
</file>